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36CD6E" w14:textId="61572D7F" w:rsidR="00DF0F17" w:rsidRDefault="00DF0F17" w:rsidP="00030826">
      <w:pPr>
        <w:spacing w:line="360" w:lineRule="auto"/>
        <w:jc w:val="center"/>
        <w:rPr>
          <w:rFonts w:ascii="Times New Roman" w:eastAsia="굴림" w:hAnsi="Times New Roman" w:cs="Times New Roman"/>
          <w:b/>
          <w:bCs/>
          <w:color w:val="000000"/>
          <w:sz w:val="32"/>
          <w:szCs w:val="32"/>
          <w:lang w:eastAsia="ko-KR"/>
        </w:rPr>
      </w:pPr>
      <w:bookmarkStart w:id="0" w:name="_GoBack"/>
      <w:bookmarkEnd w:id="0"/>
    </w:p>
    <w:p w14:paraId="46C3B51B" w14:textId="2330F525" w:rsidR="000643C0" w:rsidRDefault="00CB2151" w:rsidP="00030826">
      <w:pPr>
        <w:spacing w:line="360" w:lineRule="auto"/>
        <w:jc w:val="center"/>
        <w:rPr>
          <w:rFonts w:ascii="Times New Roman" w:eastAsia="굴림" w:hAnsi="Times New Roman" w:cs="Times New Roman"/>
          <w:b/>
          <w:bCs/>
          <w:color w:val="000000"/>
          <w:sz w:val="32"/>
          <w:szCs w:val="32"/>
          <w:lang w:eastAsia="ko-KR"/>
        </w:rPr>
      </w:pPr>
      <w:r>
        <w:rPr>
          <w:rFonts w:ascii="Times New Roman" w:eastAsia="굴림" w:hAnsi="Times New Roman" w:cs="Times New Roman" w:hint="eastAsia"/>
          <w:b/>
          <w:bCs/>
          <w:color w:val="000000"/>
          <w:sz w:val="32"/>
          <w:szCs w:val="32"/>
          <w:lang w:eastAsia="ko-KR"/>
        </w:rPr>
        <w:t>S</w:t>
      </w:r>
      <w:r w:rsidR="00F33A9D">
        <w:rPr>
          <w:rFonts w:ascii="Times New Roman" w:eastAsia="굴림" w:hAnsi="Times New Roman" w:cs="Times New Roman"/>
          <w:b/>
          <w:bCs/>
          <w:color w:val="000000"/>
          <w:sz w:val="32"/>
          <w:szCs w:val="32"/>
          <w:lang w:eastAsia="ko-KR"/>
        </w:rPr>
        <w:t>upplementa</w:t>
      </w:r>
      <w:r w:rsidR="00F33A9D">
        <w:rPr>
          <w:rFonts w:ascii="Times New Roman" w:eastAsia="굴림" w:hAnsi="Times New Roman" w:cs="Times New Roman" w:hint="eastAsia"/>
          <w:b/>
          <w:bCs/>
          <w:color w:val="000000"/>
          <w:sz w:val="32"/>
          <w:szCs w:val="32"/>
          <w:lang w:eastAsia="ko-KR"/>
        </w:rPr>
        <w:t>l</w:t>
      </w:r>
      <w:r>
        <w:rPr>
          <w:rFonts w:ascii="Times New Roman" w:eastAsia="굴림" w:hAnsi="Times New Roman" w:cs="Times New Roman"/>
          <w:b/>
          <w:bCs/>
          <w:color w:val="000000"/>
          <w:sz w:val="32"/>
          <w:szCs w:val="32"/>
          <w:lang w:eastAsia="ko-KR"/>
        </w:rPr>
        <w:t xml:space="preserve"> </w:t>
      </w:r>
      <w:r w:rsidR="00484489">
        <w:rPr>
          <w:rFonts w:ascii="Times New Roman" w:eastAsia="굴림" w:hAnsi="Times New Roman" w:cs="Times New Roman" w:hint="eastAsia"/>
          <w:b/>
          <w:bCs/>
          <w:color w:val="000000"/>
          <w:sz w:val="32"/>
          <w:szCs w:val="32"/>
          <w:lang w:eastAsia="ko-KR"/>
        </w:rPr>
        <w:t>M</w:t>
      </w:r>
      <w:r w:rsidR="006006EF">
        <w:rPr>
          <w:rFonts w:ascii="Times New Roman" w:eastAsia="굴림" w:hAnsi="Times New Roman" w:cs="Times New Roman"/>
          <w:b/>
          <w:bCs/>
          <w:color w:val="000000"/>
          <w:sz w:val="32"/>
          <w:szCs w:val="32"/>
          <w:lang w:eastAsia="ko-KR"/>
        </w:rPr>
        <w:t>aterial</w:t>
      </w:r>
    </w:p>
    <w:p w14:paraId="30E948AD" w14:textId="77777777" w:rsidR="00166B93" w:rsidRDefault="00166B93" w:rsidP="00166B93">
      <w:pPr>
        <w:spacing w:after="0" w:line="360" w:lineRule="auto"/>
        <w:jc w:val="center"/>
        <w:rPr>
          <w:rFonts w:ascii="Times New Roman" w:eastAsia="굴림" w:hAnsi="Times New Roman" w:cs="Times New Roman"/>
          <w:sz w:val="32"/>
          <w:szCs w:val="32"/>
        </w:rPr>
      </w:pPr>
      <w:bookmarkStart w:id="1" w:name="_Hlk492964616"/>
      <w:bookmarkStart w:id="2" w:name="_Hlk493000801"/>
      <w:r w:rsidRPr="009476FC">
        <w:rPr>
          <w:rFonts w:ascii="Times New Roman" w:eastAsia="굴림" w:hAnsi="Times New Roman" w:cs="Times New Roman"/>
          <w:b/>
          <w:bCs/>
          <w:color w:val="000000"/>
          <w:sz w:val="32"/>
          <w:szCs w:val="32"/>
        </w:rPr>
        <w:t>Density functional and ab initio study of samarium dihalides, SmX</w:t>
      </w:r>
      <w:r w:rsidRPr="009476FC">
        <w:rPr>
          <w:rFonts w:ascii="Times New Roman" w:eastAsia="굴림" w:hAnsi="Times New Roman" w:cs="Times New Roman"/>
          <w:b/>
          <w:bCs/>
          <w:color w:val="000000"/>
          <w:sz w:val="32"/>
          <w:szCs w:val="32"/>
          <w:vertAlign w:val="subscript"/>
        </w:rPr>
        <w:t>2</w:t>
      </w:r>
      <w:r w:rsidRPr="009476FC">
        <w:rPr>
          <w:rFonts w:ascii="Times New Roman" w:eastAsia="굴림" w:hAnsi="Times New Roman" w:cs="Times New Roman"/>
          <w:b/>
          <w:bCs/>
          <w:color w:val="000000"/>
          <w:sz w:val="32"/>
          <w:szCs w:val="32"/>
        </w:rPr>
        <w:t xml:space="preserve"> (X = I, Br, and Cl)</w:t>
      </w:r>
      <w:bookmarkEnd w:id="1"/>
      <w:bookmarkEnd w:id="2"/>
    </w:p>
    <w:p w14:paraId="0095DB6F" w14:textId="77777777" w:rsidR="00166B93" w:rsidRPr="00D81DD4" w:rsidRDefault="00166B93" w:rsidP="00166B93">
      <w:pPr>
        <w:spacing w:after="0" w:line="360" w:lineRule="auto"/>
        <w:jc w:val="center"/>
        <w:rPr>
          <w:rFonts w:ascii="Times New Roman" w:eastAsia="굴림" w:hAnsi="Times New Roman" w:cs="Times New Roman"/>
          <w:sz w:val="32"/>
          <w:szCs w:val="32"/>
        </w:rPr>
      </w:pPr>
    </w:p>
    <w:p w14:paraId="100FE8D9" w14:textId="77777777" w:rsidR="00166B93" w:rsidRPr="009476FC" w:rsidRDefault="00166B93" w:rsidP="00166B93">
      <w:pPr>
        <w:pStyle w:val="BCAuthorAddress"/>
        <w:spacing w:line="360" w:lineRule="auto"/>
        <w:rPr>
          <w:rFonts w:ascii="Times New Roman" w:hAnsi="Times New Roman"/>
          <w:szCs w:val="24"/>
          <w:shd w:val="clear" w:color="auto" w:fill="FFFFFF"/>
          <w:lang w:eastAsia="ko-KR"/>
        </w:rPr>
      </w:pPr>
      <w:proofErr w:type="spellStart"/>
      <w:r w:rsidRPr="009476FC">
        <w:rPr>
          <w:rFonts w:ascii="Times New Roman" w:hAnsi="Times New Roman"/>
          <w:szCs w:val="24"/>
          <w:shd w:val="clear" w:color="auto" w:fill="FFFFFF"/>
          <w:lang w:eastAsia="ko-KR"/>
        </w:rPr>
        <w:t>Jiwon</w:t>
      </w:r>
      <w:proofErr w:type="spellEnd"/>
      <w:r w:rsidRPr="009476FC">
        <w:rPr>
          <w:rFonts w:ascii="Times New Roman" w:hAnsi="Times New Roman"/>
          <w:szCs w:val="24"/>
          <w:shd w:val="clear" w:color="auto" w:fill="FFFFFF"/>
          <w:lang w:eastAsia="ko-KR"/>
        </w:rPr>
        <w:t xml:space="preserve"> Moon, </w:t>
      </w:r>
      <w:proofErr w:type="spellStart"/>
      <w:r w:rsidRPr="009476FC">
        <w:rPr>
          <w:rFonts w:ascii="Times New Roman" w:hAnsi="Times New Roman"/>
          <w:szCs w:val="24"/>
          <w:shd w:val="clear" w:color="auto" w:fill="FFFFFF"/>
          <w:lang w:eastAsia="ko-KR"/>
        </w:rPr>
        <w:t>Heehyun</w:t>
      </w:r>
      <w:proofErr w:type="spellEnd"/>
      <w:r w:rsidRPr="009476FC">
        <w:rPr>
          <w:rFonts w:ascii="Times New Roman" w:hAnsi="Times New Roman"/>
          <w:szCs w:val="24"/>
          <w:shd w:val="clear" w:color="auto" w:fill="FFFFFF"/>
          <w:lang w:eastAsia="ko-KR"/>
        </w:rPr>
        <w:t xml:space="preserve"> </w:t>
      </w:r>
      <w:proofErr w:type="spellStart"/>
      <w:r w:rsidRPr="009476FC">
        <w:rPr>
          <w:rFonts w:ascii="Times New Roman" w:hAnsi="Times New Roman"/>
          <w:szCs w:val="24"/>
          <w:shd w:val="clear" w:color="auto" w:fill="FFFFFF"/>
          <w:lang w:eastAsia="ko-KR"/>
        </w:rPr>
        <w:t>Baek</w:t>
      </w:r>
      <w:proofErr w:type="spellEnd"/>
      <w:r w:rsidRPr="009476FC">
        <w:rPr>
          <w:rFonts w:ascii="Times New Roman" w:hAnsi="Times New Roman"/>
          <w:szCs w:val="24"/>
          <w:shd w:val="clear" w:color="auto" w:fill="FFFFFF"/>
          <w:lang w:eastAsia="ko-KR"/>
        </w:rPr>
        <w:t>, and Joonghan Kim*</w:t>
      </w:r>
    </w:p>
    <w:p w14:paraId="4D649729" w14:textId="77777777" w:rsidR="00166B93" w:rsidRPr="009476FC" w:rsidRDefault="00166B93" w:rsidP="00166B93">
      <w:pPr>
        <w:pStyle w:val="BCAuthorAddress"/>
        <w:spacing w:line="360" w:lineRule="auto"/>
        <w:rPr>
          <w:rFonts w:ascii="Times New Roman" w:hAnsi="Times New Roman"/>
          <w:szCs w:val="24"/>
          <w:lang w:eastAsia="ko-KR"/>
        </w:rPr>
      </w:pPr>
      <w:r w:rsidRPr="009476FC">
        <w:rPr>
          <w:rFonts w:ascii="Times New Roman" w:hAnsi="Times New Roman"/>
          <w:szCs w:val="24"/>
        </w:rPr>
        <w:t xml:space="preserve">Department of Chemistry, The Catholic University of Korea, </w:t>
      </w:r>
      <w:proofErr w:type="spellStart"/>
      <w:r w:rsidRPr="009476FC">
        <w:rPr>
          <w:rFonts w:ascii="Times New Roman" w:hAnsi="Times New Roman"/>
          <w:szCs w:val="24"/>
        </w:rPr>
        <w:t>Bucheon</w:t>
      </w:r>
      <w:proofErr w:type="spellEnd"/>
      <w:r w:rsidRPr="009476FC">
        <w:rPr>
          <w:rFonts w:ascii="Times New Roman" w:hAnsi="Times New Roman"/>
          <w:szCs w:val="24"/>
        </w:rPr>
        <w:t xml:space="preserve"> 14662,</w:t>
      </w:r>
    </w:p>
    <w:p w14:paraId="2707EC6E" w14:textId="77777777" w:rsidR="00166B93" w:rsidRDefault="00166B93" w:rsidP="00166B93">
      <w:pPr>
        <w:pStyle w:val="BCAuthorAddress"/>
        <w:spacing w:line="360" w:lineRule="auto"/>
        <w:outlineLvl w:val="0"/>
        <w:rPr>
          <w:rFonts w:ascii="Times New Roman" w:hAnsi="Times New Roman"/>
          <w:szCs w:val="24"/>
        </w:rPr>
      </w:pPr>
      <w:r w:rsidRPr="009476FC">
        <w:rPr>
          <w:rFonts w:ascii="Times New Roman" w:hAnsi="Times New Roman"/>
          <w:szCs w:val="24"/>
        </w:rPr>
        <w:t>Republic of Korea</w:t>
      </w:r>
    </w:p>
    <w:p w14:paraId="1B5CF4FD" w14:textId="77777777" w:rsidR="0057410C" w:rsidRPr="0081684A" w:rsidRDefault="0057410C" w:rsidP="00030826">
      <w:pPr>
        <w:pStyle w:val="BCAuthorAddress"/>
        <w:spacing w:line="360" w:lineRule="auto"/>
        <w:outlineLvl w:val="0"/>
        <w:rPr>
          <w:rFonts w:ascii="Times New Roman" w:hAnsi="Times New Roman"/>
          <w:szCs w:val="24"/>
        </w:rPr>
      </w:pPr>
    </w:p>
    <w:p w14:paraId="429D0703" w14:textId="650DE3EE" w:rsidR="0057410C" w:rsidRDefault="0057410C" w:rsidP="00030826">
      <w:pPr>
        <w:pStyle w:val="BCAuthorAddress"/>
        <w:spacing w:line="360" w:lineRule="auto"/>
        <w:outlineLvl w:val="0"/>
        <w:rPr>
          <w:rFonts w:ascii="Times New Roman" w:hAnsi="Times New Roman"/>
          <w:szCs w:val="24"/>
        </w:rPr>
      </w:pPr>
    </w:p>
    <w:p w14:paraId="60EDFD52" w14:textId="46B4191C" w:rsidR="00642557" w:rsidRDefault="00642557" w:rsidP="00030826"/>
    <w:p w14:paraId="0634146D" w14:textId="3B18410E" w:rsidR="00642557" w:rsidRDefault="00642557" w:rsidP="00030826"/>
    <w:p w14:paraId="2C8487D6" w14:textId="6B4D4F56" w:rsidR="00642557" w:rsidRDefault="00642557" w:rsidP="00030826"/>
    <w:p w14:paraId="0FE999E6" w14:textId="11AD6470" w:rsidR="00642557" w:rsidRDefault="00642557" w:rsidP="00030826"/>
    <w:p w14:paraId="5D6A9FD8" w14:textId="77777777" w:rsidR="00694167" w:rsidRPr="0025286F" w:rsidRDefault="00694167" w:rsidP="00030826">
      <w:pPr>
        <w:spacing w:after="0" w:line="360" w:lineRule="auto"/>
        <w:jc w:val="both"/>
        <w:rPr>
          <w:rFonts w:ascii="Times New Roman" w:eastAsia="굴림" w:hAnsi="Times New Roman" w:cs="Times New Roman"/>
          <w:sz w:val="24"/>
          <w:szCs w:val="24"/>
          <w:lang w:eastAsia="ko-KR"/>
        </w:rPr>
        <w:sectPr w:rsidR="00694167" w:rsidRPr="0025286F" w:rsidSect="00C248A8">
          <w:footerReference w:type="even" r:id="rId8"/>
          <w:footerReference w:type="default" r:id="rId9"/>
          <w:pgSz w:w="11900" w:h="16840"/>
          <w:pgMar w:top="1440" w:right="1797" w:bottom="1440" w:left="1797" w:header="709" w:footer="709" w:gutter="0"/>
          <w:cols w:space="708"/>
          <w:docGrid w:linePitch="360"/>
        </w:sectPr>
      </w:pPr>
    </w:p>
    <w:p w14:paraId="4254B6FE" w14:textId="11118CCF" w:rsidR="00694167" w:rsidRPr="00B30E0F" w:rsidRDefault="00F37967" w:rsidP="00166B93">
      <w:pPr>
        <w:spacing w:after="0" w:line="360" w:lineRule="auto"/>
        <w:jc w:val="center"/>
        <w:rPr>
          <w:rFonts w:ascii="Times New Roman" w:eastAsia="굴림" w:hAnsi="Times New Roman" w:cs="Times New Roman"/>
          <w:sz w:val="24"/>
          <w:szCs w:val="24"/>
          <w:lang w:eastAsia="ko-KR"/>
        </w:rPr>
      </w:pPr>
      <w:r>
        <w:rPr>
          <w:rFonts w:ascii="Times New Roman" w:eastAsia="굴림" w:hAnsi="Times New Roman" w:cs="Times New Roman"/>
          <w:noProof/>
          <w:sz w:val="24"/>
          <w:szCs w:val="24"/>
          <w:lang w:eastAsia="ko-KR"/>
        </w:rPr>
        <w:lastRenderedPageBreak/>
        <w:drawing>
          <wp:inline distT="0" distB="0" distL="0" distR="0" wp14:anchorId="05433147" wp14:editId="2C13E42F">
            <wp:extent cx="7113088" cy="4368914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iwon\AppData\Local\Microsoft\Windows\INetCache\Content.Word\FigS2.tif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56933" cy="43958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A498C5" w14:textId="77777777" w:rsidR="00A14960" w:rsidRDefault="00A14960" w:rsidP="00030826">
      <w:pPr>
        <w:spacing w:after="0" w:line="360" w:lineRule="auto"/>
        <w:jc w:val="both"/>
        <w:rPr>
          <w:rFonts w:ascii="Times New Roman" w:eastAsia="굴림" w:hAnsi="Times New Roman" w:cs="Times New Roman"/>
          <w:b/>
          <w:sz w:val="24"/>
          <w:szCs w:val="24"/>
          <w:lang w:eastAsia="ko-KR"/>
        </w:rPr>
      </w:pPr>
    </w:p>
    <w:p w14:paraId="33FE2549" w14:textId="7CE3BDC4" w:rsidR="004C278E" w:rsidRPr="00B25661" w:rsidRDefault="006006EF" w:rsidP="00030826">
      <w:pPr>
        <w:spacing w:after="0" w:line="360" w:lineRule="auto"/>
        <w:jc w:val="both"/>
        <w:rPr>
          <w:rFonts w:ascii="Times New Roman" w:eastAsia="굴림" w:hAnsi="Times New Roman" w:cs="Times New Roman"/>
          <w:b/>
          <w:sz w:val="24"/>
          <w:szCs w:val="24"/>
          <w:lang w:eastAsia="ko-KR"/>
        </w:rPr>
        <w:sectPr w:rsidR="004C278E" w:rsidRPr="00B25661" w:rsidSect="00B25661">
          <w:pgSz w:w="16840" w:h="11900" w:orient="landscape"/>
          <w:pgMar w:top="1797" w:right="1440" w:bottom="1797" w:left="1440" w:header="709" w:footer="709" w:gutter="0"/>
          <w:cols w:space="708"/>
          <w:docGrid w:linePitch="360"/>
        </w:sectPr>
      </w:pPr>
      <w:r>
        <w:rPr>
          <w:rFonts w:ascii="Times New Roman" w:eastAsia="굴림" w:hAnsi="Times New Roman" w:cs="Times New Roman"/>
          <w:b/>
          <w:sz w:val="24"/>
          <w:szCs w:val="24"/>
          <w:lang w:eastAsia="ko-KR"/>
        </w:rPr>
        <w:t>Figure</w:t>
      </w:r>
      <w:r w:rsidR="009A388E">
        <w:rPr>
          <w:rFonts w:ascii="Times New Roman" w:eastAsia="굴림" w:hAnsi="Times New Roman" w:cs="Times New Roman"/>
          <w:b/>
          <w:sz w:val="24"/>
          <w:szCs w:val="24"/>
          <w:lang w:eastAsia="ko-KR"/>
        </w:rPr>
        <w:t xml:space="preserve"> S</w:t>
      </w:r>
      <w:r w:rsidR="009760B6">
        <w:rPr>
          <w:rFonts w:ascii="Times New Roman" w:eastAsia="굴림" w:hAnsi="Times New Roman" w:cs="Times New Roman"/>
          <w:b/>
          <w:sz w:val="24"/>
          <w:szCs w:val="24"/>
          <w:lang w:eastAsia="ko-KR"/>
        </w:rPr>
        <w:t>1</w:t>
      </w:r>
      <w:r w:rsidR="00CB2151">
        <w:rPr>
          <w:rFonts w:ascii="Times New Roman" w:eastAsia="굴림" w:hAnsi="Times New Roman" w:cs="Times New Roman"/>
          <w:b/>
          <w:sz w:val="24"/>
          <w:szCs w:val="24"/>
          <w:lang w:eastAsia="ko-KR"/>
        </w:rPr>
        <w:t>.</w:t>
      </w:r>
      <w:r w:rsidR="00166B93">
        <w:rPr>
          <w:rFonts w:ascii="Times New Roman" w:eastAsia="굴림" w:hAnsi="Times New Roman" w:cs="Times New Roman"/>
          <w:sz w:val="24"/>
          <w:szCs w:val="24"/>
          <w:lang w:eastAsia="ko-KR"/>
        </w:rPr>
        <w:t xml:space="preserve"> </w:t>
      </w:r>
      <w:r w:rsidR="00166B93">
        <w:rPr>
          <w:rFonts w:ascii="Times New Roman" w:hAnsi="Times New Roman" w:cs="Times New Roman"/>
          <w:sz w:val="24"/>
          <w:szCs w:val="24"/>
        </w:rPr>
        <w:t xml:space="preserve">The active orbitals of the </w:t>
      </w:r>
      <w:proofErr w:type="gramStart"/>
      <w:r w:rsidR="00166B93">
        <w:rPr>
          <w:rFonts w:ascii="Times New Roman" w:hAnsi="Times New Roman" w:cs="Times New Roman"/>
          <w:sz w:val="24"/>
          <w:szCs w:val="24"/>
        </w:rPr>
        <w:t>CAS(</w:t>
      </w:r>
      <w:proofErr w:type="gramEnd"/>
      <w:r w:rsidR="00166B93">
        <w:rPr>
          <w:rFonts w:ascii="Times New Roman" w:hAnsi="Times New Roman" w:cs="Times New Roman"/>
          <w:sz w:val="24"/>
          <w:szCs w:val="24"/>
        </w:rPr>
        <w:t>6,7) reference wave function of SmI</w:t>
      </w:r>
      <w:r w:rsidR="00166B93" w:rsidRPr="00630616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166B93">
        <w:rPr>
          <w:rFonts w:ascii="Times New Roman" w:hAnsi="Times New Roman" w:cs="Times New Roman"/>
          <w:sz w:val="24"/>
          <w:szCs w:val="24"/>
        </w:rPr>
        <w:t>.</w:t>
      </w:r>
      <w:r w:rsidR="008E4264">
        <w:rPr>
          <w:rFonts w:ascii="Times New Roman" w:eastAsia="굴림" w:hAnsi="Times New Roman" w:cs="Times New Roman"/>
          <w:color w:val="000000"/>
          <w:sz w:val="24"/>
          <w:szCs w:val="24"/>
          <w:lang w:eastAsia="ko-KR"/>
        </w:rPr>
        <w:br w:type="page"/>
      </w:r>
    </w:p>
    <w:p w14:paraId="59367869" w14:textId="661FDBBB" w:rsidR="00166B93" w:rsidRDefault="00166B93" w:rsidP="00166B93">
      <w:pPr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</w:pPr>
      <w:r w:rsidRPr="005C2B23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S1. </w:t>
      </w:r>
      <w:r w:rsidR="00E34040" w:rsidRPr="00E34040">
        <w:rPr>
          <w:rFonts w:ascii="Times New Roman" w:hAnsi="Times New Roman" w:cs="Times New Roman"/>
          <w:sz w:val="24"/>
          <w:szCs w:val="24"/>
        </w:rPr>
        <w:t xml:space="preserve">The relative energies </w:t>
      </w:r>
      <w:r w:rsidRPr="00E34040">
        <w:rPr>
          <w:rFonts w:ascii="Times New Roman" w:hAnsi="Times New Roman" w:cs="Times New Roman"/>
          <w:sz w:val="24"/>
          <w:szCs w:val="24"/>
        </w:rPr>
        <w:t>(in kcal/mol) of SmI</w:t>
      </w:r>
      <w:r w:rsidRPr="00E34040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E34040">
        <w:rPr>
          <w:rFonts w:ascii="Times New Roman" w:hAnsi="Times New Roman" w:cs="Times New Roman"/>
          <w:sz w:val="24"/>
          <w:szCs w:val="24"/>
        </w:rPr>
        <w:t xml:space="preserve"> </w:t>
      </w:r>
      <w:r w:rsidR="00E3404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n the </w:t>
      </w:r>
      <w:r w:rsidRPr="00E3404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ptimized </w:t>
      </w:r>
      <w:r w:rsidR="00E3404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olecular structure of the </w:t>
      </w:r>
      <w:r w:rsidR="00E34040" w:rsidRPr="00E3404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vertAlign w:val="superscript"/>
        </w:rPr>
        <w:t>7</w:t>
      </w:r>
      <w:r w:rsidR="00E34040" w:rsidRPr="00E3404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</w:t>
      </w:r>
      <w:r w:rsidR="00E34040" w:rsidRPr="00E3404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vertAlign w:val="subscript"/>
        </w:rPr>
        <w:t>1</w:t>
      </w:r>
      <w:r w:rsidR="00E34040" w:rsidRPr="00E3404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</w:t>
      </w:r>
      <w:r w:rsidR="00E3404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tate </w:t>
      </w:r>
      <w:r w:rsidRPr="00E3404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y CCSD(T). </w:t>
      </w:r>
    </w:p>
    <w:tbl>
      <w:tblPr>
        <w:tblStyle w:val="ac"/>
        <w:tblW w:w="6767" w:type="dxa"/>
        <w:jc w:val="center"/>
        <w:tblLook w:val="04A0" w:firstRow="1" w:lastRow="0" w:firstColumn="1" w:lastColumn="0" w:noHBand="0" w:noVBand="1"/>
      </w:tblPr>
      <w:tblGrid>
        <w:gridCol w:w="1973"/>
        <w:gridCol w:w="1598"/>
        <w:gridCol w:w="1598"/>
        <w:gridCol w:w="1598"/>
      </w:tblGrid>
      <w:tr w:rsidR="009E502E" w:rsidRPr="005C2B23" w14:paraId="0E5168BD" w14:textId="77777777" w:rsidTr="00314AD4">
        <w:trPr>
          <w:trHeight w:val="304"/>
          <w:jc w:val="center"/>
        </w:trPr>
        <w:tc>
          <w:tcPr>
            <w:tcW w:w="1973" w:type="dxa"/>
            <w:vAlign w:val="center"/>
          </w:tcPr>
          <w:p w14:paraId="1F458D09" w14:textId="77777777" w:rsidR="009E502E" w:rsidRPr="001904AA" w:rsidRDefault="009E502E" w:rsidP="001904AA">
            <w:pPr>
              <w:pStyle w:val="af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04AA">
              <w:rPr>
                <w:rFonts w:ascii="Times New Roman" w:hAnsi="Times New Roman" w:cs="Times New Roman"/>
                <w:sz w:val="24"/>
                <w:szCs w:val="24"/>
              </w:rPr>
              <w:t>SmI</w:t>
            </w:r>
            <w:r w:rsidRPr="001904A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598" w:type="dxa"/>
            <w:vAlign w:val="center"/>
          </w:tcPr>
          <w:p w14:paraId="4A40666A" w14:textId="77777777" w:rsidR="009E502E" w:rsidRPr="001904AA" w:rsidRDefault="009E502E" w:rsidP="001904AA">
            <w:pPr>
              <w:pStyle w:val="af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1904AA">
              <w:rPr>
                <w:rFonts w:ascii="Times New Roman" w:hAnsi="Times New Roman" w:cs="Times New Roman"/>
                <w:sz w:val="24"/>
                <w:szCs w:val="24"/>
              </w:rPr>
              <w:t>CAS(</w:t>
            </w:r>
            <w:proofErr w:type="gramEnd"/>
            <w:r w:rsidRPr="001904AA">
              <w:rPr>
                <w:rFonts w:ascii="Times New Roman" w:hAnsi="Times New Roman" w:cs="Times New Roman"/>
                <w:sz w:val="24"/>
                <w:szCs w:val="24"/>
              </w:rPr>
              <w:t>6,7)</w:t>
            </w:r>
          </w:p>
        </w:tc>
        <w:tc>
          <w:tcPr>
            <w:tcW w:w="1598" w:type="dxa"/>
            <w:vAlign w:val="center"/>
          </w:tcPr>
          <w:p w14:paraId="23A5C9AD" w14:textId="77315612" w:rsidR="009E502E" w:rsidRPr="001904AA" w:rsidRDefault="009E502E" w:rsidP="001904AA">
            <w:pPr>
              <w:pStyle w:val="af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04AA">
              <w:rPr>
                <w:rFonts w:ascii="Times New Roman" w:hAnsi="Times New Roman" w:cs="Times New Roman"/>
                <w:sz w:val="24"/>
                <w:szCs w:val="24"/>
              </w:rPr>
              <w:t>Large</w:t>
            </w:r>
            <w:r w:rsidR="00666833">
              <w:rPr>
                <w:rFonts w:ascii="Times New Roman" w:hAnsi="Times New Roman" w:cs="Times New Roman"/>
                <w:sz w:val="24"/>
                <w:szCs w:val="24"/>
              </w:rPr>
              <w:t xml:space="preserve"> frozen </w:t>
            </w:r>
            <w:r w:rsidRPr="001904AA">
              <w:rPr>
                <w:rFonts w:ascii="Times New Roman" w:hAnsi="Times New Roman" w:cs="Times New Roman"/>
                <w:sz w:val="24"/>
                <w:szCs w:val="24"/>
              </w:rPr>
              <w:t xml:space="preserve">core </w:t>
            </w:r>
            <w:proofErr w:type="spellStart"/>
            <w:r w:rsidRPr="001904AA">
              <w:rPr>
                <w:rFonts w:ascii="Times New Roman" w:hAnsi="Times New Roman" w:cs="Times New Roman"/>
                <w:sz w:val="24"/>
                <w:szCs w:val="24"/>
              </w:rPr>
              <w:t>MRCI+Q</w:t>
            </w:r>
            <w:r w:rsidR="00666833" w:rsidRPr="0066683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  <w:proofErr w:type="spellEnd"/>
          </w:p>
        </w:tc>
        <w:tc>
          <w:tcPr>
            <w:tcW w:w="1598" w:type="dxa"/>
            <w:vAlign w:val="center"/>
          </w:tcPr>
          <w:p w14:paraId="2A36AB2B" w14:textId="3ABFFA42" w:rsidR="009E502E" w:rsidRPr="001904AA" w:rsidRDefault="009E502E" w:rsidP="001904AA">
            <w:pPr>
              <w:pStyle w:val="af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04AA">
              <w:rPr>
                <w:rFonts w:ascii="Times New Roman" w:hAnsi="Times New Roman" w:cs="Times New Roman"/>
                <w:sz w:val="24"/>
                <w:szCs w:val="24"/>
              </w:rPr>
              <w:t>Small</w:t>
            </w:r>
            <w:r w:rsidR="00666833">
              <w:rPr>
                <w:rFonts w:ascii="Times New Roman" w:hAnsi="Times New Roman" w:cs="Times New Roman"/>
                <w:sz w:val="24"/>
                <w:szCs w:val="24"/>
              </w:rPr>
              <w:t xml:space="preserve"> frozen </w:t>
            </w:r>
            <w:r w:rsidRPr="001904AA">
              <w:rPr>
                <w:rFonts w:ascii="Times New Roman" w:hAnsi="Times New Roman" w:cs="Times New Roman"/>
                <w:sz w:val="24"/>
                <w:szCs w:val="24"/>
              </w:rPr>
              <w:t xml:space="preserve">core </w:t>
            </w:r>
            <w:proofErr w:type="spellStart"/>
            <w:r w:rsidRPr="001904AA">
              <w:rPr>
                <w:rFonts w:ascii="Times New Roman" w:hAnsi="Times New Roman" w:cs="Times New Roman"/>
                <w:sz w:val="24"/>
                <w:szCs w:val="24"/>
              </w:rPr>
              <w:t>MRCI+Q</w:t>
            </w:r>
            <w:r w:rsidR="00666833" w:rsidRPr="0066683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  <w:proofErr w:type="spellEnd"/>
          </w:p>
        </w:tc>
      </w:tr>
      <w:tr w:rsidR="009E502E" w:rsidRPr="005C2B23" w14:paraId="39EE4067" w14:textId="77777777" w:rsidTr="001904AA">
        <w:trPr>
          <w:trHeight w:val="327"/>
          <w:jc w:val="center"/>
        </w:trPr>
        <w:tc>
          <w:tcPr>
            <w:tcW w:w="1973" w:type="dxa"/>
            <w:vAlign w:val="center"/>
          </w:tcPr>
          <w:p w14:paraId="642BE583" w14:textId="77777777" w:rsidR="009E502E" w:rsidRPr="001904AA" w:rsidRDefault="009E502E" w:rsidP="001904AA">
            <w:pPr>
              <w:pStyle w:val="af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04A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7</w:t>
            </w:r>
            <w:r w:rsidRPr="001904AA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1904A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598" w:type="dxa"/>
            <w:vAlign w:val="center"/>
          </w:tcPr>
          <w:p w14:paraId="0310BE0B" w14:textId="77777777" w:rsidR="009E502E" w:rsidRPr="001904AA" w:rsidRDefault="009E502E" w:rsidP="001904AA">
            <w:pPr>
              <w:pStyle w:val="af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04AA">
              <w:rPr>
                <w:rFonts w:ascii="Times New Roman" w:hAnsi="Times New Roman" w:cs="Times New Roman"/>
                <w:sz w:val="24"/>
                <w:szCs w:val="24"/>
              </w:rPr>
              <w:t>1.76</w:t>
            </w:r>
          </w:p>
        </w:tc>
        <w:tc>
          <w:tcPr>
            <w:tcW w:w="1598" w:type="dxa"/>
            <w:vAlign w:val="center"/>
          </w:tcPr>
          <w:p w14:paraId="34574B3E" w14:textId="77777777" w:rsidR="009E502E" w:rsidRPr="001904AA" w:rsidRDefault="009E502E" w:rsidP="001904AA">
            <w:pPr>
              <w:pStyle w:val="af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04AA">
              <w:rPr>
                <w:rFonts w:ascii="Times New Roman" w:hAnsi="Times New Roman" w:cs="Times New Roman"/>
                <w:sz w:val="24"/>
                <w:szCs w:val="24"/>
              </w:rPr>
              <w:t>2.12</w:t>
            </w:r>
          </w:p>
        </w:tc>
        <w:tc>
          <w:tcPr>
            <w:tcW w:w="1598" w:type="dxa"/>
            <w:vAlign w:val="center"/>
          </w:tcPr>
          <w:p w14:paraId="13EE598D" w14:textId="77777777" w:rsidR="009E502E" w:rsidRPr="001904AA" w:rsidRDefault="009E502E" w:rsidP="001904AA">
            <w:pPr>
              <w:pStyle w:val="af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04AA">
              <w:rPr>
                <w:rFonts w:ascii="Times New Roman" w:hAnsi="Times New Roman" w:cs="Times New Roman"/>
                <w:sz w:val="24"/>
                <w:szCs w:val="24"/>
              </w:rPr>
              <w:t>2.11</w:t>
            </w:r>
          </w:p>
        </w:tc>
      </w:tr>
      <w:tr w:rsidR="009E502E" w:rsidRPr="005C2B23" w14:paraId="612B345F" w14:textId="77777777" w:rsidTr="001904AA">
        <w:trPr>
          <w:trHeight w:val="304"/>
          <w:jc w:val="center"/>
        </w:trPr>
        <w:tc>
          <w:tcPr>
            <w:tcW w:w="1973" w:type="dxa"/>
            <w:vAlign w:val="center"/>
          </w:tcPr>
          <w:p w14:paraId="04298284" w14:textId="77777777" w:rsidR="009E502E" w:rsidRPr="001904AA" w:rsidRDefault="009E502E" w:rsidP="001904AA">
            <w:pPr>
              <w:pStyle w:val="af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04A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7</w:t>
            </w:r>
            <w:r w:rsidRPr="001904AA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1904A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1904AA">
              <w:rPr>
                <w:rFonts w:ascii="Times New Roman" w:hAnsi="Times New Roman" w:cs="Times New Roman"/>
                <w:sz w:val="24"/>
                <w:szCs w:val="24"/>
              </w:rPr>
              <w:t>(1)</w:t>
            </w:r>
          </w:p>
        </w:tc>
        <w:tc>
          <w:tcPr>
            <w:tcW w:w="1598" w:type="dxa"/>
            <w:vAlign w:val="center"/>
          </w:tcPr>
          <w:p w14:paraId="4780C64A" w14:textId="6194F4CD" w:rsidR="009E502E" w:rsidRPr="001904AA" w:rsidRDefault="009E502E" w:rsidP="001904AA">
            <w:pPr>
              <w:pStyle w:val="af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04AA">
              <w:rPr>
                <w:rFonts w:ascii="Times New Roman" w:hAnsi="Times New Roman" w:cs="Times New Roman"/>
                <w:sz w:val="24"/>
                <w:szCs w:val="24"/>
              </w:rPr>
              <w:t>3.64</w:t>
            </w:r>
          </w:p>
        </w:tc>
        <w:tc>
          <w:tcPr>
            <w:tcW w:w="1598" w:type="dxa"/>
            <w:vAlign w:val="center"/>
          </w:tcPr>
          <w:p w14:paraId="3243D189" w14:textId="2A805482" w:rsidR="009E502E" w:rsidRPr="001904AA" w:rsidRDefault="009E502E" w:rsidP="001904AA">
            <w:pPr>
              <w:pStyle w:val="af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04AA">
              <w:rPr>
                <w:rFonts w:ascii="Times New Roman" w:hAnsi="Times New Roman" w:cs="Times New Roman"/>
                <w:sz w:val="24"/>
                <w:szCs w:val="24"/>
              </w:rPr>
              <w:t>3.98</w:t>
            </w:r>
          </w:p>
        </w:tc>
        <w:tc>
          <w:tcPr>
            <w:tcW w:w="1598" w:type="dxa"/>
            <w:vAlign w:val="center"/>
          </w:tcPr>
          <w:p w14:paraId="6ECA47A3" w14:textId="1836D89E" w:rsidR="009E502E" w:rsidRPr="001904AA" w:rsidRDefault="009E502E" w:rsidP="001904AA">
            <w:pPr>
              <w:pStyle w:val="af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04AA">
              <w:rPr>
                <w:rFonts w:ascii="Times New Roman" w:hAnsi="Times New Roman" w:cs="Times New Roman"/>
                <w:sz w:val="24"/>
                <w:szCs w:val="24"/>
              </w:rPr>
              <w:t>3.97</w:t>
            </w:r>
          </w:p>
        </w:tc>
      </w:tr>
      <w:tr w:rsidR="009E502E" w:rsidRPr="005C2B23" w14:paraId="54995E5B" w14:textId="77777777" w:rsidTr="001904AA">
        <w:trPr>
          <w:trHeight w:val="304"/>
          <w:jc w:val="center"/>
        </w:trPr>
        <w:tc>
          <w:tcPr>
            <w:tcW w:w="1973" w:type="dxa"/>
            <w:vAlign w:val="center"/>
          </w:tcPr>
          <w:p w14:paraId="5184F99A" w14:textId="77777777" w:rsidR="009E502E" w:rsidRPr="001904AA" w:rsidRDefault="009E502E" w:rsidP="001904AA">
            <w:pPr>
              <w:pStyle w:val="af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04A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7</w:t>
            </w:r>
            <w:r w:rsidRPr="001904AA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1904A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1904AA">
              <w:rPr>
                <w:rFonts w:ascii="Times New Roman" w:hAnsi="Times New Roman" w:cs="Times New Roman"/>
                <w:sz w:val="24"/>
                <w:szCs w:val="24"/>
              </w:rPr>
              <w:t>(2)</w:t>
            </w:r>
          </w:p>
        </w:tc>
        <w:tc>
          <w:tcPr>
            <w:tcW w:w="1598" w:type="dxa"/>
            <w:vAlign w:val="center"/>
          </w:tcPr>
          <w:p w14:paraId="756861A8" w14:textId="79115FC5" w:rsidR="009E502E" w:rsidRPr="001904AA" w:rsidRDefault="009E502E" w:rsidP="001904AA">
            <w:pPr>
              <w:pStyle w:val="af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04AA">
              <w:rPr>
                <w:rFonts w:ascii="Times New Roman" w:hAnsi="Times New Roman" w:cs="Times New Roman"/>
                <w:sz w:val="24"/>
                <w:szCs w:val="24"/>
              </w:rPr>
              <w:t>0.52</w:t>
            </w:r>
          </w:p>
        </w:tc>
        <w:tc>
          <w:tcPr>
            <w:tcW w:w="1598" w:type="dxa"/>
            <w:vAlign w:val="center"/>
          </w:tcPr>
          <w:p w14:paraId="40776CA2" w14:textId="2A93FDE8" w:rsidR="009E502E" w:rsidRPr="001904AA" w:rsidRDefault="009E502E" w:rsidP="001904AA">
            <w:pPr>
              <w:pStyle w:val="af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04AA">
              <w:rPr>
                <w:rFonts w:ascii="Times New Roman" w:hAnsi="Times New Roman" w:cs="Times New Roman"/>
                <w:sz w:val="24"/>
                <w:szCs w:val="24"/>
              </w:rPr>
              <w:t>0.63</w:t>
            </w:r>
          </w:p>
        </w:tc>
        <w:tc>
          <w:tcPr>
            <w:tcW w:w="1598" w:type="dxa"/>
            <w:vAlign w:val="center"/>
          </w:tcPr>
          <w:p w14:paraId="408F4D68" w14:textId="0A807225" w:rsidR="009E502E" w:rsidRPr="001904AA" w:rsidRDefault="009E502E" w:rsidP="001904AA">
            <w:pPr>
              <w:pStyle w:val="af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04AA">
              <w:rPr>
                <w:rFonts w:ascii="Times New Roman" w:hAnsi="Times New Roman" w:cs="Times New Roman"/>
                <w:sz w:val="24"/>
                <w:szCs w:val="24"/>
              </w:rPr>
              <w:t>0.63</w:t>
            </w:r>
          </w:p>
        </w:tc>
      </w:tr>
      <w:tr w:rsidR="009E502E" w:rsidRPr="005C2B23" w14:paraId="148EC606" w14:textId="77777777" w:rsidTr="001904AA">
        <w:trPr>
          <w:trHeight w:val="304"/>
          <w:jc w:val="center"/>
        </w:trPr>
        <w:tc>
          <w:tcPr>
            <w:tcW w:w="1973" w:type="dxa"/>
            <w:vAlign w:val="center"/>
          </w:tcPr>
          <w:p w14:paraId="1AC59F27" w14:textId="77777777" w:rsidR="009E502E" w:rsidRPr="001904AA" w:rsidRDefault="009E502E" w:rsidP="001904AA">
            <w:pPr>
              <w:pStyle w:val="af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04A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7</w:t>
            </w:r>
            <w:r w:rsidRPr="001904AA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1904A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  <w:r w:rsidRPr="001904AA">
              <w:rPr>
                <w:rFonts w:ascii="Times New Roman" w:hAnsi="Times New Roman" w:cs="Times New Roman"/>
                <w:sz w:val="24"/>
                <w:szCs w:val="24"/>
              </w:rPr>
              <w:t>(1)</w:t>
            </w:r>
          </w:p>
        </w:tc>
        <w:tc>
          <w:tcPr>
            <w:tcW w:w="1598" w:type="dxa"/>
            <w:vAlign w:val="center"/>
          </w:tcPr>
          <w:p w14:paraId="2A7769B2" w14:textId="72842A19" w:rsidR="009E502E" w:rsidRPr="001904AA" w:rsidRDefault="009E502E" w:rsidP="001904AA">
            <w:pPr>
              <w:pStyle w:val="af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04AA">
              <w:rPr>
                <w:rFonts w:ascii="Times New Roman" w:hAnsi="Times New Roman" w:cs="Times New Roman"/>
                <w:sz w:val="24"/>
                <w:szCs w:val="24"/>
              </w:rPr>
              <w:t>1.76</w:t>
            </w:r>
          </w:p>
        </w:tc>
        <w:tc>
          <w:tcPr>
            <w:tcW w:w="1598" w:type="dxa"/>
            <w:vAlign w:val="center"/>
          </w:tcPr>
          <w:p w14:paraId="421E92ED" w14:textId="5350052E" w:rsidR="009E502E" w:rsidRPr="001904AA" w:rsidRDefault="009E502E" w:rsidP="001904AA">
            <w:pPr>
              <w:pStyle w:val="af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04AA">
              <w:rPr>
                <w:rFonts w:ascii="Times New Roman" w:hAnsi="Times New Roman" w:cs="Times New Roman"/>
                <w:sz w:val="24"/>
                <w:szCs w:val="24"/>
              </w:rPr>
              <w:t>2.00</w:t>
            </w:r>
          </w:p>
        </w:tc>
        <w:tc>
          <w:tcPr>
            <w:tcW w:w="1598" w:type="dxa"/>
            <w:vAlign w:val="center"/>
          </w:tcPr>
          <w:p w14:paraId="29F76FF5" w14:textId="3FE3988B" w:rsidR="009E502E" w:rsidRPr="001904AA" w:rsidRDefault="009E502E" w:rsidP="001904AA">
            <w:pPr>
              <w:pStyle w:val="af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04AA">
              <w:rPr>
                <w:rFonts w:ascii="Times New Roman" w:hAnsi="Times New Roman" w:cs="Times New Roman"/>
                <w:sz w:val="24"/>
                <w:szCs w:val="24"/>
              </w:rPr>
              <w:t>2.00</w:t>
            </w:r>
          </w:p>
        </w:tc>
      </w:tr>
      <w:tr w:rsidR="009E502E" w:rsidRPr="005C2B23" w14:paraId="7ACB7F35" w14:textId="77777777" w:rsidTr="001904AA">
        <w:trPr>
          <w:trHeight w:val="327"/>
          <w:jc w:val="center"/>
        </w:trPr>
        <w:tc>
          <w:tcPr>
            <w:tcW w:w="1973" w:type="dxa"/>
            <w:vAlign w:val="center"/>
          </w:tcPr>
          <w:p w14:paraId="444F9A9D" w14:textId="77777777" w:rsidR="009E502E" w:rsidRPr="001904AA" w:rsidRDefault="009E502E" w:rsidP="001904AA">
            <w:pPr>
              <w:pStyle w:val="af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04A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7</w:t>
            </w:r>
            <w:r w:rsidRPr="001904AA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1904A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  <w:r w:rsidRPr="001904AA">
              <w:rPr>
                <w:rFonts w:ascii="Times New Roman" w:hAnsi="Times New Roman" w:cs="Times New Roman"/>
                <w:sz w:val="24"/>
                <w:szCs w:val="24"/>
              </w:rPr>
              <w:t>(2)</w:t>
            </w:r>
          </w:p>
        </w:tc>
        <w:tc>
          <w:tcPr>
            <w:tcW w:w="1598" w:type="dxa"/>
            <w:vAlign w:val="center"/>
          </w:tcPr>
          <w:p w14:paraId="3CEB48FC" w14:textId="6ECA810C" w:rsidR="009E502E" w:rsidRPr="001904AA" w:rsidRDefault="009E502E" w:rsidP="001904AA">
            <w:pPr>
              <w:pStyle w:val="af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04AA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598" w:type="dxa"/>
            <w:vAlign w:val="center"/>
          </w:tcPr>
          <w:p w14:paraId="295BBE1F" w14:textId="69C5ABBB" w:rsidR="009E502E" w:rsidRPr="001904AA" w:rsidRDefault="009E502E" w:rsidP="001904AA">
            <w:pPr>
              <w:pStyle w:val="af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04AA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1598" w:type="dxa"/>
            <w:vAlign w:val="center"/>
          </w:tcPr>
          <w:p w14:paraId="3F99652F" w14:textId="5F5A273B" w:rsidR="009E502E" w:rsidRPr="001904AA" w:rsidRDefault="009E502E" w:rsidP="001904AA">
            <w:pPr>
              <w:pStyle w:val="af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04AA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</w:tr>
      <w:tr w:rsidR="009E502E" w:rsidRPr="005C2B23" w14:paraId="1D85FFF4" w14:textId="77777777" w:rsidTr="001904AA">
        <w:trPr>
          <w:trHeight w:val="304"/>
          <w:jc w:val="center"/>
        </w:trPr>
        <w:tc>
          <w:tcPr>
            <w:tcW w:w="1973" w:type="dxa"/>
            <w:vAlign w:val="center"/>
          </w:tcPr>
          <w:p w14:paraId="6BDC0ADD" w14:textId="77777777" w:rsidR="009E502E" w:rsidRPr="001904AA" w:rsidRDefault="009E502E" w:rsidP="001904AA">
            <w:pPr>
              <w:pStyle w:val="af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04A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7</w:t>
            </w:r>
            <w:r w:rsidRPr="001904AA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1904A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1904AA">
              <w:rPr>
                <w:rFonts w:ascii="Times New Roman" w:hAnsi="Times New Roman" w:cs="Times New Roman"/>
                <w:sz w:val="24"/>
                <w:szCs w:val="24"/>
              </w:rPr>
              <w:t>(1)</w:t>
            </w:r>
          </w:p>
        </w:tc>
        <w:tc>
          <w:tcPr>
            <w:tcW w:w="1598" w:type="dxa"/>
            <w:vAlign w:val="center"/>
          </w:tcPr>
          <w:p w14:paraId="7399AECD" w14:textId="4EA0B6EB" w:rsidR="009E502E" w:rsidRPr="001904AA" w:rsidRDefault="009E502E" w:rsidP="001904AA">
            <w:pPr>
              <w:pStyle w:val="af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04AA">
              <w:rPr>
                <w:rFonts w:ascii="Times New Roman" w:hAnsi="Times New Roman" w:cs="Times New Roman"/>
                <w:sz w:val="24"/>
                <w:szCs w:val="24"/>
              </w:rPr>
              <w:t>3.64</w:t>
            </w:r>
          </w:p>
        </w:tc>
        <w:tc>
          <w:tcPr>
            <w:tcW w:w="1598" w:type="dxa"/>
            <w:vAlign w:val="center"/>
          </w:tcPr>
          <w:p w14:paraId="69D3EBAD" w14:textId="069629E5" w:rsidR="009E502E" w:rsidRPr="001904AA" w:rsidRDefault="009E502E" w:rsidP="001904AA">
            <w:pPr>
              <w:pStyle w:val="af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04AA">
              <w:rPr>
                <w:rFonts w:ascii="Times New Roman" w:hAnsi="Times New Roman" w:cs="Times New Roman"/>
                <w:sz w:val="24"/>
                <w:szCs w:val="24"/>
              </w:rPr>
              <w:t>3.98</w:t>
            </w:r>
          </w:p>
        </w:tc>
        <w:tc>
          <w:tcPr>
            <w:tcW w:w="1598" w:type="dxa"/>
            <w:vAlign w:val="center"/>
          </w:tcPr>
          <w:p w14:paraId="020539C6" w14:textId="49D1E579" w:rsidR="009E502E" w:rsidRPr="001904AA" w:rsidRDefault="009E502E" w:rsidP="001904AA">
            <w:pPr>
              <w:pStyle w:val="af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04AA">
              <w:rPr>
                <w:rFonts w:ascii="Times New Roman" w:hAnsi="Times New Roman" w:cs="Times New Roman"/>
                <w:sz w:val="24"/>
                <w:szCs w:val="24"/>
              </w:rPr>
              <w:t>3.97</w:t>
            </w:r>
          </w:p>
        </w:tc>
      </w:tr>
      <w:tr w:rsidR="009E502E" w:rsidRPr="005C2B23" w14:paraId="2FA00E14" w14:textId="77777777" w:rsidTr="001904AA">
        <w:trPr>
          <w:trHeight w:val="79"/>
          <w:jc w:val="center"/>
        </w:trPr>
        <w:tc>
          <w:tcPr>
            <w:tcW w:w="1973" w:type="dxa"/>
            <w:vAlign w:val="center"/>
          </w:tcPr>
          <w:p w14:paraId="38B8EEC3" w14:textId="77777777" w:rsidR="009E502E" w:rsidRPr="001904AA" w:rsidRDefault="009E502E" w:rsidP="001904AA">
            <w:pPr>
              <w:pStyle w:val="af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04A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7</w:t>
            </w:r>
            <w:r w:rsidRPr="001904AA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1904A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1904AA">
              <w:rPr>
                <w:rFonts w:ascii="Times New Roman" w:hAnsi="Times New Roman" w:cs="Times New Roman"/>
                <w:sz w:val="24"/>
                <w:szCs w:val="24"/>
              </w:rPr>
              <w:t>(2)</w:t>
            </w:r>
          </w:p>
        </w:tc>
        <w:tc>
          <w:tcPr>
            <w:tcW w:w="1598" w:type="dxa"/>
            <w:vAlign w:val="center"/>
          </w:tcPr>
          <w:p w14:paraId="29AC8562" w14:textId="6A98757F" w:rsidR="009E502E" w:rsidRPr="001904AA" w:rsidRDefault="009E502E" w:rsidP="001904AA">
            <w:pPr>
              <w:pStyle w:val="af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04AA">
              <w:rPr>
                <w:rFonts w:ascii="Times New Roman" w:hAnsi="Times New Roman" w:cs="Times New Roman"/>
                <w:sz w:val="24"/>
                <w:szCs w:val="24"/>
              </w:rPr>
              <w:t>0.64</w:t>
            </w:r>
          </w:p>
        </w:tc>
        <w:tc>
          <w:tcPr>
            <w:tcW w:w="1598" w:type="dxa"/>
            <w:vAlign w:val="center"/>
          </w:tcPr>
          <w:p w14:paraId="5A85D292" w14:textId="75E07F72" w:rsidR="009E502E" w:rsidRPr="001904AA" w:rsidRDefault="009E502E" w:rsidP="001904AA">
            <w:pPr>
              <w:pStyle w:val="af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04AA">
              <w:rPr>
                <w:rFonts w:ascii="Times New Roman" w:hAnsi="Times New Roman" w:cs="Times New Roman"/>
                <w:sz w:val="24"/>
                <w:szCs w:val="24"/>
              </w:rPr>
              <w:t>0.74</w:t>
            </w:r>
          </w:p>
        </w:tc>
        <w:tc>
          <w:tcPr>
            <w:tcW w:w="1598" w:type="dxa"/>
            <w:vAlign w:val="center"/>
          </w:tcPr>
          <w:p w14:paraId="5AEC204D" w14:textId="40863159" w:rsidR="009E502E" w:rsidRPr="001904AA" w:rsidRDefault="009E502E" w:rsidP="001904AA">
            <w:pPr>
              <w:pStyle w:val="af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04AA">
              <w:rPr>
                <w:rFonts w:ascii="Times New Roman" w:hAnsi="Times New Roman" w:cs="Times New Roman"/>
                <w:sz w:val="24"/>
                <w:szCs w:val="24"/>
              </w:rPr>
              <w:t>0.74</w:t>
            </w:r>
          </w:p>
        </w:tc>
      </w:tr>
    </w:tbl>
    <w:p w14:paraId="42DCDBF5" w14:textId="526E4845" w:rsidR="00DE5094" w:rsidRDefault="007F2CB3" w:rsidP="00166B93">
      <w:pPr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 w:hint="eastAsia"/>
          <w:sz w:val="24"/>
          <w:szCs w:val="24"/>
          <w:lang w:eastAsia="ko-KR"/>
        </w:rPr>
        <w:t>a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: the 5s and 5p electrons of </w:t>
      </w:r>
      <w:proofErr w:type="spellStart"/>
      <w:r>
        <w:rPr>
          <w:rFonts w:ascii="Times New Roman" w:hAnsi="Times New Roman" w:cs="Times New Roman"/>
          <w:sz w:val="24"/>
          <w:szCs w:val="24"/>
          <w:lang w:eastAsia="ko-KR"/>
        </w:rPr>
        <w:t>Sm</w:t>
      </w:r>
      <w:proofErr w:type="spellEnd"/>
      <w:r>
        <w:rPr>
          <w:rFonts w:ascii="Times New Roman" w:hAnsi="Times New Roman" w:cs="Times New Roman"/>
          <w:sz w:val="24"/>
          <w:szCs w:val="24"/>
          <w:lang w:eastAsia="ko-KR"/>
        </w:rPr>
        <w:t xml:space="preserve"> and 5s and 5p electrons of I were correlated in the MRCI+Q calculation.</w:t>
      </w:r>
    </w:p>
    <w:p w14:paraId="6BD76737" w14:textId="19B782A3" w:rsidR="007F2CB3" w:rsidRDefault="007F2CB3" w:rsidP="00166B93">
      <w:pPr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 w:hint="eastAsia"/>
          <w:sz w:val="24"/>
          <w:szCs w:val="24"/>
          <w:lang w:eastAsia="ko-KR"/>
        </w:rPr>
        <w:t>b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: the 5s and 5p electrons of </w:t>
      </w:r>
      <w:proofErr w:type="spellStart"/>
      <w:r>
        <w:rPr>
          <w:rFonts w:ascii="Times New Roman" w:hAnsi="Times New Roman" w:cs="Times New Roman"/>
          <w:sz w:val="24"/>
          <w:szCs w:val="24"/>
          <w:lang w:eastAsia="ko-KR"/>
        </w:rPr>
        <w:t>Sm</w:t>
      </w:r>
      <w:proofErr w:type="spellEnd"/>
      <w:r>
        <w:rPr>
          <w:rFonts w:ascii="Times New Roman" w:hAnsi="Times New Roman" w:cs="Times New Roman"/>
          <w:sz w:val="24"/>
          <w:szCs w:val="24"/>
          <w:lang w:eastAsia="ko-KR"/>
        </w:rPr>
        <w:t xml:space="preserve"> and 4d, 5s, and 5p electrons of I were correlated in the MRCI+Q calculation.</w:t>
      </w:r>
    </w:p>
    <w:p w14:paraId="3A4FB7A8" w14:textId="77777777" w:rsidR="009E502E" w:rsidRPr="00630616" w:rsidRDefault="009E502E" w:rsidP="00166B93">
      <w:pPr>
        <w:rPr>
          <w:rFonts w:ascii="Times New Roman" w:hAnsi="Times New Roman" w:cs="Times New Roman"/>
          <w:sz w:val="24"/>
          <w:szCs w:val="24"/>
        </w:rPr>
      </w:pPr>
    </w:p>
    <w:p w14:paraId="3E503816" w14:textId="4DD1A1B4" w:rsidR="004C278E" w:rsidRDefault="004C278E" w:rsidP="00030826">
      <w:pPr>
        <w:spacing w:after="0" w:line="360" w:lineRule="auto"/>
        <w:jc w:val="both"/>
        <w:rPr>
          <w:rFonts w:ascii="Times New Roman" w:eastAsia="굴림" w:hAnsi="Times New Roman" w:cs="Times New Roman"/>
          <w:color w:val="000000" w:themeColor="text1"/>
          <w:sz w:val="24"/>
          <w:szCs w:val="24"/>
          <w:lang w:eastAsia="ko-KR"/>
        </w:rPr>
      </w:pPr>
      <w:r>
        <w:rPr>
          <w:rFonts w:ascii="Times New Roman" w:eastAsia="굴림" w:hAnsi="Times New Roman" w:cs="Times New Roman"/>
          <w:color w:val="000000" w:themeColor="text1"/>
          <w:sz w:val="24"/>
          <w:szCs w:val="24"/>
          <w:lang w:eastAsia="ko-KR"/>
        </w:rPr>
        <w:br w:type="page"/>
      </w:r>
    </w:p>
    <w:p w14:paraId="66B5B7BC" w14:textId="77777777" w:rsidR="00166B93" w:rsidRPr="00166B93" w:rsidRDefault="00166B93" w:rsidP="00166B93">
      <w:pPr>
        <w:widowControl w:val="0"/>
        <w:wordWrap w:val="0"/>
        <w:autoSpaceDE w:val="0"/>
        <w:autoSpaceDN w:val="0"/>
        <w:spacing w:after="160" w:line="259" w:lineRule="auto"/>
        <w:jc w:val="both"/>
        <w:rPr>
          <w:rFonts w:ascii="Times New Roman" w:eastAsia="맑은 고딕" w:hAnsi="Times New Roman" w:cs="Times New Roman"/>
          <w:b/>
          <w:kern w:val="2"/>
          <w:sz w:val="24"/>
          <w:szCs w:val="24"/>
          <w:lang w:eastAsia="ko-KR"/>
        </w:rPr>
      </w:pPr>
      <w:r w:rsidRPr="00166B93">
        <w:rPr>
          <w:rFonts w:ascii="Times New Roman" w:eastAsia="맑은 고딕" w:hAnsi="Times New Roman" w:cs="Times New Roman"/>
          <w:b/>
          <w:kern w:val="2"/>
          <w:sz w:val="24"/>
          <w:szCs w:val="24"/>
          <w:lang w:eastAsia="ko-KR"/>
        </w:rPr>
        <w:lastRenderedPageBreak/>
        <w:t xml:space="preserve">Table S2. 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>Vibrational frequencies (in cm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vertAlign w:val="superscript"/>
          <w:lang w:eastAsia="ko-KR"/>
        </w:rPr>
        <w:t>–1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>) and NPA charges of low-lying electronic states of SmI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vertAlign w:val="subscript"/>
          <w:lang w:eastAsia="ko-KR"/>
        </w:rPr>
        <w:t>2.</w:t>
      </w:r>
    </w:p>
    <w:tbl>
      <w:tblPr>
        <w:tblStyle w:val="ac"/>
        <w:tblW w:w="7724" w:type="dxa"/>
        <w:jc w:val="center"/>
        <w:tblLook w:val="04A0" w:firstRow="1" w:lastRow="0" w:firstColumn="1" w:lastColumn="0" w:noHBand="0" w:noVBand="1"/>
      </w:tblPr>
      <w:tblGrid>
        <w:gridCol w:w="830"/>
        <w:gridCol w:w="1003"/>
        <w:gridCol w:w="1119"/>
        <w:gridCol w:w="1171"/>
        <w:gridCol w:w="1221"/>
        <w:gridCol w:w="1234"/>
        <w:gridCol w:w="1146"/>
      </w:tblGrid>
      <w:tr w:rsidR="00166B93" w:rsidRPr="00166B93" w14:paraId="3546F2B8" w14:textId="77777777" w:rsidTr="00C940AA">
        <w:trPr>
          <w:jc w:val="center"/>
        </w:trPr>
        <w:tc>
          <w:tcPr>
            <w:tcW w:w="2952" w:type="dxa"/>
            <w:gridSpan w:val="3"/>
            <w:vAlign w:val="center"/>
          </w:tcPr>
          <w:p w14:paraId="64569B6F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SmI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>2</w:t>
            </w:r>
          </w:p>
        </w:tc>
        <w:tc>
          <w:tcPr>
            <w:tcW w:w="1171" w:type="dxa"/>
            <w:vAlign w:val="center"/>
          </w:tcPr>
          <w:p w14:paraId="6995DFFE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PBE0</w:t>
            </w:r>
          </w:p>
        </w:tc>
        <w:tc>
          <w:tcPr>
            <w:tcW w:w="1221" w:type="dxa"/>
            <w:vAlign w:val="center"/>
          </w:tcPr>
          <w:p w14:paraId="35BEF7FA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B1B95</w:t>
            </w:r>
          </w:p>
        </w:tc>
        <w:tc>
          <w:tcPr>
            <w:tcW w:w="1234" w:type="dxa"/>
            <w:vAlign w:val="center"/>
          </w:tcPr>
          <w:p w14:paraId="7A3C1074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B3LYP</w:t>
            </w:r>
          </w:p>
        </w:tc>
        <w:tc>
          <w:tcPr>
            <w:tcW w:w="1146" w:type="dxa"/>
            <w:vAlign w:val="center"/>
          </w:tcPr>
          <w:p w14:paraId="6D501BC9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MP2</w:t>
            </w:r>
          </w:p>
        </w:tc>
      </w:tr>
      <w:tr w:rsidR="00166B93" w:rsidRPr="00166B93" w14:paraId="016026C6" w14:textId="77777777" w:rsidTr="00C940AA">
        <w:trPr>
          <w:jc w:val="center"/>
        </w:trPr>
        <w:tc>
          <w:tcPr>
            <w:tcW w:w="830" w:type="dxa"/>
            <w:vMerge w:val="restart"/>
            <w:vAlign w:val="center"/>
          </w:tcPr>
          <w:p w14:paraId="7DDA4AB1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7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>1</w:t>
            </w:r>
          </w:p>
        </w:tc>
        <w:tc>
          <w:tcPr>
            <w:tcW w:w="1003" w:type="dxa"/>
            <w:vMerge w:val="restart"/>
            <w:vAlign w:val="center"/>
          </w:tcPr>
          <w:p w14:paraId="3A705DF0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ω</w:t>
            </w:r>
          </w:p>
        </w:tc>
        <w:tc>
          <w:tcPr>
            <w:tcW w:w="1119" w:type="dxa"/>
            <w:vAlign w:val="center"/>
          </w:tcPr>
          <w:p w14:paraId="03D0A0ED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 xml:space="preserve">1 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1)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a</w:t>
            </w:r>
          </w:p>
        </w:tc>
        <w:tc>
          <w:tcPr>
            <w:tcW w:w="1171" w:type="dxa"/>
            <w:vAlign w:val="center"/>
          </w:tcPr>
          <w:p w14:paraId="75BA4450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</w:t>
            </w:r>
          </w:p>
        </w:tc>
        <w:tc>
          <w:tcPr>
            <w:tcW w:w="1221" w:type="dxa"/>
            <w:vAlign w:val="center"/>
          </w:tcPr>
          <w:p w14:paraId="05DBB551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0</w:t>
            </w:r>
          </w:p>
        </w:tc>
        <w:tc>
          <w:tcPr>
            <w:tcW w:w="1234" w:type="dxa"/>
            <w:vAlign w:val="center"/>
          </w:tcPr>
          <w:p w14:paraId="58C78877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2</w:t>
            </w:r>
          </w:p>
        </w:tc>
        <w:tc>
          <w:tcPr>
            <w:tcW w:w="1146" w:type="dxa"/>
            <w:vAlign w:val="center"/>
          </w:tcPr>
          <w:p w14:paraId="79CB253A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9</w:t>
            </w:r>
          </w:p>
        </w:tc>
      </w:tr>
      <w:tr w:rsidR="00166B93" w:rsidRPr="00166B93" w14:paraId="12B4E7EE" w14:textId="77777777" w:rsidTr="00C940AA">
        <w:trPr>
          <w:jc w:val="center"/>
        </w:trPr>
        <w:tc>
          <w:tcPr>
            <w:tcW w:w="830" w:type="dxa"/>
            <w:vMerge/>
            <w:vAlign w:val="center"/>
          </w:tcPr>
          <w:p w14:paraId="60BC216A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003" w:type="dxa"/>
            <w:vMerge/>
            <w:vAlign w:val="center"/>
          </w:tcPr>
          <w:p w14:paraId="2C5AD526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119" w:type="dxa"/>
            <w:vAlign w:val="center"/>
          </w:tcPr>
          <w:p w14:paraId="33AFD87D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 xml:space="preserve">1 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2)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b</w:t>
            </w:r>
          </w:p>
        </w:tc>
        <w:tc>
          <w:tcPr>
            <w:tcW w:w="1171" w:type="dxa"/>
            <w:vAlign w:val="center"/>
          </w:tcPr>
          <w:p w14:paraId="7C110A66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34</w:t>
            </w:r>
          </w:p>
        </w:tc>
        <w:tc>
          <w:tcPr>
            <w:tcW w:w="1221" w:type="dxa"/>
            <w:vAlign w:val="center"/>
          </w:tcPr>
          <w:p w14:paraId="34C8E6D6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32</w:t>
            </w:r>
          </w:p>
        </w:tc>
        <w:tc>
          <w:tcPr>
            <w:tcW w:w="1234" w:type="dxa"/>
            <w:vAlign w:val="center"/>
          </w:tcPr>
          <w:p w14:paraId="1A4C7C48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32</w:t>
            </w:r>
          </w:p>
        </w:tc>
        <w:tc>
          <w:tcPr>
            <w:tcW w:w="1146" w:type="dxa"/>
            <w:vAlign w:val="center"/>
          </w:tcPr>
          <w:p w14:paraId="03489626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39</w:t>
            </w:r>
          </w:p>
        </w:tc>
      </w:tr>
      <w:tr w:rsidR="00166B93" w:rsidRPr="00166B93" w14:paraId="0DFC8B98" w14:textId="77777777" w:rsidTr="00C940AA">
        <w:trPr>
          <w:jc w:val="center"/>
        </w:trPr>
        <w:tc>
          <w:tcPr>
            <w:tcW w:w="830" w:type="dxa"/>
            <w:vMerge/>
            <w:vAlign w:val="center"/>
          </w:tcPr>
          <w:p w14:paraId="41324AD0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003" w:type="dxa"/>
            <w:vMerge/>
            <w:vAlign w:val="center"/>
          </w:tcPr>
          <w:p w14:paraId="416CE4A1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119" w:type="dxa"/>
            <w:vAlign w:val="center"/>
          </w:tcPr>
          <w:p w14:paraId="098BD0E1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b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c</w:t>
            </w:r>
          </w:p>
        </w:tc>
        <w:tc>
          <w:tcPr>
            <w:tcW w:w="1171" w:type="dxa"/>
            <w:vAlign w:val="center"/>
          </w:tcPr>
          <w:p w14:paraId="53D8F9CA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72</w:t>
            </w:r>
          </w:p>
        </w:tc>
        <w:tc>
          <w:tcPr>
            <w:tcW w:w="1221" w:type="dxa"/>
            <w:vAlign w:val="center"/>
          </w:tcPr>
          <w:p w14:paraId="45F3A11C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71</w:t>
            </w:r>
          </w:p>
        </w:tc>
        <w:tc>
          <w:tcPr>
            <w:tcW w:w="1234" w:type="dxa"/>
            <w:vAlign w:val="center"/>
          </w:tcPr>
          <w:p w14:paraId="2E788A23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67</w:t>
            </w:r>
          </w:p>
        </w:tc>
        <w:tc>
          <w:tcPr>
            <w:tcW w:w="1146" w:type="dxa"/>
            <w:vAlign w:val="center"/>
          </w:tcPr>
          <w:p w14:paraId="615827D2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0</w:t>
            </w:r>
          </w:p>
        </w:tc>
      </w:tr>
      <w:tr w:rsidR="00166B93" w:rsidRPr="00166B93" w14:paraId="5A97DE24" w14:textId="77777777" w:rsidTr="00C940AA">
        <w:trPr>
          <w:jc w:val="center"/>
        </w:trPr>
        <w:tc>
          <w:tcPr>
            <w:tcW w:w="830" w:type="dxa"/>
            <w:vMerge/>
            <w:vAlign w:val="center"/>
          </w:tcPr>
          <w:p w14:paraId="2C83F3B4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2122" w:type="dxa"/>
            <w:gridSpan w:val="2"/>
            <w:vAlign w:val="center"/>
          </w:tcPr>
          <w:p w14:paraId="5D28FDAE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proofErr w:type="spellStart"/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N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P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d</w:t>
            </w:r>
            <w:proofErr w:type="spellEnd"/>
          </w:p>
        </w:tc>
        <w:tc>
          <w:tcPr>
            <w:tcW w:w="1171" w:type="dxa"/>
            <w:vAlign w:val="center"/>
          </w:tcPr>
          <w:p w14:paraId="6CB51CB2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337,</w:t>
            </w:r>
          </w:p>
          <w:p w14:paraId="0898EC62" w14:textId="76E28FD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669</w:t>
            </w:r>
          </w:p>
        </w:tc>
        <w:tc>
          <w:tcPr>
            <w:tcW w:w="1221" w:type="dxa"/>
            <w:vAlign w:val="center"/>
          </w:tcPr>
          <w:p w14:paraId="628B948C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349,</w:t>
            </w:r>
          </w:p>
          <w:p w14:paraId="6DB11BDA" w14:textId="4C5B384C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674</w:t>
            </w:r>
          </w:p>
        </w:tc>
        <w:tc>
          <w:tcPr>
            <w:tcW w:w="1234" w:type="dxa"/>
            <w:vAlign w:val="center"/>
          </w:tcPr>
          <w:p w14:paraId="39DE3C6A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342,</w:t>
            </w:r>
          </w:p>
          <w:p w14:paraId="3E867980" w14:textId="5742D47A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671</w:t>
            </w:r>
          </w:p>
        </w:tc>
        <w:tc>
          <w:tcPr>
            <w:tcW w:w="1146" w:type="dxa"/>
            <w:vAlign w:val="center"/>
          </w:tcPr>
          <w:p w14:paraId="38A80EA0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317,</w:t>
            </w:r>
          </w:p>
          <w:p w14:paraId="47EFEE5A" w14:textId="7CB4A19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658</w:t>
            </w:r>
          </w:p>
        </w:tc>
      </w:tr>
      <w:tr w:rsidR="00166B93" w:rsidRPr="00166B93" w14:paraId="7A473AD5" w14:textId="77777777" w:rsidTr="00C940AA">
        <w:trPr>
          <w:jc w:val="center"/>
        </w:trPr>
        <w:tc>
          <w:tcPr>
            <w:tcW w:w="830" w:type="dxa"/>
            <w:vMerge w:val="restart"/>
            <w:vAlign w:val="center"/>
          </w:tcPr>
          <w:p w14:paraId="0F31F70E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7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1)</w:t>
            </w:r>
          </w:p>
        </w:tc>
        <w:tc>
          <w:tcPr>
            <w:tcW w:w="1003" w:type="dxa"/>
            <w:vMerge w:val="restart"/>
            <w:vAlign w:val="center"/>
          </w:tcPr>
          <w:p w14:paraId="0ADF7DC0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ω</w:t>
            </w:r>
          </w:p>
        </w:tc>
        <w:tc>
          <w:tcPr>
            <w:tcW w:w="1119" w:type="dxa"/>
            <w:vAlign w:val="center"/>
          </w:tcPr>
          <w:p w14:paraId="3AE7E1ED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 xml:space="preserve">1 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1)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a</w:t>
            </w:r>
          </w:p>
        </w:tc>
        <w:tc>
          <w:tcPr>
            <w:tcW w:w="1171" w:type="dxa"/>
            <w:vAlign w:val="center"/>
          </w:tcPr>
          <w:p w14:paraId="6CD31D42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3</w:t>
            </w:r>
          </w:p>
        </w:tc>
        <w:tc>
          <w:tcPr>
            <w:tcW w:w="1221" w:type="dxa"/>
            <w:vAlign w:val="center"/>
          </w:tcPr>
          <w:p w14:paraId="7A1656D9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2</w:t>
            </w:r>
          </w:p>
        </w:tc>
        <w:tc>
          <w:tcPr>
            <w:tcW w:w="1234" w:type="dxa"/>
            <w:vAlign w:val="center"/>
          </w:tcPr>
          <w:p w14:paraId="460EB5FF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4</w:t>
            </w:r>
          </w:p>
        </w:tc>
        <w:tc>
          <w:tcPr>
            <w:tcW w:w="1146" w:type="dxa"/>
            <w:vAlign w:val="center"/>
          </w:tcPr>
          <w:p w14:paraId="3D68D885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2</w:t>
            </w:r>
          </w:p>
        </w:tc>
      </w:tr>
      <w:tr w:rsidR="00166B93" w:rsidRPr="00166B93" w14:paraId="46B91057" w14:textId="77777777" w:rsidTr="00C940AA">
        <w:trPr>
          <w:jc w:val="center"/>
        </w:trPr>
        <w:tc>
          <w:tcPr>
            <w:tcW w:w="830" w:type="dxa"/>
            <w:vMerge/>
            <w:vAlign w:val="center"/>
          </w:tcPr>
          <w:p w14:paraId="19A8F963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003" w:type="dxa"/>
            <w:vMerge/>
            <w:vAlign w:val="center"/>
          </w:tcPr>
          <w:p w14:paraId="0274161F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119" w:type="dxa"/>
            <w:vAlign w:val="center"/>
          </w:tcPr>
          <w:p w14:paraId="3A815DDB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 xml:space="preserve">1 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2)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b</w:t>
            </w:r>
          </w:p>
        </w:tc>
        <w:tc>
          <w:tcPr>
            <w:tcW w:w="1171" w:type="dxa"/>
            <w:vAlign w:val="center"/>
          </w:tcPr>
          <w:p w14:paraId="0FFA760D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37</w:t>
            </w:r>
          </w:p>
        </w:tc>
        <w:tc>
          <w:tcPr>
            <w:tcW w:w="1221" w:type="dxa"/>
            <w:vAlign w:val="center"/>
          </w:tcPr>
          <w:p w14:paraId="168F92E3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35</w:t>
            </w:r>
          </w:p>
        </w:tc>
        <w:tc>
          <w:tcPr>
            <w:tcW w:w="1234" w:type="dxa"/>
            <w:vAlign w:val="center"/>
          </w:tcPr>
          <w:p w14:paraId="1D02D0DB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34</w:t>
            </w:r>
          </w:p>
        </w:tc>
        <w:tc>
          <w:tcPr>
            <w:tcW w:w="1146" w:type="dxa"/>
            <w:vAlign w:val="center"/>
          </w:tcPr>
          <w:p w14:paraId="1013127D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43</w:t>
            </w:r>
          </w:p>
        </w:tc>
      </w:tr>
      <w:tr w:rsidR="00166B93" w:rsidRPr="00166B93" w14:paraId="47E489A6" w14:textId="77777777" w:rsidTr="00C940AA">
        <w:trPr>
          <w:jc w:val="center"/>
        </w:trPr>
        <w:tc>
          <w:tcPr>
            <w:tcW w:w="830" w:type="dxa"/>
            <w:vMerge/>
            <w:vAlign w:val="center"/>
          </w:tcPr>
          <w:p w14:paraId="44B4A5A8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003" w:type="dxa"/>
            <w:vMerge/>
            <w:vAlign w:val="center"/>
          </w:tcPr>
          <w:p w14:paraId="614405E1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119" w:type="dxa"/>
            <w:vAlign w:val="center"/>
          </w:tcPr>
          <w:p w14:paraId="09A27F81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b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c</w:t>
            </w:r>
          </w:p>
        </w:tc>
        <w:tc>
          <w:tcPr>
            <w:tcW w:w="1171" w:type="dxa"/>
            <w:vAlign w:val="center"/>
          </w:tcPr>
          <w:p w14:paraId="3A022785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70</w:t>
            </w:r>
          </w:p>
        </w:tc>
        <w:tc>
          <w:tcPr>
            <w:tcW w:w="1221" w:type="dxa"/>
            <w:vAlign w:val="center"/>
          </w:tcPr>
          <w:p w14:paraId="7FB2E0DF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70</w:t>
            </w:r>
          </w:p>
        </w:tc>
        <w:tc>
          <w:tcPr>
            <w:tcW w:w="1234" w:type="dxa"/>
            <w:vAlign w:val="center"/>
          </w:tcPr>
          <w:p w14:paraId="0C69B6C3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66</w:t>
            </w:r>
          </w:p>
        </w:tc>
        <w:tc>
          <w:tcPr>
            <w:tcW w:w="1146" w:type="dxa"/>
            <w:vAlign w:val="center"/>
          </w:tcPr>
          <w:p w14:paraId="4E95121C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78</w:t>
            </w:r>
          </w:p>
        </w:tc>
      </w:tr>
      <w:tr w:rsidR="00166B93" w:rsidRPr="00166B93" w14:paraId="56F3AE6F" w14:textId="77777777" w:rsidTr="00C940AA">
        <w:trPr>
          <w:jc w:val="center"/>
        </w:trPr>
        <w:tc>
          <w:tcPr>
            <w:tcW w:w="830" w:type="dxa"/>
            <w:vMerge/>
            <w:vAlign w:val="center"/>
          </w:tcPr>
          <w:p w14:paraId="2581781A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2122" w:type="dxa"/>
            <w:gridSpan w:val="2"/>
            <w:vAlign w:val="center"/>
          </w:tcPr>
          <w:p w14:paraId="72E94C44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proofErr w:type="spellStart"/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N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P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d</w:t>
            </w:r>
            <w:proofErr w:type="spellEnd"/>
          </w:p>
        </w:tc>
        <w:tc>
          <w:tcPr>
            <w:tcW w:w="1171" w:type="dxa"/>
            <w:vAlign w:val="center"/>
          </w:tcPr>
          <w:p w14:paraId="0A2C6A04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324,</w:t>
            </w:r>
          </w:p>
          <w:p w14:paraId="7B1FD033" w14:textId="6B8FE40B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662</w:t>
            </w:r>
          </w:p>
        </w:tc>
        <w:tc>
          <w:tcPr>
            <w:tcW w:w="1221" w:type="dxa"/>
            <w:vAlign w:val="center"/>
          </w:tcPr>
          <w:p w14:paraId="0A6F34B1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337,</w:t>
            </w:r>
          </w:p>
          <w:p w14:paraId="0E832C57" w14:textId="489EAD6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669</w:t>
            </w:r>
          </w:p>
        </w:tc>
        <w:tc>
          <w:tcPr>
            <w:tcW w:w="1234" w:type="dxa"/>
            <w:vAlign w:val="center"/>
          </w:tcPr>
          <w:p w14:paraId="5CD788C5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327,</w:t>
            </w:r>
          </w:p>
          <w:p w14:paraId="5948CA2A" w14:textId="6448EDCC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664</w:t>
            </w:r>
          </w:p>
        </w:tc>
        <w:tc>
          <w:tcPr>
            <w:tcW w:w="1146" w:type="dxa"/>
            <w:vAlign w:val="center"/>
          </w:tcPr>
          <w:p w14:paraId="26BDA6B0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301,</w:t>
            </w:r>
          </w:p>
          <w:p w14:paraId="58808ED0" w14:textId="40876F1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651</w:t>
            </w:r>
          </w:p>
        </w:tc>
      </w:tr>
      <w:tr w:rsidR="00166B93" w:rsidRPr="00166B93" w14:paraId="545968D9" w14:textId="77777777" w:rsidTr="00C940AA">
        <w:trPr>
          <w:jc w:val="center"/>
        </w:trPr>
        <w:tc>
          <w:tcPr>
            <w:tcW w:w="830" w:type="dxa"/>
            <w:vMerge w:val="restart"/>
            <w:vAlign w:val="center"/>
          </w:tcPr>
          <w:p w14:paraId="5D77AF3D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7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2)</w:t>
            </w:r>
          </w:p>
        </w:tc>
        <w:tc>
          <w:tcPr>
            <w:tcW w:w="1003" w:type="dxa"/>
            <w:vMerge w:val="restart"/>
            <w:vAlign w:val="center"/>
          </w:tcPr>
          <w:p w14:paraId="538AABF9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ω</w:t>
            </w:r>
          </w:p>
        </w:tc>
        <w:tc>
          <w:tcPr>
            <w:tcW w:w="1119" w:type="dxa"/>
            <w:vAlign w:val="center"/>
          </w:tcPr>
          <w:p w14:paraId="09F4501E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 xml:space="preserve">1 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1)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a</w:t>
            </w:r>
          </w:p>
        </w:tc>
        <w:tc>
          <w:tcPr>
            <w:tcW w:w="1171" w:type="dxa"/>
            <w:vAlign w:val="center"/>
          </w:tcPr>
          <w:p w14:paraId="7CB24E82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</w:t>
            </w:r>
          </w:p>
        </w:tc>
        <w:tc>
          <w:tcPr>
            <w:tcW w:w="1221" w:type="dxa"/>
            <w:vAlign w:val="center"/>
          </w:tcPr>
          <w:p w14:paraId="5F7AD998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0</w:t>
            </w:r>
          </w:p>
        </w:tc>
        <w:tc>
          <w:tcPr>
            <w:tcW w:w="1234" w:type="dxa"/>
            <w:vAlign w:val="center"/>
          </w:tcPr>
          <w:p w14:paraId="06FA8C8A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2</w:t>
            </w:r>
          </w:p>
        </w:tc>
        <w:tc>
          <w:tcPr>
            <w:tcW w:w="1146" w:type="dxa"/>
            <w:vAlign w:val="center"/>
          </w:tcPr>
          <w:p w14:paraId="54EE4853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0</w:t>
            </w:r>
          </w:p>
        </w:tc>
      </w:tr>
      <w:tr w:rsidR="00166B93" w:rsidRPr="00166B93" w14:paraId="398241D5" w14:textId="77777777" w:rsidTr="00C940AA">
        <w:trPr>
          <w:jc w:val="center"/>
        </w:trPr>
        <w:tc>
          <w:tcPr>
            <w:tcW w:w="830" w:type="dxa"/>
            <w:vMerge/>
            <w:vAlign w:val="center"/>
          </w:tcPr>
          <w:p w14:paraId="05183EBA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</w:pPr>
          </w:p>
        </w:tc>
        <w:tc>
          <w:tcPr>
            <w:tcW w:w="1003" w:type="dxa"/>
            <w:vMerge/>
            <w:vAlign w:val="center"/>
          </w:tcPr>
          <w:p w14:paraId="0E2B1CA5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119" w:type="dxa"/>
            <w:vAlign w:val="center"/>
          </w:tcPr>
          <w:p w14:paraId="26F6ACD3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 xml:space="preserve">1 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2)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b</w:t>
            </w:r>
          </w:p>
        </w:tc>
        <w:tc>
          <w:tcPr>
            <w:tcW w:w="1171" w:type="dxa"/>
            <w:vAlign w:val="center"/>
          </w:tcPr>
          <w:p w14:paraId="6050EE0C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34</w:t>
            </w:r>
          </w:p>
        </w:tc>
        <w:tc>
          <w:tcPr>
            <w:tcW w:w="1221" w:type="dxa"/>
            <w:vAlign w:val="center"/>
          </w:tcPr>
          <w:p w14:paraId="1BC92292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32</w:t>
            </w:r>
          </w:p>
        </w:tc>
        <w:tc>
          <w:tcPr>
            <w:tcW w:w="1234" w:type="dxa"/>
            <w:vAlign w:val="center"/>
          </w:tcPr>
          <w:p w14:paraId="0E3FF736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31</w:t>
            </w:r>
          </w:p>
        </w:tc>
        <w:tc>
          <w:tcPr>
            <w:tcW w:w="1146" w:type="dxa"/>
            <w:vAlign w:val="center"/>
          </w:tcPr>
          <w:p w14:paraId="46FB80A0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40</w:t>
            </w:r>
          </w:p>
        </w:tc>
      </w:tr>
      <w:tr w:rsidR="00166B93" w:rsidRPr="00166B93" w14:paraId="3275BEA2" w14:textId="77777777" w:rsidTr="00C940AA">
        <w:trPr>
          <w:jc w:val="center"/>
        </w:trPr>
        <w:tc>
          <w:tcPr>
            <w:tcW w:w="830" w:type="dxa"/>
            <w:vMerge/>
            <w:vAlign w:val="center"/>
          </w:tcPr>
          <w:p w14:paraId="55245BB3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003" w:type="dxa"/>
            <w:vMerge/>
            <w:vAlign w:val="center"/>
          </w:tcPr>
          <w:p w14:paraId="6EDEBB44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119" w:type="dxa"/>
            <w:vAlign w:val="center"/>
          </w:tcPr>
          <w:p w14:paraId="71C3065A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b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c</w:t>
            </w:r>
          </w:p>
        </w:tc>
        <w:tc>
          <w:tcPr>
            <w:tcW w:w="1171" w:type="dxa"/>
            <w:vAlign w:val="center"/>
          </w:tcPr>
          <w:p w14:paraId="61D7A534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73</w:t>
            </w:r>
          </w:p>
        </w:tc>
        <w:tc>
          <w:tcPr>
            <w:tcW w:w="1221" w:type="dxa"/>
            <w:vAlign w:val="center"/>
          </w:tcPr>
          <w:p w14:paraId="28E99522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72</w:t>
            </w:r>
          </w:p>
        </w:tc>
        <w:tc>
          <w:tcPr>
            <w:tcW w:w="1234" w:type="dxa"/>
            <w:vAlign w:val="center"/>
          </w:tcPr>
          <w:p w14:paraId="240AF9A4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68</w:t>
            </w:r>
          </w:p>
        </w:tc>
        <w:tc>
          <w:tcPr>
            <w:tcW w:w="1146" w:type="dxa"/>
            <w:vAlign w:val="center"/>
          </w:tcPr>
          <w:p w14:paraId="5417DC92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79</w:t>
            </w:r>
          </w:p>
        </w:tc>
      </w:tr>
      <w:tr w:rsidR="00166B93" w:rsidRPr="00166B93" w14:paraId="37FF6D7D" w14:textId="77777777" w:rsidTr="00C940AA">
        <w:trPr>
          <w:jc w:val="center"/>
        </w:trPr>
        <w:tc>
          <w:tcPr>
            <w:tcW w:w="830" w:type="dxa"/>
            <w:vMerge/>
            <w:vAlign w:val="center"/>
          </w:tcPr>
          <w:p w14:paraId="6A1F0E69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2122" w:type="dxa"/>
            <w:gridSpan w:val="2"/>
            <w:vAlign w:val="center"/>
          </w:tcPr>
          <w:p w14:paraId="4478CFE0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proofErr w:type="spellStart"/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N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P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d</w:t>
            </w:r>
            <w:proofErr w:type="spellEnd"/>
          </w:p>
        </w:tc>
        <w:tc>
          <w:tcPr>
            <w:tcW w:w="1171" w:type="dxa"/>
            <w:vAlign w:val="center"/>
          </w:tcPr>
          <w:p w14:paraId="1445BBDB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342,</w:t>
            </w:r>
          </w:p>
          <w:p w14:paraId="69CB9645" w14:textId="130DD233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671</w:t>
            </w:r>
          </w:p>
        </w:tc>
        <w:tc>
          <w:tcPr>
            <w:tcW w:w="1221" w:type="dxa"/>
            <w:vAlign w:val="center"/>
          </w:tcPr>
          <w:p w14:paraId="26C54393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353,</w:t>
            </w:r>
          </w:p>
          <w:p w14:paraId="4250C35C" w14:textId="29BF30F1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676</w:t>
            </w:r>
          </w:p>
        </w:tc>
        <w:tc>
          <w:tcPr>
            <w:tcW w:w="1234" w:type="dxa"/>
            <w:vAlign w:val="center"/>
          </w:tcPr>
          <w:p w14:paraId="0FBC9FB6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347,</w:t>
            </w:r>
          </w:p>
          <w:p w14:paraId="2F6388A6" w14:textId="3449D6A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674</w:t>
            </w:r>
          </w:p>
        </w:tc>
        <w:tc>
          <w:tcPr>
            <w:tcW w:w="1146" w:type="dxa"/>
            <w:vAlign w:val="center"/>
          </w:tcPr>
          <w:p w14:paraId="729CE761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313,</w:t>
            </w:r>
          </w:p>
          <w:p w14:paraId="187E152F" w14:textId="23579932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656</w:t>
            </w:r>
          </w:p>
        </w:tc>
      </w:tr>
      <w:tr w:rsidR="00166B93" w:rsidRPr="00166B93" w14:paraId="1FE7ACAE" w14:textId="77777777" w:rsidTr="00C940AA">
        <w:trPr>
          <w:jc w:val="center"/>
        </w:trPr>
        <w:tc>
          <w:tcPr>
            <w:tcW w:w="830" w:type="dxa"/>
            <w:vMerge w:val="restart"/>
            <w:vAlign w:val="center"/>
          </w:tcPr>
          <w:p w14:paraId="5D181DD7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7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B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1)</w:t>
            </w:r>
          </w:p>
        </w:tc>
        <w:tc>
          <w:tcPr>
            <w:tcW w:w="1003" w:type="dxa"/>
            <w:vMerge w:val="restart"/>
            <w:vAlign w:val="center"/>
          </w:tcPr>
          <w:p w14:paraId="013D9B40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ω</w:t>
            </w:r>
          </w:p>
        </w:tc>
        <w:tc>
          <w:tcPr>
            <w:tcW w:w="1119" w:type="dxa"/>
            <w:vAlign w:val="center"/>
          </w:tcPr>
          <w:p w14:paraId="33798712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 xml:space="preserve">1 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1)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a</w:t>
            </w:r>
          </w:p>
        </w:tc>
        <w:tc>
          <w:tcPr>
            <w:tcW w:w="1171" w:type="dxa"/>
            <w:vAlign w:val="center"/>
          </w:tcPr>
          <w:p w14:paraId="583F8672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</w:t>
            </w:r>
          </w:p>
        </w:tc>
        <w:tc>
          <w:tcPr>
            <w:tcW w:w="1221" w:type="dxa"/>
            <w:vAlign w:val="center"/>
          </w:tcPr>
          <w:p w14:paraId="18159EA4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0</w:t>
            </w:r>
          </w:p>
        </w:tc>
        <w:tc>
          <w:tcPr>
            <w:tcW w:w="1234" w:type="dxa"/>
            <w:vAlign w:val="center"/>
          </w:tcPr>
          <w:p w14:paraId="1073C5DC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2</w:t>
            </w:r>
          </w:p>
        </w:tc>
        <w:tc>
          <w:tcPr>
            <w:tcW w:w="1146" w:type="dxa"/>
            <w:vAlign w:val="center"/>
          </w:tcPr>
          <w:p w14:paraId="447A38F3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9</w:t>
            </w:r>
          </w:p>
        </w:tc>
      </w:tr>
      <w:tr w:rsidR="00166B93" w:rsidRPr="00166B93" w14:paraId="49540E81" w14:textId="77777777" w:rsidTr="00C940AA">
        <w:trPr>
          <w:jc w:val="center"/>
        </w:trPr>
        <w:tc>
          <w:tcPr>
            <w:tcW w:w="830" w:type="dxa"/>
            <w:vMerge/>
            <w:vAlign w:val="center"/>
          </w:tcPr>
          <w:p w14:paraId="15D83FFE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003" w:type="dxa"/>
            <w:vMerge/>
            <w:vAlign w:val="center"/>
          </w:tcPr>
          <w:p w14:paraId="241BB044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119" w:type="dxa"/>
            <w:vAlign w:val="center"/>
          </w:tcPr>
          <w:p w14:paraId="5545F4FF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 xml:space="preserve">1 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2)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b</w:t>
            </w:r>
          </w:p>
        </w:tc>
        <w:tc>
          <w:tcPr>
            <w:tcW w:w="1171" w:type="dxa"/>
            <w:vAlign w:val="center"/>
          </w:tcPr>
          <w:p w14:paraId="77D4C1BC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34</w:t>
            </w:r>
          </w:p>
        </w:tc>
        <w:tc>
          <w:tcPr>
            <w:tcW w:w="1221" w:type="dxa"/>
            <w:vAlign w:val="center"/>
          </w:tcPr>
          <w:p w14:paraId="3819471A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32</w:t>
            </w:r>
          </w:p>
        </w:tc>
        <w:tc>
          <w:tcPr>
            <w:tcW w:w="1234" w:type="dxa"/>
            <w:vAlign w:val="center"/>
          </w:tcPr>
          <w:p w14:paraId="3CC98963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32</w:t>
            </w:r>
          </w:p>
        </w:tc>
        <w:tc>
          <w:tcPr>
            <w:tcW w:w="1146" w:type="dxa"/>
            <w:vAlign w:val="center"/>
          </w:tcPr>
          <w:p w14:paraId="1AA865BF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39</w:t>
            </w:r>
          </w:p>
        </w:tc>
      </w:tr>
      <w:tr w:rsidR="00166B93" w:rsidRPr="00166B93" w14:paraId="0D8021DC" w14:textId="77777777" w:rsidTr="00C940AA">
        <w:trPr>
          <w:jc w:val="center"/>
        </w:trPr>
        <w:tc>
          <w:tcPr>
            <w:tcW w:w="830" w:type="dxa"/>
            <w:vMerge/>
            <w:vAlign w:val="center"/>
          </w:tcPr>
          <w:p w14:paraId="38BD3498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003" w:type="dxa"/>
            <w:vMerge/>
            <w:vAlign w:val="center"/>
          </w:tcPr>
          <w:p w14:paraId="4D977ADE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119" w:type="dxa"/>
            <w:vAlign w:val="center"/>
          </w:tcPr>
          <w:p w14:paraId="475173B6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b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c</w:t>
            </w:r>
          </w:p>
        </w:tc>
        <w:tc>
          <w:tcPr>
            <w:tcW w:w="1171" w:type="dxa"/>
            <w:vAlign w:val="center"/>
          </w:tcPr>
          <w:p w14:paraId="1AD0D786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72</w:t>
            </w:r>
          </w:p>
        </w:tc>
        <w:tc>
          <w:tcPr>
            <w:tcW w:w="1221" w:type="dxa"/>
            <w:vAlign w:val="center"/>
          </w:tcPr>
          <w:p w14:paraId="58E8F151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71</w:t>
            </w:r>
          </w:p>
        </w:tc>
        <w:tc>
          <w:tcPr>
            <w:tcW w:w="1234" w:type="dxa"/>
            <w:vAlign w:val="center"/>
          </w:tcPr>
          <w:p w14:paraId="7B7E8EC2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67</w:t>
            </w:r>
          </w:p>
        </w:tc>
        <w:tc>
          <w:tcPr>
            <w:tcW w:w="1146" w:type="dxa"/>
            <w:vAlign w:val="center"/>
          </w:tcPr>
          <w:p w14:paraId="41379C9E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0</w:t>
            </w:r>
          </w:p>
        </w:tc>
      </w:tr>
      <w:tr w:rsidR="00166B93" w:rsidRPr="00166B93" w14:paraId="62953DFD" w14:textId="77777777" w:rsidTr="00C940AA">
        <w:trPr>
          <w:jc w:val="center"/>
        </w:trPr>
        <w:tc>
          <w:tcPr>
            <w:tcW w:w="830" w:type="dxa"/>
            <w:vMerge/>
            <w:vAlign w:val="center"/>
          </w:tcPr>
          <w:p w14:paraId="079F9AD7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2122" w:type="dxa"/>
            <w:gridSpan w:val="2"/>
            <w:vAlign w:val="center"/>
          </w:tcPr>
          <w:p w14:paraId="1103DA23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proofErr w:type="spellStart"/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N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P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d</w:t>
            </w:r>
            <w:proofErr w:type="spellEnd"/>
          </w:p>
        </w:tc>
        <w:tc>
          <w:tcPr>
            <w:tcW w:w="1171" w:type="dxa"/>
            <w:vAlign w:val="center"/>
          </w:tcPr>
          <w:p w14:paraId="18E10549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337,</w:t>
            </w:r>
          </w:p>
          <w:p w14:paraId="5BD434C0" w14:textId="382259EF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668</w:t>
            </w:r>
          </w:p>
        </w:tc>
        <w:tc>
          <w:tcPr>
            <w:tcW w:w="1221" w:type="dxa"/>
            <w:vAlign w:val="center"/>
          </w:tcPr>
          <w:p w14:paraId="42C88921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348,</w:t>
            </w:r>
          </w:p>
          <w:p w14:paraId="76F880E3" w14:textId="5BB4D126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674</w:t>
            </w:r>
          </w:p>
        </w:tc>
        <w:tc>
          <w:tcPr>
            <w:tcW w:w="1234" w:type="dxa"/>
            <w:vAlign w:val="center"/>
          </w:tcPr>
          <w:p w14:paraId="43EC6B6E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341,</w:t>
            </w:r>
          </w:p>
          <w:p w14:paraId="36758E2F" w14:textId="46EB175F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671</w:t>
            </w:r>
          </w:p>
        </w:tc>
        <w:tc>
          <w:tcPr>
            <w:tcW w:w="1146" w:type="dxa"/>
            <w:vAlign w:val="center"/>
          </w:tcPr>
          <w:p w14:paraId="02FB0258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317,</w:t>
            </w:r>
          </w:p>
          <w:p w14:paraId="56DC7584" w14:textId="0694512E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658</w:t>
            </w:r>
          </w:p>
        </w:tc>
      </w:tr>
      <w:tr w:rsidR="00166B93" w:rsidRPr="00166B93" w14:paraId="7C7DD22A" w14:textId="77777777" w:rsidTr="00C940AA">
        <w:trPr>
          <w:jc w:val="center"/>
        </w:trPr>
        <w:tc>
          <w:tcPr>
            <w:tcW w:w="830" w:type="dxa"/>
            <w:vMerge w:val="restart"/>
            <w:vAlign w:val="center"/>
          </w:tcPr>
          <w:p w14:paraId="1278087A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7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B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2)</w:t>
            </w:r>
          </w:p>
        </w:tc>
        <w:tc>
          <w:tcPr>
            <w:tcW w:w="1003" w:type="dxa"/>
            <w:vMerge w:val="restart"/>
            <w:vAlign w:val="center"/>
          </w:tcPr>
          <w:p w14:paraId="21E9E393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ω</w:t>
            </w:r>
          </w:p>
        </w:tc>
        <w:tc>
          <w:tcPr>
            <w:tcW w:w="1119" w:type="dxa"/>
            <w:vAlign w:val="center"/>
          </w:tcPr>
          <w:p w14:paraId="24CC3B2C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 xml:space="preserve">1 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1)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a</w:t>
            </w:r>
          </w:p>
        </w:tc>
        <w:tc>
          <w:tcPr>
            <w:tcW w:w="1171" w:type="dxa"/>
            <w:vAlign w:val="center"/>
          </w:tcPr>
          <w:p w14:paraId="4A06C660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7</w:t>
            </w:r>
          </w:p>
        </w:tc>
        <w:tc>
          <w:tcPr>
            <w:tcW w:w="1221" w:type="dxa"/>
            <w:vAlign w:val="center"/>
          </w:tcPr>
          <w:p w14:paraId="00F51DFB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5</w:t>
            </w:r>
          </w:p>
        </w:tc>
        <w:tc>
          <w:tcPr>
            <w:tcW w:w="1234" w:type="dxa"/>
            <w:vAlign w:val="center"/>
          </w:tcPr>
          <w:p w14:paraId="568BD623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8</w:t>
            </w:r>
          </w:p>
        </w:tc>
        <w:tc>
          <w:tcPr>
            <w:tcW w:w="1146" w:type="dxa"/>
            <w:vAlign w:val="center"/>
          </w:tcPr>
          <w:p w14:paraId="4DA2E025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6</w:t>
            </w:r>
          </w:p>
        </w:tc>
      </w:tr>
      <w:tr w:rsidR="00166B93" w:rsidRPr="00166B93" w14:paraId="6D16C285" w14:textId="77777777" w:rsidTr="00C940AA">
        <w:trPr>
          <w:jc w:val="center"/>
        </w:trPr>
        <w:tc>
          <w:tcPr>
            <w:tcW w:w="830" w:type="dxa"/>
            <w:vMerge/>
            <w:vAlign w:val="center"/>
          </w:tcPr>
          <w:p w14:paraId="01F49697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003" w:type="dxa"/>
            <w:vMerge/>
            <w:vAlign w:val="center"/>
          </w:tcPr>
          <w:p w14:paraId="1F41BFC0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119" w:type="dxa"/>
            <w:vAlign w:val="center"/>
          </w:tcPr>
          <w:p w14:paraId="3865F8A0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 xml:space="preserve">1 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2)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b</w:t>
            </w:r>
          </w:p>
        </w:tc>
        <w:tc>
          <w:tcPr>
            <w:tcW w:w="1171" w:type="dxa"/>
            <w:vAlign w:val="center"/>
          </w:tcPr>
          <w:p w14:paraId="3AFFF4BB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30</w:t>
            </w:r>
          </w:p>
        </w:tc>
        <w:tc>
          <w:tcPr>
            <w:tcW w:w="1221" w:type="dxa"/>
            <w:vAlign w:val="center"/>
          </w:tcPr>
          <w:p w14:paraId="085C8546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27</w:t>
            </w:r>
          </w:p>
        </w:tc>
        <w:tc>
          <w:tcPr>
            <w:tcW w:w="1234" w:type="dxa"/>
            <w:vAlign w:val="center"/>
          </w:tcPr>
          <w:p w14:paraId="60719203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28</w:t>
            </w:r>
          </w:p>
        </w:tc>
        <w:tc>
          <w:tcPr>
            <w:tcW w:w="1146" w:type="dxa"/>
            <w:vAlign w:val="center"/>
          </w:tcPr>
          <w:p w14:paraId="7FFB7725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36</w:t>
            </w:r>
          </w:p>
        </w:tc>
      </w:tr>
      <w:tr w:rsidR="00166B93" w:rsidRPr="00166B93" w14:paraId="0A782B58" w14:textId="77777777" w:rsidTr="00C940AA">
        <w:trPr>
          <w:jc w:val="center"/>
        </w:trPr>
        <w:tc>
          <w:tcPr>
            <w:tcW w:w="830" w:type="dxa"/>
            <w:vMerge/>
            <w:vAlign w:val="center"/>
          </w:tcPr>
          <w:p w14:paraId="1D3160BB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003" w:type="dxa"/>
            <w:vMerge/>
            <w:vAlign w:val="center"/>
          </w:tcPr>
          <w:p w14:paraId="0A589584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119" w:type="dxa"/>
            <w:vAlign w:val="center"/>
          </w:tcPr>
          <w:p w14:paraId="036CA98C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b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c</w:t>
            </w:r>
          </w:p>
        </w:tc>
        <w:tc>
          <w:tcPr>
            <w:tcW w:w="1171" w:type="dxa"/>
            <w:vAlign w:val="center"/>
          </w:tcPr>
          <w:p w14:paraId="7AB102FF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75</w:t>
            </w:r>
          </w:p>
        </w:tc>
        <w:tc>
          <w:tcPr>
            <w:tcW w:w="1221" w:type="dxa"/>
            <w:vAlign w:val="center"/>
          </w:tcPr>
          <w:p w14:paraId="73CCF81B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74</w:t>
            </w:r>
          </w:p>
        </w:tc>
        <w:tc>
          <w:tcPr>
            <w:tcW w:w="1234" w:type="dxa"/>
            <w:vAlign w:val="center"/>
          </w:tcPr>
          <w:p w14:paraId="19570D3C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70</w:t>
            </w:r>
          </w:p>
        </w:tc>
        <w:tc>
          <w:tcPr>
            <w:tcW w:w="1146" w:type="dxa"/>
            <w:vAlign w:val="center"/>
          </w:tcPr>
          <w:p w14:paraId="3BA38027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2</w:t>
            </w:r>
          </w:p>
        </w:tc>
      </w:tr>
      <w:tr w:rsidR="00166B93" w:rsidRPr="00166B93" w14:paraId="07C7C76B" w14:textId="77777777" w:rsidTr="00C940AA">
        <w:trPr>
          <w:jc w:val="center"/>
        </w:trPr>
        <w:tc>
          <w:tcPr>
            <w:tcW w:w="830" w:type="dxa"/>
            <w:vMerge/>
            <w:vAlign w:val="center"/>
          </w:tcPr>
          <w:p w14:paraId="3F2373E9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2122" w:type="dxa"/>
            <w:gridSpan w:val="2"/>
            <w:vAlign w:val="center"/>
          </w:tcPr>
          <w:p w14:paraId="4E227A2D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proofErr w:type="spellStart"/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N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P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d</w:t>
            </w:r>
            <w:proofErr w:type="spellEnd"/>
          </w:p>
        </w:tc>
        <w:tc>
          <w:tcPr>
            <w:tcW w:w="1171" w:type="dxa"/>
            <w:vAlign w:val="center"/>
          </w:tcPr>
          <w:p w14:paraId="0A5E04D7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353,</w:t>
            </w:r>
          </w:p>
          <w:p w14:paraId="1BB5E398" w14:textId="701C57B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677</w:t>
            </w:r>
          </w:p>
        </w:tc>
        <w:tc>
          <w:tcPr>
            <w:tcW w:w="1221" w:type="dxa"/>
            <w:vAlign w:val="center"/>
          </w:tcPr>
          <w:p w14:paraId="7A339C33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367,</w:t>
            </w:r>
          </w:p>
          <w:p w14:paraId="2BE9107E" w14:textId="2D74F04E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684</w:t>
            </w:r>
          </w:p>
        </w:tc>
        <w:tc>
          <w:tcPr>
            <w:tcW w:w="1234" w:type="dxa"/>
            <w:vAlign w:val="center"/>
          </w:tcPr>
          <w:p w14:paraId="71094B12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356,</w:t>
            </w:r>
          </w:p>
          <w:p w14:paraId="272A762F" w14:textId="50E80B60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678</w:t>
            </w:r>
          </w:p>
        </w:tc>
        <w:tc>
          <w:tcPr>
            <w:tcW w:w="1146" w:type="dxa"/>
            <w:vAlign w:val="center"/>
          </w:tcPr>
          <w:p w14:paraId="55548572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330,</w:t>
            </w:r>
          </w:p>
          <w:p w14:paraId="2304BCB2" w14:textId="575790A2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665</w:t>
            </w:r>
          </w:p>
        </w:tc>
      </w:tr>
      <w:tr w:rsidR="00166B93" w:rsidRPr="00166B93" w14:paraId="2477257A" w14:textId="77777777" w:rsidTr="00C940AA">
        <w:trPr>
          <w:jc w:val="center"/>
        </w:trPr>
        <w:tc>
          <w:tcPr>
            <w:tcW w:w="830" w:type="dxa"/>
            <w:vMerge w:val="restart"/>
            <w:vAlign w:val="center"/>
          </w:tcPr>
          <w:p w14:paraId="163A03AE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7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B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1)</w:t>
            </w:r>
          </w:p>
        </w:tc>
        <w:tc>
          <w:tcPr>
            <w:tcW w:w="1003" w:type="dxa"/>
            <w:vMerge w:val="restart"/>
            <w:vAlign w:val="center"/>
          </w:tcPr>
          <w:p w14:paraId="4AABD957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ω</w:t>
            </w:r>
          </w:p>
        </w:tc>
        <w:tc>
          <w:tcPr>
            <w:tcW w:w="1119" w:type="dxa"/>
            <w:vAlign w:val="center"/>
          </w:tcPr>
          <w:p w14:paraId="3DBDC21C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 xml:space="preserve">1 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1)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a</w:t>
            </w:r>
          </w:p>
        </w:tc>
        <w:tc>
          <w:tcPr>
            <w:tcW w:w="1171" w:type="dxa"/>
            <w:vAlign w:val="center"/>
          </w:tcPr>
          <w:p w14:paraId="33CC8E67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3</w:t>
            </w:r>
          </w:p>
        </w:tc>
        <w:tc>
          <w:tcPr>
            <w:tcW w:w="1221" w:type="dxa"/>
            <w:vAlign w:val="center"/>
          </w:tcPr>
          <w:p w14:paraId="497FE447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2</w:t>
            </w:r>
          </w:p>
        </w:tc>
        <w:tc>
          <w:tcPr>
            <w:tcW w:w="1234" w:type="dxa"/>
            <w:vAlign w:val="center"/>
          </w:tcPr>
          <w:p w14:paraId="4A654FFC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4</w:t>
            </w:r>
          </w:p>
        </w:tc>
        <w:tc>
          <w:tcPr>
            <w:tcW w:w="1146" w:type="dxa"/>
            <w:vAlign w:val="center"/>
          </w:tcPr>
          <w:p w14:paraId="2BBA485F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2</w:t>
            </w:r>
          </w:p>
        </w:tc>
      </w:tr>
      <w:tr w:rsidR="00166B93" w:rsidRPr="00166B93" w14:paraId="7474E625" w14:textId="77777777" w:rsidTr="00C940AA">
        <w:trPr>
          <w:jc w:val="center"/>
        </w:trPr>
        <w:tc>
          <w:tcPr>
            <w:tcW w:w="830" w:type="dxa"/>
            <w:vMerge/>
            <w:vAlign w:val="center"/>
          </w:tcPr>
          <w:p w14:paraId="09E57F4F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003" w:type="dxa"/>
            <w:vMerge/>
            <w:vAlign w:val="center"/>
          </w:tcPr>
          <w:p w14:paraId="44519FD6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119" w:type="dxa"/>
            <w:vAlign w:val="center"/>
          </w:tcPr>
          <w:p w14:paraId="0A6DC00B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 xml:space="preserve">1 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2)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b</w:t>
            </w:r>
          </w:p>
        </w:tc>
        <w:tc>
          <w:tcPr>
            <w:tcW w:w="1171" w:type="dxa"/>
            <w:vAlign w:val="center"/>
          </w:tcPr>
          <w:p w14:paraId="2F6D1DAB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37</w:t>
            </w:r>
          </w:p>
        </w:tc>
        <w:tc>
          <w:tcPr>
            <w:tcW w:w="1221" w:type="dxa"/>
            <w:vAlign w:val="center"/>
          </w:tcPr>
          <w:p w14:paraId="08180164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35</w:t>
            </w:r>
          </w:p>
        </w:tc>
        <w:tc>
          <w:tcPr>
            <w:tcW w:w="1234" w:type="dxa"/>
            <w:vAlign w:val="center"/>
          </w:tcPr>
          <w:p w14:paraId="1BFA0BC2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34</w:t>
            </w:r>
          </w:p>
        </w:tc>
        <w:tc>
          <w:tcPr>
            <w:tcW w:w="1146" w:type="dxa"/>
            <w:vAlign w:val="center"/>
          </w:tcPr>
          <w:p w14:paraId="62A1CE51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43</w:t>
            </w:r>
          </w:p>
        </w:tc>
      </w:tr>
      <w:tr w:rsidR="00166B93" w:rsidRPr="00166B93" w14:paraId="64C3800D" w14:textId="77777777" w:rsidTr="00C940AA">
        <w:trPr>
          <w:jc w:val="center"/>
        </w:trPr>
        <w:tc>
          <w:tcPr>
            <w:tcW w:w="830" w:type="dxa"/>
            <w:vMerge/>
            <w:vAlign w:val="center"/>
          </w:tcPr>
          <w:p w14:paraId="43AE08C9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003" w:type="dxa"/>
            <w:vMerge/>
            <w:vAlign w:val="center"/>
          </w:tcPr>
          <w:p w14:paraId="0693DDDE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119" w:type="dxa"/>
            <w:vAlign w:val="center"/>
          </w:tcPr>
          <w:p w14:paraId="71B32EC4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b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c</w:t>
            </w:r>
          </w:p>
        </w:tc>
        <w:tc>
          <w:tcPr>
            <w:tcW w:w="1171" w:type="dxa"/>
            <w:vAlign w:val="center"/>
          </w:tcPr>
          <w:p w14:paraId="0215F9FC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70</w:t>
            </w:r>
          </w:p>
        </w:tc>
        <w:tc>
          <w:tcPr>
            <w:tcW w:w="1221" w:type="dxa"/>
            <w:vAlign w:val="center"/>
          </w:tcPr>
          <w:p w14:paraId="2023F7DD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70</w:t>
            </w:r>
          </w:p>
        </w:tc>
        <w:tc>
          <w:tcPr>
            <w:tcW w:w="1234" w:type="dxa"/>
            <w:vAlign w:val="center"/>
          </w:tcPr>
          <w:p w14:paraId="1EE89F6C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66</w:t>
            </w:r>
          </w:p>
        </w:tc>
        <w:tc>
          <w:tcPr>
            <w:tcW w:w="1146" w:type="dxa"/>
            <w:vAlign w:val="center"/>
          </w:tcPr>
          <w:p w14:paraId="5D38BD50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78</w:t>
            </w:r>
          </w:p>
        </w:tc>
      </w:tr>
      <w:tr w:rsidR="00166B93" w:rsidRPr="00166B93" w14:paraId="7B114E33" w14:textId="77777777" w:rsidTr="00C940AA">
        <w:trPr>
          <w:jc w:val="center"/>
        </w:trPr>
        <w:tc>
          <w:tcPr>
            <w:tcW w:w="830" w:type="dxa"/>
            <w:vMerge/>
            <w:vAlign w:val="center"/>
          </w:tcPr>
          <w:p w14:paraId="3B145255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2122" w:type="dxa"/>
            <w:gridSpan w:val="2"/>
            <w:vAlign w:val="center"/>
          </w:tcPr>
          <w:p w14:paraId="15A75807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proofErr w:type="spellStart"/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N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P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d</w:t>
            </w:r>
            <w:proofErr w:type="spellEnd"/>
          </w:p>
        </w:tc>
        <w:tc>
          <w:tcPr>
            <w:tcW w:w="1171" w:type="dxa"/>
            <w:vAlign w:val="center"/>
          </w:tcPr>
          <w:p w14:paraId="38537F39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324,</w:t>
            </w:r>
          </w:p>
          <w:p w14:paraId="4FE8D384" w14:textId="07934890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662</w:t>
            </w:r>
          </w:p>
        </w:tc>
        <w:tc>
          <w:tcPr>
            <w:tcW w:w="1221" w:type="dxa"/>
            <w:vAlign w:val="center"/>
          </w:tcPr>
          <w:p w14:paraId="620AC463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337,</w:t>
            </w:r>
          </w:p>
          <w:p w14:paraId="32075A07" w14:textId="3F3EA9F4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669</w:t>
            </w:r>
          </w:p>
        </w:tc>
        <w:tc>
          <w:tcPr>
            <w:tcW w:w="1234" w:type="dxa"/>
            <w:vAlign w:val="center"/>
          </w:tcPr>
          <w:p w14:paraId="10BE02FF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327,</w:t>
            </w:r>
          </w:p>
          <w:p w14:paraId="5F1587AC" w14:textId="3E8F0BA1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663</w:t>
            </w:r>
          </w:p>
        </w:tc>
        <w:tc>
          <w:tcPr>
            <w:tcW w:w="1146" w:type="dxa"/>
            <w:vAlign w:val="center"/>
          </w:tcPr>
          <w:p w14:paraId="2E5D2466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301,</w:t>
            </w:r>
          </w:p>
          <w:p w14:paraId="5802B61D" w14:textId="7737AFB8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650</w:t>
            </w:r>
          </w:p>
        </w:tc>
      </w:tr>
      <w:tr w:rsidR="00166B93" w:rsidRPr="00166B93" w14:paraId="163ADC9A" w14:textId="77777777" w:rsidTr="00C940AA">
        <w:trPr>
          <w:jc w:val="center"/>
        </w:trPr>
        <w:tc>
          <w:tcPr>
            <w:tcW w:w="830" w:type="dxa"/>
            <w:vMerge w:val="restart"/>
            <w:vAlign w:val="center"/>
          </w:tcPr>
          <w:p w14:paraId="61F1E84C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7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B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2)</w:t>
            </w:r>
          </w:p>
        </w:tc>
        <w:tc>
          <w:tcPr>
            <w:tcW w:w="1003" w:type="dxa"/>
            <w:vMerge w:val="restart"/>
            <w:vAlign w:val="center"/>
          </w:tcPr>
          <w:p w14:paraId="1869897F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ω</w:t>
            </w:r>
          </w:p>
        </w:tc>
        <w:tc>
          <w:tcPr>
            <w:tcW w:w="1119" w:type="dxa"/>
            <w:vAlign w:val="center"/>
          </w:tcPr>
          <w:p w14:paraId="23CC9778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 xml:space="preserve">1 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1)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a</w:t>
            </w:r>
          </w:p>
        </w:tc>
        <w:tc>
          <w:tcPr>
            <w:tcW w:w="1171" w:type="dxa"/>
            <w:vAlign w:val="center"/>
          </w:tcPr>
          <w:p w14:paraId="7ADB9142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0</w:t>
            </w:r>
          </w:p>
        </w:tc>
        <w:tc>
          <w:tcPr>
            <w:tcW w:w="1221" w:type="dxa"/>
            <w:vAlign w:val="center"/>
          </w:tcPr>
          <w:p w14:paraId="546099CB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9</w:t>
            </w:r>
          </w:p>
        </w:tc>
        <w:tc>
          <w:tcPr>
            <w:tcW w:w="1234" w:type="dxa"/>
            <w:vAlign w:val="center"/>
          </w:tcPr>
          <w:p w14:paraId="18F8F4AA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</w:t>
            </w:r>
          </w:p>
        </w:tc>
        <w:tc>
          <w:tcPr>
            <w:tcW w:w="1146" w:type="dxa"/>
            <w:vAlign w:val="center"/>
          </w:tcPr>
          <w:p w14:paraId="21CED129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</w:t>
            </w:r>
          </w:p>
        </w:tc>
      </w:tr>
      <w:tr w:rsidR="00166B93" w:rsidRPr="00166B93" w14:paraId="67749567" w14:textId="77777777" w:rsidTr="00C940AA">
        <w:trPr>
          <w:jc w:val="center"/>
        </w:trPr>
        <w:tc>
          <w:tcPr>
            <w:tcW w:w="830" w:type="dxa"/>
            <w:vMerge/>
            <w:vAlign w:val="center"/>
          </w:tcPr>
          <w:p w14:paraId="6B2DB717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003" w:type="dxa"/>
            <w:vMerge/>
            <w:vAlign w:val="center"/>
          </w:tcPr>
          <w:p w14:paraId="53D5E192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119" w:type="dxa"/>
            <w:vAlign w:val="center"/>
          </w:tcPr>
          <w:p w14:paraId="4F3B6D63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 xml:space="preserve">1 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2)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b</w:t>
            </w:r>
          </w:p>
        </w:tc>
        <w:tc>
          <w:tcPr>
            <w:tcW w:w="1171" w:type="dxa"/>
            <w:vAlign w:val="center"/>
          </w:tcPr>
          <w:p w14:paraId="35E05684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33</w:t>
            </w:r>
          </w:p>
        </w:tc>
        <w:tc>
          <w:tcPr>
            <w:tcW w:w="1221" w:type="dxa"/>
            <w:vAlign w:val="center"/>
          </w:tcPr>
          <w:p w14:paraId="7A63E0D7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31</w:t>
            </w:r>
          </w:p>
        </w:tc>
        <w:tc>
          <w:tcPr>
            <w:tcW w:w="1234" w:type="dxa"/>
            <w:vAlign w:val="center"/>
          </w:tcPr>
          <w:p w14:paraId="64B57E9B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31</w:t>
            </w:r>
          </w:p>
        </w:tc>
        <w:tc>
          <w:tcPr>
            <w:tcW w:w="1146" w:type="dxa"/>
            <w:vAlign w:val="center"/>
          </w:tcPr>
          <w:p w14:paraId="21C6ECBB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42</w:t>
            </w:r>
          </w:p>
        </w:tc>
      </w:tr>
      <w:tr w:rsidR="00166B93" w:rsidRPr="00166B93" w14:paraId="6CCD7F21" w14:textId="77777777" w:rsidTr="00C940AA">
        <w:trPr>
          <w:jc w:val="center"/>
        </w:trPr>
        <w:tc>
          <w:tcPr>
            <w:tcW w:w="830" w:type="dxa"/>
            <w:vMerge/>
            <w:vAlign w:val="center"/>
          </w:tcPr>
          <w:p w14:paraId="7E947797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003" w:type="dxa"/>
            <w:vMerge/>
            <w:vAlign w:val="center"/>
          </w:tcPr>
          <w:p w14:paraId="20BCE0A1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119" w:type="dxa"/>
            <w:vAlign w:val="center"/>
          </w:tcPr>
          <w:p w14:paraId="0902553C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b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c</w:t>
            </w:r>
          </w:p>
        </w:tc>
        <w:tc>
          <w:tcPr>
            <w:tcW w:w="1171" w:type="dxa"/>
            <w:vAlign w:val="center"/>
          </w:tcPr>
          <w:p w14:paraId="398CA2FB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73</w:t>
            </w:r>
          </w:p>
        </w:tc>
        <w:tc>
          <w:tcPr>
            <w:tcW w:w="1221" w:type="dxa"/>
            <w:vAlign w:val="center"/>
          </w:tcPr>
          <w:p w14:paraId="63555C43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72</w:t>
            </w:r>
          </w:p>
        </w:tc>
        <w:tc>
          <w:tcPr>
            <w:tcW w:w="1234" w:type="dxa"/>
            <w:vAlign w:val="center"/>
          </w:tcPr>
          <w:p w14:paraId="5CC15174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68</w:t>
            </w:r>
          </w:p>
        </w:tc>
        <w:tc>
          <w:tcPr>
            <w:tcW w:w="1146" w:type="dxa"/>
            <w:vAlign w:val="center"/>
          </w:tcPr>
          <w:p w14:paraId="7F5EA42E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79</w:t>
            </w:r>
          </w:p>
        </w:tc>
      </w:tr>
      <w:tr w:rsidR="00166B93" w:rsidRPr="00166B93" w14:paraId="3958C2D7" w14:textId="77777777" w:rsidTr="00C940AA">
        <w:trPr>
          <w:jc w:val="center"/>
        </w:trPr>
        <w:tc>
          <w:tcPr>
            <w:tcW w:w="830" w:type="dxa"/>
            <w:vMerge/>
            <w:vAlign w:val="center"/>
          </w:tcPr>
          <w:p w14:paraId="22931019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2122" w:type="dxa"/>
            <w:gridSpan w:val="2"/>
            <w:vAlign w:val="center"/>
          </w:tcPr>
          <w:p w14:paraId="7EDD5357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proofErr w:type="spellStart"/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N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P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d</w:t>
            </w:r>
            <w:proofErr w:type="spellEnd"/>
          </w:p>
        </w:tc>
        <w:tc>
          <w:tcPr>
            <w:tcW w:w="1171" w:type="dxa"/>
            <w:vAlign w:val="center"/>
          </w:tcPr>
          <w:p w14:paraId="1553DF44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340,</w:t>
            </w:r>
          </w:p>
          <w:p w14:paraId="0BD31CA8" w14:textId="26F80E93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670</w:t>
            </w:r>
          </w:p>
        </w:tc>
        <w:tc>
          <w:tcPr>
            <w:tcW w:w="1221" w:type="dxa"/>
            <w:vAlign w:val="center"/>
          </w:tcPr>
          <w:p w14:paraId="6AAF3EEC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352,</w:t>
            </w:r>
          </w:p>
          <w:p w14:paraId="3CFF09CF" w14:textId="6788158A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676</w:t>
            </w:r>
          </w:p>
        </w:tc>
        <w:tc>
          <w:tcPr>
            <w:tcW w:w="1234" w:type="dxa"/>
            <w:vAlign w:val="center"/>
          </w:tcPr>
          <w:p w14:paraId="7B2E5BDF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342,</w:t>
            </w:r>
          </w:p>
          <w:p w14:paraId="1F282D8E" w14:textId="0FF9BF58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671</w:t>
            </w:r>
          </w:p>
        </w:tc>
        <w:tc>
          <w:tcPr>
            <w:tcW w:w="1146" w:type="dxa"/>
            <w:vAlign w:val="center"/>
          </w:tcPr>
          <w:p w14:paraId="7C5545D1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306,</w:t>
            </w:r>
          </w:p>
          <w:p w14:paraId="636874E1" w14:textId="32E4531D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653</w:t>
            </w:r>
          </w:p>
        </w:tc>
      </w:tr>
    </w:tbl>
    <w:p w14:paraId="1D37898D" w14:textId="7DD6B69D" w:rsidR="00166B93" w:rsidRPr="00166B93" w:rsidRDefault="00166B93" w:rsidP="00166B93">
      <w:pPr>
        <w:widowControl w:val="0"/>
        <w:wordWrap w:val="0"/>
        <w:autoSpaceDE w:val="0"/>
        <w:autoSpaceDN w:val="0"/>
        <w:spacing w:after="160" w:line="259" w:lineRule="auto"/>
        <w:jc w:val="both"/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</w:pPr>
      <w:r w:rsidRPr="00180BEB">
        <w:rPr>
          <w:rFonts w:ascii="Times New Roman" w:eastAsia="맑은 고딕" w:hAnsi="Times New Roman" w:cs="Times New Roman"/>
          <w:noProof/>
          <w:kern w:val="2"/>
          <w:sz w:val="24"/>
          <w:szCs w:val="24"/>
          <w:vertAlign w:val="superscript"/>
          <w:lang w:eastAsia="ko-KR"/>
        </w:rPr>
        <w:t>a</w:t>
      </w:r>
      <w:r w:rsidRPr="00180BEB">
        <w:rPr>
          <w:rFonts w:ascii="Times New Roman" w:eastAsia="맑은 고딕" w:hAnsi="Times New Roman" w:cs="Times New Roman"/>
          <w:noProof/>
          <w:kern w:val="2"/>
          <w:sz w:val="24"/>
          <w:szCs w:val="24"/>
          <w:lang w:eastAsia="ko-KR"/>
        </w:rPr>
        <w:t>Experimentally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 xml:space="preserve"> observed vibrational frequenc</w:t>
      </w:r>
      <w:r w:rsidRPr="00166B93">
        <w:rPr>
          <w:rFonts w:ascii="Times New Roman" w:eastAsia="맑은 고딕" w:hAnsi="Times New Roman" w:cs="Times New Roman" w:hint="eastAsia"/>
          <w:kern w:val="2"/>
          <w:sz w:val="24"/>
          <w:szCs w:val="24"/>
          <w:lang w:eastAsia="ko-KR"/>
        </w:rPr>
        <w:t>y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 xml:space="preserve"> is 26 cm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vertAlign w:val="superscript"/>
          <w:lang w:eastAsia="ko-KR"/>
        </w:rPr>
        <w:t>-1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 xml:space="preserve"> (bending mode) </w:t>
      </w:r>
      <w:r w:rsidR="000A5599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>from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 xml:space="preserve"> Ref. [2</w:t>
      </w:r>
      <w:r w:rsidR="00403C09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>2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>]</w:t>
      </w:r>
      <w:r w:rsidR="000A5599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 xml:space="preserve"> in the main text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>.</w:t>
      </w:r>
    </w:p>
    <w:p w14:paraId="76A498B9" w14:textId="7FC801EF" w:rsidR="00166B93" w:rsidRPr="00166B93" w:rsidRDefault="00166B93" w:rsidP="00166B93">
      <w:pPr>
        <w:widowControl w:val="0"/>
        <w:wordWrap w:val="0"/>
        <w:autoSpaceDE w:val="0"/>
        <w:autoSpaceDN w:val="0"/>
        <w:spacing w:after="160" w:line="259" w:lineRule="auto"/>
        <w:jc w:val="both"/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</w:pPr>
      <w:r w:rsidRPr="00180BEB">
        <w:rPr>
          <w:rFonts w:ascii="Times New Roman" w:eastAsia="맑은 고딕" w:hAnsi="Times New Roman" w:cs="Times New Roman"/>
          <w:noProof/>
          <w:kern w:val="2"/>
          <w:sz w:val="24"/>
          <w:szCs w:val="24"/>
          <w:vertAlign w:val="superscript"/>
          <w:lang w:eastAsia="ko-KR"/>
        </w:rPr>
        <w:t>b</w:t>
      </w:r>
      <w:r w:rsidRPr="00180BEB">
        <w:rPr>
          <w:rFonts w:ascii="Times New Roman" w:eastAsia="맑은 고딕" w:hAnsi="Times New Roman" w:cs="Times New Roman"/>
          <w:noProof/>
          <w:kern w:val="2"/>
          <w:sz w:val="24"/>
          <w:szCs w:val="24"/>
          <w:lang w:eastAsia="ko-KR"/>
        </w:rPr>
        <w:t>Experimentally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 xml:space="preserve"> observed vibrational frequenc</w:t>
      </w:r>
      <w:r w:rsidRPr="00166B93">
        <w:rPr>
          <w:rFonts w:ascii="Times New Roman" w:eastAsia="맑은 고딕" w:hAnsi="Times New Roman" w:cs="Times New Roman" w:hint="eastAsia"/>
          <w:kern w:val="2"/>
          <w:sz w:val="24"/>
          <w:szCs w:val="24"/>
          <w:lang w:eastAsia="ko-KR"/>
        </w:rPr>
        <w:t>y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 xml:space="preserve"> is 118 cm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vertAlign w:val="superscript"/>
          <w:lang w:eastAsia="ko-KR"/>
        </w:rPr>
        <w:t>-1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 xml:space="preserve"> (symmetric stretching mode) </w:t>
      </w:r>
      <w:r w:rsidR="000A5599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>from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 xml:space="preserve"> Ref. [2</w:t>
      </w:r>
      <w:r w:rsidR="00403C09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>2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>]</w:t>
      </w:r>
      <w:r w:rsidR="000A5599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 xml:space="preserve"> in the main text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>.</w:t>
      </w:r>
    </w:p>
    <w:p w14:paraId="2383DB62" w14:textId="778429A1" w:rsidR="00166B93" w:rsidRPr="00166B93" w:rsidRDefault="00166B93" w:rsidP="00166B93">
      <w:pPr>
        <w:widowControl w:val="0"/>
        <w:wordWrap w:val="0"/>
        <w:autoSpaceDE w:val="0"/>
        <w:autoSpaceDN w:val="0"/>
        <w:spacing w:after="160" w:line="259" w:lineRule="auto"/>
        <w:jc w:val="both"/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</w:pPr>
      <w:r w:rsidRPr="00180BEB">
        <w:rPr>
          <w:rFonts w:ascii="Times New Roman" w:eastAsia="맑은 고딕" w:hAnsi="Times New Roman" w:cs="Times New Roman"/>
          <w:noProof/>
          <w:kern w:val="2"/>
          <w:sz w:val="24"/>
          <w:szCs w:val="24"/>
          <w:vertAlign w:val="superscript"/>
          <w:lang w:eastAsia="ko-KR"/>
        </w:rPr>
        <w:t>c</w:t>
      </w:r>
      <w:r w:rsidRPr="00180BEB">
        <w:rPr>
          <w:rFonts w:ascii="Times New Roman" w:eastAsia="맑은 고딕" w:hAnsi="Times New Roman" w:cs="Times New Roman"/>
          <w:noProof/>
          <w:kern w:val="2"/>
          <w:sz w:val="24"/>
          <w:szCs w:val="24"/>
          <w:lang w:eastAsia="ko-KR"/>
        </w:rPr>
        <w:t>Experimentally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 xml:space="preserve"> observed vibrational frequenc</w:t>
      </w:r>
      <w:r w:rsidRPr="00166B93">
        <w:rPr>
          <w:rFonts w:ascii="Times New Roman" w:eastAsia="맑은 고딕" w:hAnsi="Times New Roman" w:cs="Times New Roman" w:hint="eastAsia"/>
          <w:kern w:val="2"/>
          <w:sz w:val="24"/>
          <w:szCs w:val="24"/>
          <w:lang w:eastAsia="ko-KR"/>
        </w:rPr>
        <w:t>y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 xml:space="preserve"> is 168 cm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vertAlign w:val="superscript"/>
          <w:lang w:eastAsia="ko-KR"/>
        </w:rPr>
        <w:t>-1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 xml:space="preserve"> (asymmetric stretching mode) </w:t>
      </w:r>
      <w:r w:rsidR="000A5599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>from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 xml:space="preserve"> Ref. [2</w:t>
      </w:r>
      <w:r w:rsidR="00403C09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>2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>]</w:t>
      </w:r>
      <w:r w:rsidR="000A5599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 xml:space="preserve"> in the main text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>.</w:t>
      </w:r>
    </w:p>
    <w:p w14:paraId="268848EE" w14:textId="21AE3597" w:rsidR="00166B93" w:rsidRPr="000A5599" w:rsidRDefault="00166B93" w:rsidP="00166B93">
      <w:pPr>
        <w:widowControl w:val="0"/>
        <w:wordWrap w:val="0"/>
        <w:autoSpaceDE w:val="0"/>
        <w:autoSpaceDN w:val="0"/>
        <w:spacing w:after="160" w:line="259" w:lineRule="auto"/>
        <w:jc w:val="both"/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</w:pPr>
      <w:r w:rsidRPr="00180BEB">
        <w:rPr>
          <w:rFonts w:ascii="Times New Roman" w:eastAsia="맑은 고딕" w:hAnsi="Times New Roman" w:cs="Times New Roman"/>
          <w:noProof/>
          <w:kern w:val="2"/>
          <w:sz w:val="24"/>
          <w:szCs w:val="24"/>
          <w:vertAlign w:val="superscript"/>
          <w:lang w:eastAsia="ko-KR"/>
        </w:rPr>
        <w:t>d</w:t>
      </w:r>
      <w:r w:rsidRPr="00180BEB">
        <w:rPr>
          <w:rFonts w:ascii="Times New Roman" w:eastAsia="맑은 고딕" w:hAnsi="Times New Roman" w:cs="Times New Roman"/>
          <w:noProof/>
          <w:kern w:val="2"/>
          <w:sz w:val="24"/>
          <w:szCs w:val="24"/>
          <w:lang w:eastAsia="ko-KR"/>
        </w:rPr>
        <w:t>Positive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 xml:space="preserve"> and negative charges are </w:t>
      </w:r>
      <w:proofErr w:type="spellStart"/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>Sm</w:t>
      </w:r>
      <w:proofErr w:type="spellEnd"/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 xml:space="preserve"> and </w:t>
      </w:r>
      <w:r w:rsidRPr="00180BEB">
        <w:rPr>
          <w:rFonts w:ascii="Times New Roman" w:eastAsia="맑은 고딕" w:hAnsi="Times New Roman" w:cs="Times New Roman"/>
          <w:noProof/>
          <w:kern w:val="2"/>
          <w:sz w:val="24"/>
          <w:szCs w:val="24"/>
          <w:lang w:eastAsia="ko-KR"/>
        </w:rPr>
        <w:t>I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 xml:space="preserve"> atoms of SmI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vertAlign w:val="subscript"/>
          <w:lang w:eastAsia="ko-KR"/>
        </w:rPr>
        <w:t>2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>, respectively.</w:t>
      </w:r>
      <w:r w:rsidRPr="00166B93">
        <w:rPr>
          <w:rFonts w:ascii="Times New Roman" w:eastAsia="맑은 고딕" w:hAnsi="Times New Roman" w:cs="Times New Roman"/>
          <w:kern w:val="2"/>
          <w:sz w:val="20"/>
          <w:lang w:eastAsia="ko-KR"/>
        </w:rPr>
        <w:br w:type="page"/>
      </w:r>
      <w:r w:rsidRPr="00166B93">
        <w:rPr>
          <w:rFonts w:ascii="Times New Roman" w:eastAsia="맑은 고딕" w:hAnsi="Times New Roman" w:cs="Times New Roman"/>
          <w:b/>
          <w:kern w:val="2"/>
          <w:sz w:val="24"/>
          <w:szCs w:val="24"/>
          <w:lang w:eastAsia="ko-KR"/>
        </w:rPr>
        <w:lastRenderedPageBreak/>
        <w:t xml:space="preserve">Table S3. 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>Vibrational frequencies (in cm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vertAlign w:val="superscript"/>
          <w:lang w:eastAsia="ko-KR"/>
        </w:rPr>
        <w:t>–1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>) and NPA charges of low-lying electronic states of SmBr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vertAlign w:val="subscript"/>
          <w:lang w:eastAsia="ko-KR"/>
        </w:rPr>
        <w:t>2.</w:t>
      </w:r>
    </w:p>
    <w:tbl>
      <w:tblPr>
        <w:tblStyle w:val="ac"/>
        <w:tblW w:w="7724" w:type="dxa"/>
        <w:jc w:val="center"/>
        <w:tblLook w:val="04A0" w:firstRow="1" w:lastRow="0" w:firstColumn="1" w:lastColumn="0" w:noHBand="0" w:noVBand="1"/>
      </w:tblPr>
      <w:tblGrid>
        <w:gridCol w:w="857"/>
        <w:gridCol w:w="997"/>
        <w:gridCol w:w="1113"/>
        <w:gridCol w:w="1167"/>
        <w:gridCol w:w="1218"/>
        <w:gridCol w:w="1231"/>
        <w:gridCol w:w="1141"/>
      </w:tblGrid>
      <w:tr w:rsidR="00166B93" w:rsidRPr="00166B93" w14:paraId="16149EFA" w14:textId="77777777" w:rsidTr="00C940AA">
        <w:trPr>
          <w:jc w:val="center"/>
        </w:trPr>
        <w:tc>
          <w:tcPr>
            <w:tcW w:w="2967" w:type="dxa"/>
            <w:gridSpan w:val="3"/>
            <w:vAlign w:val="center"/>
          </w:tcPr>
          <w:p w14:paraId="55629E23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SmBr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>2</w:t>
            </w:r>
          </w:p>
        </w:tc>
        <w:tc>
          <w:tcPr>
            <w:tcW w:w="1167" w:type="dxa"/>
            <w:vAlign w:val="center"/>
          </w:tcPr>
          <w:p w14:paraId="43599016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PBE0</w:t>
            </w:r>
          </w:p>
        </w:tc>
        <w:tc>
          <w:tcPr>
            <w:tcW w:w="1218" w:type="dxa"/>
            <w:vAlign w:val="center"/>
          </w:tcPr>
          <w:p w14:paraId="5DF980FE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B1B95</w:t>
            </w:r>
          </w:p>
        </w:tc>
        <w:tc>
          <w:tcPr>
            <w:tcW w:w="1231" w:type="dxa"/>
            <w:vAlign w:val="center"/>
          </w:tcPr>
          <w:p w14:paraId="47D68AC8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B3LYP</w:t>
            </w:r>
          </w:p>
        </w:tc>
        <w:tc>
          <w:tcPr>
            <w:tcW w:w="1141" w:type="dxa"/>
            <w:vAlign w:val="center"/>
          </w:tcPr>
          <w:p w14:paraId="0C96F3D3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MP2</w:t>
            </w:r>
          </w:p>
        </w:tc>
      </w:tr>
      <w:tr w:rsidR="00166B93" w:rsidRPr="00166B93" w14:paraId="59FCCE47" w14:textId="77777777" w:rsidTr="00C940AA">
        <w:trPr>
          <w:jc w:val="center"/>
        </w:trPr>
        <w:tc>
          <w:tcPr>
            <w:tcW w:w="857" w:type="dxa"/>
            <w:vMerge w:val="restart"/>
            <w:vAlign w:val="center"/>
          </w:tcPr>
          <w:p w14:paraId="30238E93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7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>1</w:t>
            </w:r>
          </w:p>
        </w:tc>
        <w:tc>
          <w:tcPr>
            <w:tcW w:w="997" w:type="dxa"/>
            <w:vMerge w:val="restart"/>
            <w:vAlign w:val="center"/>
          </w:tcPr>
          <w:p w14:paraId="5F216841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ω</w:t>
            </w:r>
          </w:p>
        </w:tc>
        <w:tc>
          <w:tcPr>
            <w:tcW w:w="1113" w:type="dxa"/>
            <w:vAlign w:val="center"/>
          </w:tcPr>
          <w:p w14:paraId="1FA97110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 xml:space="preserve">1 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1)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a</w:t>
            </w:r>
          </w:p>
        </w:tc>
        <w:tc>
          <w:tcPr>
            <w:tcW w:w="1167" w:type="dxa"/>
            <w:vAlign w:val="center"/>
          </w:tcPr>
          <w:p w14:paraId="4263386C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3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2</w:t>
            </w:r>
          </w:p>
        </w:tc>
        <w:tc>
          <w:tcPr>
            <w:tcW w:w="1218" w:type="dxa"/>
            <w:vAlign w:val="center"/>
          </w:tcPr>
          <w:p w14:paraId="73785741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3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</w:t>
            </w:r>
          </w:p>
        </w:tc>
        <w:tc>
          <w:tcPr>
            <w:tcW w:w="1231" w:type="dxa"/>
            <w:vAlign w:val="center"/>
          </w:tcPr>
          <w:p w14:paraId="6AB85883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3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2</w:t>
            </w:r>
          </w:p>
        </w:tc>
        <w:tc>
          <w:tcPr>
            <w:tcW w:w="1141" w:type="dxa"/>
            <w:vAlign w:val="center"/>
          </w:tcPr>
          <w:p w14:paraId="3D289C31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9</w:t>
            </w:r>
          </w:p>
        </w:tc>
      </w:tr>
      <w:tr w:rsidR="00166B93" w:rsidRPr="00166B93" w14:paraId="2BE22F29" w14:textId="77777777" w:rsidTr="00C940AA">
        <w:trPr>
          <w:jc w:val="center"/>
        </w:trPr>
        <w:tc>
          <w:tcPr>
            <w:tcW w:w="857" w:type="dxa"/>
            <w:vMerge/>
            <w:vAlign w:val="center"/>
          </w:tcPr>
          <w:p w14:paraId="528268C3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997" w:type="dxa"/>
            <w:vMerge/>
            <w:vAlign w:val="center"/>
          </w:tcPr>
          <w:p w14:paraId="6FF9DB0D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113" w:type="dxa"/>
            <w:vAlign w:val="center"/>
          </w:tcPr>
          <w:p w14:paraId="5F55763C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 xml:space="preserve">1 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2)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b</w:t>
            </w:r>
          </w:p>
        </w:tc>
        <w:tc>
          <w:tcPr>
            <w:tcW w:w="1167" w:type="dxa"/>
            <w:vAlign w:val="center"/>
          </w:tcPr>
          <w:p w14:paraId="6CA5C704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3</w:t>
            </w:r>
          </w:p>
        </w:tc>
        <w:tc>
          <w:tcPr>
            <w:tcW w:w="1218" w:type="dxa"/>
            <w:vAlign w:val="center"/>
          </w:tcPr>
          <w:p w14:paraId="2ED0E1E2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0</w:t>
            </w:r>
          </w:p>
        </w:tc>
        <w:tc>
          <w:tcPr>
            <w:tcW w:w="1231" w:type="dxa"/>
            <w:vAlign w:val="center"/>
          </w:tcPr>
          <w:p w14:paraId="1E7677A4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78</w:t>
            </w:r>
          </w:p>
        </w:tc>
        <w:tc>
          <w:tcPr>
            <w:tcW w:w="1141" w:type="dxa"/>
            <w:vAlign w:val="center"/>
          </w:tcPr>
          <w:p w14:paraId="41D88E91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91</w:t>
            </w:r>
          </w:p>
        </w:tc>
      </w:tr>
      <w:tr w:rsidR="00166B93" w:rsidRPr="00166B93" w14:paraId="0743C505" w14:textId="77777777" w:rsidTr="00C940AA">
        <w:trPr>
          <w:jc w:val="center"/>
        </w:trPr>
        <w:tc>
          <w:tcPr>
            <w:tcW w:w="857" w:type="dxa"/>
            <w:vMerge/>
            <w:vAlign w:val="center"/>
          </w:tcPr>
          <w:p w14:paraId="1F38139C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997" w:type="dxa"/>
            <w:vMerge/>
            <w:vAlign w:val="center"/>
          </w:tcPr>
          <w:p w14:paraId="455507BC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113" w:type="dxa"/>
            <w:vAlign w:val="center"/>
          </w:tcPr>
          <w:p w14:paraId="6A169CBF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b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c</w:t>
            </w:r>
          </w:p>
        </w:tc>
        <w:tc>
          <w:tcPr>
            <w:tcW w:w="1167" w:type="dxa"/>
            <w:vAlign w:val="center"/>
          </w:tcPr>
          <w:p w14:paraId="00884958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09</w:t>
            </w:r>
          </w:p>
        </w:tc>
        <w:tc>
          <w:tcPr>
            <w:tcW w:w="1218" w:type="dxa"/>
            <w:vAlign w:val="center"/>
          </w:tcPr>
          <w:p w14:paraId="07727569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08</w:t>
            </w:r>
          </w:p>
        </w:tc>
        <w:tc>
          <w:tcPr>
            <w:tcW w:w="1231" w:type="dxa"/>
            <w:vAlign w:val="center"/>
          </w:tcPr>
          <w:p w14:paraId="4D0EF8B7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03</w:t>
            </w:r>
          </w:p>
        </w:tc>
        <w:tc>
          <w:tcPr>
            <w:tcW w:w="1141" w:type="dxa"/>
            <w:vAlign w:val="center"/>
          </w:tcPr>
          <w:p w14:paraId="526852F8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20</w:t>
            </w:r>
          </w:p>
        </w:tc>
      </w:tr>
      <w:tr w:rsidR="00166B93" w:rsidRPr="00166B93" w14:paraId="3943712A" w14:textId="77777777" w:rsidTr="00C940AA">
        <w:trPr>
          <w:jc w:val="center"/>
        </w:trPr>
        <w:tc>
          <w:tcPr>
            <w:tcW w:w="857" w:type="dxa"/>
            <w:vMerge/>
            <w:vAlign w:val="center"/>
          </w:tcPr>
          <w:p w14:paraId="4DEA0AE3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2110" w:type="dxa"/>
            <w:gridSpan w:val="2"/>
            <w:vAlign w:val="center"/>
          </w:tcPr>
          <w:p w14:paraId="26B0778A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proofErr w:type="spellStart"/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N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P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d</w:t>
            </w:r>
            <w:proofErr w:type="spellEnd"/>
          </w:p>
        </w:tc>
        <w:tc>
          <w:tcPr>
            <w:tcW w:w="1167" w:type="dxa"/>
            <w:vAlign w:val="center"/>
          </w:tcPr>
          <w:p w14:paraId="21776376" w14:textId="0BAA7282" w:rsidR="00721B00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27,</w:t>
            </w:r>
          </w:p>
          <w:p w14:paraId="5AE6B123" w14:textId="6534463C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13</w:t>
            </w:r>
          </w:p>
        </w:tc>
        <w:tc>
          <w:tcPr>
            <w:tcW w:w="1218" w:type="dxa"/>
            <w:vAlign w:val="center"/>
          </w:tcPr>
          <w:p w14:paraId="3FF93157" w14:textId="77777777" w:rsidR="00721B00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39,</w:t>
            </w:r>
          </w:p>
          <w:p w14:paraId="5F267AE8" w14:textId="55E6A08F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20</w:t>
            </w:r>
          </w:p>
        </w:tc>
        <w:tc>
          <w:tcPr>
            <w:tcW w:w="1231" w:type="dxa"/>
            <w:vAlign w:val="center"/>
          </w:tcPr>
          <w:p w14:paraId="484B52D7" w14:textId="6854A10F" w:rsidR="00721B00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31,</w:t>
            </w:r>
          </w:p>
          <w:p w14:paraId="62460566" w14:textId="24F78F90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15</w:t>
            </w:r>
          </w:p>
        </w:tc>
        <w:tc>
          <w:tcPr>
            <w:tcW w:w="1141" w:type="dxa"/>
            <w:vAlign w:val="center"/>
          </w:tcPr>
          <w:p w14:paraId="384D9E61" w14:textId="77777777" w:rsidR="00721B00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22,</w:t>
            </w:r>
          </w:p>
          <w:p w14:paraId="334A0235" w14:textId="14C1C2A3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11</w:t>
            </w:r>
          </w:p>
        </w:tc>
      </w:tr>
      <w:tr w:rsidR="00166B93" w:rsidRPr="00166B93" w14:paraId="0F053535" w14:textId="77777777" w:rsidTr="00C940AA">
        <w:trPr>
          <w:jc w:val="center"/>
        </w:trPr>
        <w:tc>
          <w:tcPr>
            <w:tcW w:w="857" w:type="dxa"/>
            <w:vMerge w:val="restart"/>
            <w:vAlign w:val="center"/>
          </w:tcPr>
          <w:p w14:paraId="6B591DCA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7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1)</w:t>
            </w:r>
          </w:p>
        </w:tc>
        <w:tc>
          <w:tcPr>
            <w:tcW w:w="997" w:type="dxa"/>
            <w:vMerge w:val="restart"/>
            <w:vAlign w:val="center"/>
          </w:tcPr>
          <w:p w14:paraId="54D8BDCD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ω</w:t>
            </w:r>
          </w:p>
        </w:tc>
        <w:tc>
          <w:tcPr>
            <w:tcW w:w="1113" w:type="dxa"/>
            <w:vAlign w:val="center"/>
          </w:tcPr>
          <w:p w14:paraId="19F63F36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 xml:space="preserve">1 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1)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a</w:t>
            </w:r>
          </w:p>
        </w:tc>
        <w:tc>
          <w:tcPr>
            <w:tcW w:w="1167" w:type="dxa"/>
            <w:vAlign w:val="center"/>
          </w:tcPr>
          <w:p w14:paraId="16E3B703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3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4</w:t>
            </w:r>
          </w:p>
        </w:tc>
        <w:tc>
          <w:tcPr>
            <w:tcW w:w="1218" w:type="dxa"/>
            <w:vAlign w:val="center"/>
          </w:tcPr>
          <w:p w14:paraId="38F0B100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3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3</w:t>
            </w:r>
          </w:p>
        </w:tc>
        <w:tc>
          <w:tcPr>
            <w:tcW w:w="1231" w:type="dxa"/>
            <w:vAlign w:val="center"/>
          </w:tcPr>
          <w:p w14:paraId="04C32EB6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3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5</w:t>
            </w:r>
          </w:p>
        </w:tc>
        <w:tc>
          <w:tcPr>
            <w:tcW w:w="1141" w:type="dxa"/>
            <w:vAlign w:val="center"/>
          </w:tcPr>
          <w:p w14:paraId="4EE3AA33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3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3</w:t>
            </w:r>
          </w:p>
        </w:tc>
      </w:tr>
      <w:tr w:rsidR="00166B93" w:rsidRPr="00166B93" w14:paraId="6343CFAA" w14:textId="77777777" w:rsidTr="00C940AA">
        <w:trPr>
          <w:jc w:val="center"/>
        </w:trPr>
        <w:tc>
          <w:tcPr>
            <w:tcW w:w="857" w:type="dxa"/>
            <w:vMerge/>
            <w:vAlign w:val="center"/>
          </w:tcPr>
          <w:p w14:paraId="55D6DB17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997" w:type="dxa"/>
            <w:vMerge/>
            <w:vAlign w:val="center"/>
          </w:tcPr>
          <w:p w14:paraId="2E9FDAF9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113" w:type="dxa"/>
            <w:vAlign w:val="center"/>
          </w:tcPr>
          <w:p w14:paraId="45A03F39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 xml:space="preserve">1 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2)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b</w:t>
            </w:r>
          </w:p>
        </w:tc>
        <w:tc>
          <w:tcPr>
            <w:tcW w:w="1167" w:type="dxa"/>
            <w:vAlign w:val="center"/>
          </w:tcPr>
          <w:p w14:paraId="2FA65376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4</w:t>
            </w:r>
          </w:p>
        </w:tc>
        <w:tc>
          <w:tcPr>
            <w:tcW w:w="1218" w:type="dxa"/>
            <w:vAlign w:val="center"/>
          </w:tcPr>
          <w:p w14:paraId="1ADCA2F9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2</w:t>
            </w:r>
          </w:p>
        </w:tc>
        <w:tc>
          <w:tcPr>
            <w:tcW w:w="1231" w:type="dxa"/>
            <w:vAlign w:val="center"/>
          </w:tcPr>
          <w:p w14:paraId="1D64DA6A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0</w:t>
            </w:r>
          </w:p>
        </w:tc>
        <w:tc>
          <w:tcPr>
            <w:tcW w:w="1141" w:type="dxa"/>
            <w:vAlign w:val="center"/>
          </w:tcPr>
          <w:p w14:paraId="411BD193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93</w:t>
            </w:r>
          </w:p>
        </w:tc>
      </w:tr>
      <w:tr w:rsidR="00166B93" w:rsidRPr="00166B93" w14:paraId="1626D794" w14:textId="77777777" w:rsidTr="00C940AA">
        <w:trPr>
          <w:jc w:val="center"/>
        </w:trPr>
        <w:tc>
          <w:tcPr>
            <w:tcW w:w="857" w:type="dxa"/>
            <w:vMerge/>
            <w:vAlign w:val="center"/>
          </w:tcPr>
          <w:p w14:paraId="3B828FBD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997" w:type="dxa"/>
            <w:vMerge/>
            <w:vAlign w:val="center"/>
          </w:tcPr>
          <w:p w14:paraId="1AD11D7B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113" w:type="dxa"/>
            <w:vAlign w:val="center"/>
          </w:tcPr>
          <w:p w14:paraId="6364A6A9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b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c</w:t>
            </w:r>
          </w:p>
        </w:tc>
        <w:tc>
          <w:tcPr>
            <w:tcW w:w="1167" w:type="dxa"/>
            <w:vAlign w:val="center"/>
          </w:tcPr>
          <w:p w14:paraId="275A9D54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07</w:t>
            </w:r>
          </w:p>
        </w:tc>
        <w:tc>
          <w:tcPr>
            <w:tcW w:w="1218" w:type="dxa"/>
            <w:vAlign w:val="center"/>
          </w:tcPr>
          <w:p w14:paraId="5A5263A0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06</w:t>
            </w:r>
          </w:p>
        </w:tc>
        <w:tc>
          <w:tcPr>
            <w:tcW w:w="1231" w:type="dxa"/>
            <w:vAlign w:val="center"/>
          </w:tcPr>
          <w:p w14:paraId="25C4CF3D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02</w:t>
            </w:r>
          </w:p>
        </w:tc>
        <w:tc>
          <w:tcPr>
            <w:tcW w:w="1141" w:type="dxa"/>
            <w:vAlign w:val="center"/>
          </w:tcPr>
          <w:p w14:paraId="0A4F1009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8</w:t>
            </w:r>
          </w:p>
        </w:tc>
      </w:tr>
      <w:tr w:rsidR="00166B93" w:rsidRPr="00166B93" w14:paraId="64887E53" w14:textId="77777777" w:rsidTr="00C940AA">
        <w:trPr>
          <w:jc w:val="center"/>
        </w:trPr>
        <w:tc>
          <w:tcPr>
            <w:tcW w:w="857" w:type="dxa"/>
            <w:vMerge/>
            <w:vAlign w:val="center"/>
          </w:tcPr>
          <w:p w14:paraId="6B2905FB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2110" w:type="dxa"/>
            <w:gridSpan w:val="2"/>
            <w:vAlign w:val="center"/>
          </w:tcPr>
          <w:p w14:paraId="1FD75763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proofErr w:type="spellStart"/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N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P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d</w:t>
            </w:r>
            <w:proofErr w:type="spellEnd"/>
          </w:p>
        </w:tc>
        <w:tc>
          <w:tcPr>
            <w:tcW w:w="1167" w:type="dxa"/>
            <w:vAlign w:val="center"/>
          </w:tcPr>
          <w:p w14:paraId="348B5DEB" w14:textId="619EC0A8" w:rsidR="00721B00" w:rsidRDefault="00166B93" w:rsidP="00721B00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15,</w:t>
            </w:r>
          </w:p>
          <w:p w14:paraId="23402558" w14:textId="51AB5291" w:rsidR="00166B93" w:rsidRPr="00166B93" w:rsidRDefault="00166B93" w:rsidP="00721B00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07</w:t>
            </w:r>
          </w:p>
        </w:tc>
        <w:tc>
          <w:tcPr>
            <w:tcW w:w="1218" w:type="dxa"/>
            <w:vAlign w:val="center"/>
          </w:tcPr>
          <w:p w14:paraId="569CD983" w14:textId="77777777" w:rsidR="00721B00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29,</w:t>
            </w:r>
          </w:p>
          <w:p w14:paraId="6EE5532B" w14:textId="3B26B28F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14</w:t>
            </w:r>
          </w:p>
        </w:tc>
        <w:tc>
          <w:tcPr>
            <w:tcW w:w="1231" w:type="dxa"/>
            <w:vAlign w:val="center"/>
          </w:tcPr>
          <w:p w14:paraId="390C42DA" w14:textId="77777777" w:rsidR="00721B00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16,</w:t>
            </w:r>
          </w:p>
          <w:p w14:paraId="6EB48D48" w14:textId="7C2881E6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08</w:t>
            </w:r>
          </w:p>
        </w:tc>
        <w:tc>
          <w:tcPr>
            <w:tcW w:w="1141" w:type="dxa"/>
            <w:vAlign w:val="center"/>
          </w:tcPr>
          <w:p w14:paraId="754992ED" w14:textId="77777777" w:rsidR="00721B00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09,</w:t>
            </w:r>
          </w:p>
          <w:p w14:paraId="1F9CFC51" w14:textId="4E177753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05</w:t>
            </w:r>
          </w:p>
        </w:tc>
      </w:tr>
      <w:tr w:rsidR="00166B93" w:rsidRPr="00166B93" w14:paraId="78A7F850" w14:textId="77777777" w:rsidTr="00C940AA">
        <w:trPr>
          <w:jc w:val="center"/>
        </w:trPr>
        <w:tc>
          <w:tcPr>
            <w:tcW w:w="857" w:type="dxa"/>
            <w:vMerge w:val="restart"/>
            <w:vAlign w:val="center"/>
          </w:tcPr>
          <w:p w14:paraId="63631A41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7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2)</w:t>
            </w:r>
          </w:p>
        </w:tc>
        <w:tc>
          <w:tcPr>
            <w:tcW w:w="997" w:type="dxa"/>
            <w:vMerge w:val="restart"/>
            <w:vAlign w:val="center"/>
          </w:tcPr>
          <w:p w14:paraId="6BF3233A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ω</w:t>
            </w:r>
          </w:p>
        </w:tc>
        <w:tc>
          <w:tcPr>
            <w:tcW w:w="1113" w:type="dxa"/>
            <w:vAlign w:val="center"/>
          </w:tcPr>
          <w:p w14:paraId="699B4C52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 xml:space="preserve">1 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1)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a</w:t>
            </w:r>
          </w:p>
        </w:tc>
        <w:tc>
          <w:tcPr>
            <w:tcW w:w="1167" w:type="dxa"/>
            <w:vAlign w:val="center"/>
          </w:tcPr>
          <w:p w14:paraId="05CBE77E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3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</w:t>
            </w:r>
          </w:p>
        </w:tc>
        <w:tc>
          <w:tcPr>
            <w:tcW w:w="1218" w:type="dxa"/>
            <w:vAlign w:val="center"/>
          </w:tcPr>
          <w:p w14:paraId="7A7C905B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3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0</w:t>
            </w:r>
          </w:p>
        </w:tc>
        <w:tc>
          <w:tcPr>
            <w:tcW w:w="1231" w:type="dxa"/>
            <w:vAlign w:val="center"/>
          </w:tcPr>
          <w:p w14:paraId="17BAED1F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3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</w:t>
            </w:r>
          </w:p>
        </w:tc>
        <w:tc>
          <w:tcPr>
            <w:tcW w:w="1141" w:type="dxa"/>
            <w:vAlign w:val="center"/>
          </w:tcPr>
          <w:p w14:paraId="79276DB0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3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</w:t>
            </w:r>
          </w:p>
        </w:tc>
      </w:tr>
      <w:tr w:rsidR="00166B93" w:rsidRPr="00166B93" w14:paraId="5C4E36F6" w14:textId="77777777" w:rsidTr="00C940AA">
        <w:trPr>
          <w:jc w:val="center"/>
        </w:trPr>
        <w:tc>
          <w:tcPr>
            <w:tcW w:w="857" w:type="dxa"/>
            <w:vMerge/>
            <w:vAlign w:val="center"/>
          </w:tcPr>
          <w:p w14:paraId="5EEE0D2C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</w:pPr>
          </w:p>
        </w:tc>
        <w:tc>
          <w:tcPr>
            <w:tcW w:w="997" w:type="dxa"/>
            <w:vMerge/>
            <w:vAlign w:val="center"/>
          </w:tcPr>
          <w:p w14:paraId="6D7C316A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113" w:type="dxa"/>
            <w:vAlign w:val="center"/>
          </w:tcPr>
          <w:p w14:paraId="5080A6F1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 xml:space="preserve">1 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2)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b</w:t>
            </w:r>
          </w:p>
        </w:tc>
        <w:tc>
          <w:tcPr>
            <w:tcW w:w="1167" w:type="dxa"/>
            <w:vAlign w:val="center"/>
          </w:tcPr>
          <w:p w14:paraId="72915A11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2</w:t>
            </w:r>
          </w:p>
        </w:tc>
        <w:tc>
          <w:tcPr>
            <w:tcW w:w="1218" w:type="dxa"/>
            <w:vAlign w:val="center"/>
          </w:tcPr>
          <w:p w14:paraId="4D393B4E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0</w:t>
            </w:r>
          </w:p>
        </w:tc>
        <w:tc>
          <w:tcPr>
            <w:tcW w:w="1231" w:type="dxa"/>
            <w:vAlign w:val="center"/>
          </w:tcPr>
          <w:p w14:paraId="27A5065D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78</w:t>
            </w:r>
          </w:p>
        </w:tc>
        <w:tc>
          <w:tcPr>
            <w:tcW w:w="1141" w:type="dxa"/>
            <w:vAlign w:val="center"/>
          </w:tcPr>
          <w:p w14:paraId="00F1EE43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92</w:t>
            </w:r>
          </w:p>
        </w:tc>
      </w:tr>
      <w:tr w:rsidR="00166B93" w:rsidRPr="00166B93" w14:paraId="4685A7E6" w14:textId="77777777" w:rsidTr="00C940AA">
        <w:trPr>
          <w:jc w:val="center"/>
        </w:trPr>
        <w:tc>
          <w:tcPr>
            <w:tcW w:w="857" w:type="dxa"/>
            <w:vMerge/>
            <w:vAlign w:val="center"/>
          </w:tcPr>
          <w:p w14:paraId="3F9F652B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997" w:type="dxa"/>
            <w:vMerge/>
            <w:vAlign w:val="center"/>
          </w:tcPr>
          <w:p w14:paraId="60F8F3D7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113" w:type="dxa"/>
            <w:vAlign w:val="center"/>
          </w:tcPr>
          <w:p w14:paraId="49AF7B69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b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c</w:t>
            </w:r>
          </w:p>
        </w:tc>
        <w:tc>
          <w:tcPr>
            <w:tcW w:w="1167" w:type="dxa"/>
            <w:vAlign w:val="center"/>
          </w:tcPr>
          <w:p w14:paraId="6C1E5218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09</w:t>
            </w:r>
          </w:p>
        </w:tc>
        <w:tc>
          <w:tcPr>
            <w:tcW w:w="1218" w:type="dxa"/>
            <w:vAlign w:val="center"/>
          </w:tcPr>
          <w:p w14:paraId="62405296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08</w:t>
            </w:r>
          </w:p>
        </w:tc>
        <w:tc>
          <w:tcPr>
            <w:tcW w:w="1231" w:type="dxa"/>
            <w:vAlign w:val="center"/>
          </w:tcPr>
          <w:p w14:paraId="58AD25AC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04</w:t>
            </w:r>
          </w:p>
        </w:tc>
        <w:tc>
          <w:tcPr>
            <w:tcW w:w="1141" w:type="dxa"/>
            <w:vAlign w:val="center"/>
          </w:tcPr>
          <w:p w14:paraId="058B27E1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8</w:t>
            </w:r>
          </w:p>
        </w:tc>
      </w:tr>
      <w:tr w:rsidR="00166B93" w:rsidRPr="00166B93" w14:paraId="7CA65B10" w14:textId="77777777" w:rsidTr="00C940AA">
        <w:trPr>
          <w:jc w:val="center"/>
        </w:trPr>
        <w:tc>
          <w:tcPr>
            <w:tcW w:w="857" w:type="dxa"/>
            <w:vMerge/>
            <w:vAlign w:val="center"/>
          </w:tcPr>
          <w:p w14:paraId="1086EF22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2110" w:type="dxa"/>
            <w:gridSpan w:val="2"/>
            <w:vAlign w:val="center"/>
          </w:tcPr>
          <w:p w14:paraId="2390B742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proofErr w:type="spellStart"/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N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P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d</w:t>
            </w:r>
            <w:proofErr w:type="spellEnd"/>
          </w:p>
        </w:tc>
        <w:tc>
          <w:tcPr>
            <w:tcW w:w="1167" w:type="dxa"/>
            <w:vAlign w:val="center"/>
          </w:tcPr>
          <w:p w14:paraId="7B4F8A46" w14:textId="77777777" w:rsidR="00721B00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31,</w:t>
            </w:r>
          </w:p>
          <w:p w14:paraId="01D31288" w14:textId="02686DF9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16</w:t>
            </w:r>
          </w:p>
        </w:tc>
        <w:tc>
          <w:tcPr>
            <w:tcW w:w="1218" w:type="dxa"/>
            <w:vAlign w:val="center"/>
          </w:tcPr>
          <w:p w14:paraId="4C8B7A13" w14:textId="77777777" w:rsidR="00721B00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43,</w:t>
            </w:r>
          </w:p>
          <w:p w14:paraId="197A9DB0" w14:textId="6D074FC0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21</w:t>
            </w:r>
          </w:p>
        </w:tc>
        <w:tc>
          <w:tcPr>
            <w:tcW w:w="1231" w:type="dxa"/>
            <w:vAlign w:val="center"/>
          </w:tcPr>
          <w:p w14:paraId="7A86BF2F" w14:textId="77777777" w:rsidR="00721B00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37,</w:t>
            </w:r>
          </w:p>
          <w:p w14:paraId="100017D9" w14:textId="5FD49C8D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18</w:t>
            </w:r>
          </w:p>
        </w:tc>
        <w:tc>
          <w:tcPr>
            <w:tcW w:w="1141" w:type="dxa"/>
            <w:vAlign w:val="center"/>
          </w:tcPr>
          <w:p w14:paraId="057FE035" w14:textId="77777777" w:rsidR="00721B00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18,</w:t>
            </w:r>
          </w:p>
          <w:p w14:paraId="6E9F9F12" w14:textId="1C65B93B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09</w:t>
            </w:r>
          </w:p>
        </w:tc>
      </w:tr>
      <w:tr w:rsidR="00166B93" w:rsidRPr="00166B93" w14:paraId="1C15FDF8" w14:textId="77777777" w:rsidTr="00C940AA">
        <w:trPr>
          <w:jc w:val="center"/>
        </w:trPr>
        <w:tc>
          <w:tcPr>
            <w:tcW w:w="857" w:type="dxa"/>
            <w:vMerge w:val="restart"/>
            <w:vAlign w:val="center"/>
          </w:tcPr>
          <w:p w14:paraId="150079D0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7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B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1)</w:t>
            </w:r>
          </w:p>
        </w:tc>
        <w:tc>
          <w:tcPr>
            <w:tcW w:w="997" w:type="dxa"/>
            <w:vMerge w:val="restart"/>
            <w:vAlign w:val="center"/>
          </w:tcPr>
          <w:p w14:paraId="4E4DE3EC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ω</w:t>
            </w:r>
          </w:p>
        </w:tc>
        <w:tc>
          <w:tcPr>
            <w:tcW w:w="1113" w:type="dxa"/>
            <w:vAlign w:val="center"/>
          </w:tcPr>
          <w:p w14:paraId="1D2DB9E4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 xml:space="preserve">1 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1)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a</w:t>
            </w:r>
          </w:p>
        </w:tc>
        <w:tc>
          <w:tcPr>
            <w:tcW w:w="1167" w:type="dxa"/>
            <w:vAlign w:val="center"/>
          </w:tcPr>
          <w:p w14:paraId="7E411B8B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3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</w:t>
            </w:r>
          </w:p>
        </w:tc>
        <w:tc>
          <w:tcPr>
            <w:tcW w:w="1218" w:type="dxa"/>
            <w:vAlign w:val="center"/>
          </w:tcPr>
          <w:p w14:paraId="22CA9AC9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3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</w:t>
            </w:r>
          </w:p>
        </w:tc>
        <w:tc>
          <w:tcPr>
            <w:tcW w:w="1231" w:type="dxa"/>
            <w:vAlign w:val="center"/>
          </w:tcPr>
          <w:p w14:paraId="51A0CB17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3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</w:t>
            </w:r>
          </w:p>
        </w:tc>
        <w:tc>
          <w:tcPr>
            <w:tcW w:w="1141" w:type="dxa"/>
            <w:vAlign w:val="center"/>
          </w:tcPr>
          <w:p w14:paraId="209C026E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9</w:t>
            </w:r>
          </w:p>
        </w:tc>
      </w:tr>
      <w:tr w:rsidR="00166B93" w:rsidRPr="00166B93" w14:paraId="6D68B734" w14:textId="77777777" w:rsidTr="00C940AA">
        <w:trPr>
          <w:jc w:val="center"/>
        </w:trPr>
        <w:tc>
          <w:tcPr>
            <w:tcW w:w="857" w:type="dxa"/>
            <w:vMerge/>
            <w:vAlign w:val="center"/>
          </w:tcPr>
          <w:p w14:paraId="12BCDBED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997" w:type="dxa"/>
            <w:vMerge/>
            <w:vAlign w:val="center"/>
          </w:tcPr>
          <w:p w14:paraId="724DDBDA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113" w:type="dxa"/>
            <w:vAlign w:val="center"/>
          </w:tcPr>
          <w:p w14:paraId="2FF82259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 xml:space="preserve">1 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2)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b</w:t>
            </w:r>
          </w:p>
        </w:tc>
        <w:tc>
          <w:tcPr>
            <w:tcW w:w="1167" w:type="dxa"/>
            <w:vAlign w:val="center"/>
          </w:tcPr>
          <w:p w14:paraId="5D4A7663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3</w:t>
            </w:r>
          </w:p>
        </w:tc>
        <w:tc>
          <w:tcPr>
            <w:tcW w:w="1218" w:type="dxa"/>
            <w:vAlign w:val="center"/>
          </w:tcPr>
          <w:p w14:paraId="0CACADCD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1</w:t>
            </w:r>
          </w:p>
        </w:tc>
        <w:tc>
          <w:tcPr>
            <w:tcW w:w="1231" w:type="dxa"/>
            <w:vAlign w:val="center"/>
          </w:tcPr>
          <w:p w14:paraId="57945249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79</w:t>
            </w:r>
          </w:p>
        </w:tc>
        <w:tc>
          <w:tcPr>
            <w:tcW w:w="1141" w:type="dxa"/>
            <w:vAlign w:val="center"/>
          </w:tcPr>
          <w:p w14:paraId="702598ED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91</w:t>
            </w:r>
          </w:p>
        </w:tc>
      </w:tr>
      <w:tr w:rsidR="00166B93" w:rsidRPr="00166B93" w14:paraId="33068BAD" w14:textId="77777777" w:rsidTr="00C940AA">
        <w:trPr>
          <w:jc w:val="center"/>
        </w:trPr>
        <w:tc>
          <w:tcPr>
            <w:tcW w:w="857" w:type="dxa"/>
            <w:vMerge/>
            <w:vAlign w:val="center"/>
          </w:tcPr>
          <w:p w14:paraId="65493083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997" w:type="dxa"/>
            <w:vMerge/>
            <w:vAlign w:val="center"/>
          </w:tcPr>
          <w:p w14:paraId="43D6FDB6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113" w:type="dxa"/>
            <w:vAlign w:val="center"/>
          </w:tcPr>
          <w:p w14:paraId="29D00D14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b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c</w:t>
            </w:r>
          </w:p>
        </w:tc>
        <w:tc>
          <w:tcPr>
            <w:tcW w:w="1167" w:type="dxa"/>
            <w:vAlign w:val="center"/>
          </w:tcPr>
          <w:p w14:paraId="2D928990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09</w:t>
            </w:r>
          </w:p>
        </w:tc>
        <w:tc>
          <w:tcPr>
            <w:tcW w:w="1218" w:type="dxa"/>
            <w:vAlign w:val="center"/>
          </w:tcPr>
          <w:p w14:paraId="69B43639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07</w:t>
            </w:r>
          </w:p>
        </w:tc>
        <w:tc>
          <w:tcPr>
            <w:tcW w:w="1231" w:type="dxa"/>
            <w:vAlign w:val="center"/>
          </w:tcPr>
          <w:p w14:paraId="41910B8A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03</w:t>
            </w:r>
          </w:p>
        </w:tc>
        <w:tc>
          <w:tcPr>
            <w:tcW w:w="1141" w:type="dxa"/>
            <w:vAlign w:val="center"/>
          </w:tcPr>
          <w:p w14:paraId="74747702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20</w:t>
            </w:r>
          </w:p>
        </w:tc>
      </w:tr>
      <w:tr w:rsidR="00166B93" w:rsidRPr="00166B93" w14:paraId="46932C1C" w14:textId="77777777" w:rsidTr="00C940AA">
        <w:trPr>
          <w:jc w:val="center"/>
        </w:trPr>
        <w:tc>
          <w:tcPr>
            <w:tcW w:w="857" w:type="dxa"/>
            <w:vMerge/>
            <w:vAlign w:val="center"/>
          </w:tcPr>
          <w:p w14:paraId="1D2940BE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2110" w:type="dxa"/>
            <w:gridSpan w:val="2"/>
            <w:vAlign w:val="center"/>
          </w:tcPr>
          <w:p w14:paraId="52A58B25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proofErr w:type="spellStart"/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N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P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d</w:t>
            </w:r>
            <w:proofErr w:type="spellEnd"/>
          </w:p>
        </w:tc>
        <w:tc>
          <w:tcPr>
            <w:tcW w:w="1167" w:type="dxa"/>
            <w:vAlign w:val="center"/>
          </w:tcPr>
          <w:p w14:paraId="66200A8B" w14:textId="77777777" w:rsidR="00721B00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26,</w:t>
            </w:r>
          </w:p>
          <w:p w14:paraId="33D7E747" w14:textId="5C3486B1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13</w:t>
            </w:r>
          </w:p>
        </w:tc>
        <w:tc>
          <w:tcPr>
            <w:tcW w:w="1218" w:type="dxa"/>
            <w:vAlign w:val="center"/>
          </w:tcPr>
          <w:p w14:paraId="193698A6" w14:textId="77777777" w:rsidR="00721B00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39,</w:t>
            </w:r>
          </w:p>
          <w:p w14:paraId="7CD06AA7" w14:textId="43186063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19</w:t>
            </w:r>
          </w:p>
        </w:tc>
        <w:tc>
          <w:tcPr>
            <w:tcW w:w="1231" w:type="dxa"/>
            <w:vAlign w:val="center"/>
          </w:tcPr>
          <w:p w14:paraId="288DF28D" w14:textId="77777777" w:rsidR="00721B00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30,</w:t>
            </w:r>
          </w:p>
          <w:p w14:paraId="62987D08" w14:textId="0EFD5AB8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15</w:t>
            </w:r>
          </w:p>
        </w:tc>
        <w:tc>
          <w:tcPr>
            <w:tcW w:w="1141" w:type="dxa"/>
            <w:vAlign w:val="center"/>
          </w:tcPr>
          <w:p w14:paraId="10950598" w14:textId="77777777" w:rsidR="00721B00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23,</w:t>
            </w:r>
          </w:p>
          <w:p w14:paraId="0F017932" w14:textId="31A135AD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11</w:t>
            </w:r>
          </w:p>
        </w:tc>
      </w:tr>
      <w:tr w:rsidR="00166B93" w:rsidRPr="00166B93" w14:paraId="36B1F8E2" w14:textId="77777777" w:rsidTr="00C940AA">
        <w:trPr>
          <w:jc w:val="center"/>
        </w:trPr>
        <w:tc>
          <w:tcPr>
            <w:tcW w:w="857" w:type="dxa"/>
            <w:vMerge w:val="restart"/>
            <w:vAlign w:val="center"/>
          </w:tcPr>
          <w:p w14:paraId="171009D0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7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B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2)</w:t>
            </w:r>
          </w:p>
        </w:tc>
        <w:tc>
          <w:tcPr>
            <w:tcW w:w="997" w:type="dxa"/>
            <w:vMerge w:val="restart"/>
            <w:vAlign w:val="center"/>
          </w:tcPr>
          <w:p w14:paraId="5D5529A8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ω</w:t>
            </w:r>
          </w:p>
        </w:tc>
        <w:tc>
          <w:tcPr>
            <w:tcW w:w="1113" w:type="dxa"/>
            <w:vAlign w:val="center"/>
          </w:tcPr>
          <w:p w14:paraId="272BFB9B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 xml:space="preserve">1 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1)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a</w:t>
            </w:r>
          </w:p>
        </w:tc>
        <w:tc>
          <w:tcPr>
            <w:tcW w:w="1167" w:type="dxa"/>
            <w:vAlign w:val="center"/>
          </w:tcPr>
          <w:p w14:paraId="5D604086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6</w:t>
            </w:r>
          </w:p>
        </w:tc>
        <w:tc>
          <w:tcPr>
            <w:tcW w:w="1218" w:type="dxa"/>
            <w:vAlign w:val="center"/>
          </w:tcPr>
          <w:p w14:paraId="50983F01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4</w:t>
            </w:r>
          </w:p>
        </w:tc>
        <w:tc>
          <w:tcPr>
            <w:tcW w:w="1231" w:type="dxa"/>
            <w:vAlign w:val="center"/>
          </w:tcPr>
          <w:p w14:paraId="7BB5D989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7</w:t>
            </w:r>
          </w:p>
        </w:tc>
        <w:tc>
          <w:tcPr>
            <w:tcW w:w="1141" w:type="dxa"/>
            <w:vAlign w:val="center"/>
          </w:tcPr>
          <w:p w14:paraId="0A674440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5</w:t>
            </w:r>
          </w:p>
        </w:tc>
      </w:tr>
      <w:tr w:rsidR="00166B93" w:rsidRPr="00166B93" w14:paraId="2B44E32C" w14:textId="77777777" w:rsidTr="00C940AA">
        <w:trPr>
          <w:jc w:val="center"/>
        </w:trPr>
        <w:tc>
          <w:tcPr>
            <w:tcW w:w="857" w:type="dxa"/>
            <w:vMerge/>
            <w:vAlign w:val="center"/>
          </w:tcPr>
          <w:p w14:paraId="64A5C154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997" w:type="dxa"/>
            <w:vMerge/>
            <w:vAlign w:val="center"/>
          </w:tcPr>
          <w:p w14:paraId="45F69B71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113" w:type="dxa"/>
            <w:vAlign w:val="center"/>
          </w:tcPr>
          <w:p w14:paraId="20B6156B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 xml:space="preserve">1 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2)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b</w:t>
            </w:r>
          </w:p>
        </w:tc>
        <w:tc>
          <w:tcPr>
            <w:tcW w:w="1167" w:type="dxa"/>
            <w:vAlign w:val="center"/>
          </w:tcPr>
          <w:p w14:paraId="04607BC6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79</w:t>
            </w:r>
          </w:p>
        </w:tc>
        <w:tc>
          <w:tcPr>
            <w:tcW w:w="1218" w:type="dxa"/>
            <w:vAlign w:val="center"/>
          </w:tcPr>
          <w:p w14:paraId="0478FC80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76</w:t>
            </w:r>
          </w:p>
        </w:tc>
        <w:tc>
          <w:tcPr>
            <w:tcW w:w="1231" w:type="dxa"/>
            <w:vAlign w:val="center"/>
          </w:tcPr>
          <w:p w14:paraId="307B7C5D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75</w:t>
            </w:r>
          </w:p>
        </w:tc>
        <w:tc>
          <w:tcPr>
            <w:tcW w:w="1141" w:type="dxa"/>
            <w:vAlign w:val="center"/>
          </w:tcPr>
          <w:p w14:paraId="0C5EC8AA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8</w:t>
            </w:r>
          </w:p>
        </w:tc>
      </w:tr>
      <w:tr w:rsidR="00166B93" w:rsidRPr="00166B93" w14:paraId="461EA3CE" w14:textId="77777777" w:rsidTr="00C940AA">
        <w:trPr>
          <w:jc w:val="center"/>
        </w:trPr>
        <w:tc>
          <w:tcPr>
            <w:tcW w:w="857" w:type="dxa"/>
            <w:vMerge/>
            <w:vAlign w:val="center"/>
          </w:tcPr>
          <w:p w14:paraId="0CCBD86B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997" w:type="dxa"/>
            <w:vMerge/>
            <w:vAlign w:val="center"/>
          </w:tcPr>
          <w:p w14:paraId="033A34A7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113" w:type="dxa"/>
            <w:vAlign w:val="center"/>
          </w:tcPr>
          <w:p w14:paraId="6B028B7C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b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c</w:t>
            </w:r>
          </w:p>
        </w:tc>
        <w:tc>
          <w:tcPr>
            <w:tcW w:w="1167" w:type="dxa"/>
            <w:vAlign w:val="center"/>
          </w:tcPr>
          <w:p w14:paraId="5BAE0351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1</w:t>
            </w:r>
          </w:p>
        </w:tc>
        <w:tc>
          <w:tcPr>
            <w:tcW w:w="1218" w:type="dxa"/>
            <w:vAlign w:val="center"/>
          </w:tcPr>
          <w:p w14:paraId="3DC22127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0</w:t>
            </w:r>
          </w:p>
        </w:tc>
        <w:tc>
          <w:tcPr>
            <w:tcW w:w="1231" w:type="dxa"/>
            <w:vAlign w:val="center"/>
          </w:tcPr>
          <w:p w14:paraId="5B7EB021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06</w:t>
            </w:r>
          </w:p>
        </w:tc>
        <w:tc>
          <w:tcPr>
            <w:tcW w:w="1141" w:type="dxa"/>
            <w:vAlign w:val="center"/>
          </w:tcPr>
          <w:p w14:paraId="2637CF76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22</w:t>
            </w:r>
          </w:p>
        </w:tc>
      </w:tr>
      <w:tr w:rsidR="00166B93" w:rsidRPr="00166B93" w14:paraId="6559F3C8" w14:textId="77777777" w:rsidTr="00C940AA">
        <w:trPr>
          <w:jc w:val="center"/>
        </w:trPr>
        <w:tc>
          <w:tcPr>
            <w:tcW w:w="857" w:type="dxa"/>
            <w:vMerge/>
            <w:vAlign w:val="center"/>
          </w:tcPr>
          <w:p w14:paraId="207EE9AF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2110" w:type="dxa"/>
            <w:gridSpan w:val="2"/>
            <w:vAlign w:val="center"/>
          </w:tcPr>
          <w:p w14:paraId="3FD79BDE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proofErr w:type="spellStart"/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N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P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d</w:t>
            </w:r>
            <w:proofErr w:type="spellEnd"/>
          </w:p>
        </w:tc>
        <w:tc>
          <w:tcPr>
            <w:tcW w:w="1167" w:type="dxa"/>
            <w:vAlign w:val="center"/>
          </w:tcPr>
          <w:p w14:paraId="50CF1C5C" w14:textId="77777777" w:rsidR="00721B00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42,</w:t>
            </w:r>
          </w:p>
          <w:p w14:paraId="4D835D74" w14:textId="7E20F11F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21</w:t>
            </w:r>
          </w:p>
        </w:tc>
        <w:tc>
          <w:tcPr>
            <w:tcW w:w="1218" w:type="dxa"/>
            <w:vAlign w:val="center"/>
          </w:tcPr>
          <w:p w14:paraId="28CAC41C" w14:textId="77777777" w:rsidR="00721B00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56,</w:t>
            </w:r>
          </w:p>
          <w:p w14:paraId="43A501C2" w14:textId="276A0190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28</w:t>
            </w:r>
          </w:p>
        </w:tc>
        <w:tc>
          <w:tcPr>
            <w:tcW w:w="1231" w:type="dxa"/>
            <w:vAlign w:val="center"/>
          </w:tcPr>
          <w:p w14:paraId="1FF9384E" w14:textId="77777777" w:rsidR="00721B00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45,</w:t>
            </w:r>
          </w:p>
          <w:p w14:paraId="2C41486B" w14:textId="6C47F7C5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22</w:t>
            </w:r>
          </w:p>
        </w:tc>
        <w:tc>
          <w:tcPr>
            <w:tcW w:w="1141" w:type="dxa"/>
            <w:vAlign w:val="center"/>
          </w:tcPr>
          <w:p w14:paraId="36E1D451" w14:textId="77777777" w:rsidR="00721B00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36,</w:t>
            </w:r>
          </w:p>
          <w:p w14:paraId="5F83FBA6" w14:textId="7445DAA5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18</w:t>
            </w:r>
          </w:p>
        </w:tc>
      </w:tr>
      <w:tr w:rsidR="00166B93" w:rsidRPr="00166B93" w14:paraId="14B213FD" w14:textId="77777777" w:rsidTr="00C940AA">
        <w:trPr>
          <w:jc w:val="center"/>
        </w:trPr>
        <w:tc>
          <w:tcPr>
            <w:tcW w:w="857" w:type="dxa"/>
            <w:vMerge w:val="restart"/>
            <w:vAlign w:val="center"/>
          </w:tcPr>
          <w:p w14:paraId="46EA2FC0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7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B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1)</w:t>
            </w:r>
          </w:p>
        </w:tc>
        <w:tc>
          <w:tcPr>
            <w:tcW w:w="997" w:type="dxa"/>
            <w:vMerge w:val="restart"/>
            <w:vAlign w:val="center"/>
          </w:tcPr>
          <w:p w14:paraId="2136A867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ω</w:t>
            </w:r>
          </w:p>
        </w:tc>
        <w:tc>
          <w:tcPr>
            <w:tcW w:w="1113" w:type="dxa"/>
            <w:vAlign w:val="center"/>
          </w:tcPr>
          <w:p w14:paraId="48E72E1E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 xml:space="preserve">1 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1)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a</w:t>
            </w:r>
          </w:p>
        </w:tc>
        <w:tc>
          <w:tcPr>
            <w:tcW w:w="1167" w:type="dxa"/>
            <w:vAlign w:val="center"/>
          </w:tcPr>
          <w:p w14:paraId="67E0FF4D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3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4</w:t>
            </w:r>
          </w:p>
        </w:tc>
        <w:tc>
          <w:tcPr>
            <w:tcW w:w="1218" w:type="dxa"/>
            <w:vAlign w:val="center"/>
          </w:tcPr>
          <w:p w14:paraId="3DAF14F9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3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3</w:t>
            </w:r>
          </w:p>
        </w:tc>
        <w:tc>
          <w:tcPr>
            <w:tcW w:w="1231" w:type="dxa"/>
            <w:vAlign w:val="center"/>
          </w:tcPr>
          <w:p w14:paraId="00C472CC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3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4</w:t>
            </w:r>
          </w:p>
        </w:tc>
        <w:tc>
          <w:tcPr>
            <w:tcW w:w="1141" w:type="dxa"/>
            <w:vAlign w:val="center"/>
          </w:tcPr>
          <w:p w14:paraId="0B74A386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3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3</w:t>
            </w:r>
          </w:p>
        </w:tc>
      </w:tr>
      <w:tr w:rsidR="00166B93" w:rsidRPr="00166B93" w14:paraId="61AB0C21" w14:textId="77777777" w:rsidTr="00C940AA">
        <w:trPr>
          <w:jc w:val="center"/>
        </w:trPr>
        <w:tc>
          <w:tcPr>
            <w:tcW w:w="857" w:type="dxa"/>
            <w:vMerge/>
            <w:vAlign w:val="center"/>
          </w:tcPr>
          <w:p w14:paraId="0EB59AC1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997" w:type="dxa"/>
            <w:vMerge/>
            <w:vAlign w:val="center"/>
          </w:tcPr>
          <w:p w14:paraId="67FEA508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113" w:type="dxa"/>
            <w:vAlign w:val="center"/>
          </w:tcPr>
          <w:p w14:paraId="2F0E0DF8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 xml:space="preserve">1 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2)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b</w:t>
            </w:r>
          </w:p>
        </w:tc>
        <w:tc>
          <w:tcPr>
            <w:tcW w:w="1167" w:type="dxa"/>
            <w:vAlign w:val="center"/>
          </w:tcPr>
          <w:p w14:paraId="493AAE06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4</w:t>
            </w:r>
          </w:p>
        </w:tc>
        <w:tc>
          <w:tcPr>
            <w:tcW w:w="1218" w:type="dxa"/>
            <w:vAlign w:val="center"/>
          </w:tcPr>
          <w:p w14:paraId="6B32E83B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2</w:t>
            </w:r>
          </w:p>
        </w:tc>
        <w:tc>
          <w:tcPr>
            <w:tcW w:w="1231" w:type="dxa"/>
            <w:vAlign w:val="center"/>
          </w:tcPr>
          <w:p w14:paraId="1B040749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0</w:t>
            </w:r>
          </w:p>
        </w:tc>
        <w:tc>
          <w:tcPr>
            <w:tcW w:w="1141" w:type="dxa"/>
            <w:vAlign w:val="center"/>
          </w:tcPr>
          <w:p w14:paraId="04984C12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93</w:t>
            </w:r>
          </w:p>
        </w:tc>
      </w:tr>
      <w:tr w:rsidR="00166B93" w:rsidRPr="00166B93" w14:paraId="247C161A" w14:textId="77777777" w:rsidTr="00C940AA">
        <w:trPr>
          <w:jc w:val="center"/>
        </w:trPr>
        <w:tc>
          <w:tcPr>
            <w:tcW w:w="857" w:type="dxa"/>
            <w:vMerge/>
            <w:vAlign w:val="center"/>
          </w:tcPr>
          <w:p w14:paraId="79FD33AA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997" w:type="dxa"/>
            <w:vMerge/>
            <w:vAlign w:val="center"/>
          </w:tcPr>
          <w:p w14:paraId="01B3ED42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113" w:type="dxa"/>
            <w:vAlign w:val="center"/>
          </w:tcPr>
          <w:p w14:paraId="6EA1B10D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b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c</w:t>
            </w:r>
          </w:p>
        </w:tc>
        <w:tc>
          <w:tcPr>
            <w:tcW w:w="1167" w:type="dxa"/>
            <w:vAlign w:val="center"/>
          </w:tcPr>
          <w:p w14:paraId="4C1222C8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07</w:t>
            </w:r>
          </w:p>
        </w:tc>
        <w:tc>
          <w:tcPr>
            <w:tcW w:w="1218" w:type="dxa"/>
            <w:vAlign w:val="center"/>
          </w:tcPr>
          <w:p w14:paraId="6ECD2227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06</w:t>
            </w:r>
          </w:p>
        </w:tc>
        <w:tc>
          <w:tcPr>
            <w:tcW w:w="1231" w:type="dxa"/>
            <w:vAlign w:val="center"/>
          </w:tcPr>
          <w:p w14:paraId="4EA427A8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02</w:t>
            </w:r>
          </w:p>
        </w:tc>
        <w:tc>
          <w:tcPr>
            <w:tcW w:w="1141" w:type="dxa"/>
            <w:vAlign w:val="center"/>
          </w:tcPr>
          <w:p w14:paraId="0A922AAE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8</w:t>
            </w:r>
          </w:p>
        </w:tc>
      </w:tr>
      <w:tr w:rsidR="00166B93" w:rsidRPr="00166B93" w14:paraId="22C11D15" w14:textId="77777777" w:rsidTr="00C940AA">
        <w:trPr>
          <w:jc w:val="center"/>
        </w:trPr>
        <w:tc>
          <w:tcPr>
            <w:tcW w:w="857" w:type="dxa"/>
            <w:vMerge/>
            <w:vAlign w:val="center"/>
          </w:tcPr>
          <w:p w14:paraId="4768A276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2110" w:type="dxa"/>
            <w:gridSpan w:val="2"/>
            <w:vAlign w:val="center"/>
          </w:tcPr>
          <w:p w14:paraId="142D597E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proofErr w:type="spellStart"/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N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P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d</w:t>
            </w:r>
            <w:proofErr w:type="spellEnd"/>
          </w:p>
        </w:tc>
        <w:tc>
          <w:tcPr>
            <w:tcW w:w="1167" w:type="dxa"/>
            <w:vAlign w:val="center"/>
          </w:tcPr>
          <w:p w14:paraId="1D0D89BC" w14:textId="77777777" w:rsidR="00721B00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15,</w:t>
            </w:r>
          </w:p>
          <w:p w14:paraId="2ACEFB56" w14:textId="25B49D91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07</w:t>
            </w:r>
          </w:p>
        </w:tc>
        <w:tc>
          <w:tcPr>
            <w:tcW w:w="1218" w:type="dxa"/>
            <w:vAlign w:val="center"/>
          </w:tcPr>
          <w:p w14:paraId="2799B9A6" w14:textId="77777777" w:rsidR="00721B00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28,</w:t>
            </w:r>
          </w:p>
          <w:p w14:paraId="618CCD6F" w14:textId="13AE7A62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14</w:t>
            </w:r>
          </w:p>
        </w:tc>
        <w:tc>
          <w:tcPr>
            <w:tcW w:w="1231" w:type="dxa"/>
            <w:vAlign w:val="center"/>
          </w:tcPr>
          <w:p w14:paraId="2A50815C" w14:textId="77777777" w:rsidR="00721B00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16,</w:t>
            </w:r>
          </w:p>
          <w:p w14:paraId="71B20831" w14:textId="2CE6B8E9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08</w:t>
            </w:r>
          </w:p>
        </w:tc>
        <w:tc>
          <w:tcPr>
            <w:tcW w:w="1141" w:type="dxa"/>
            <w:vAlign w:val="center"/>
          </w:tcPr>
          <w:p w14:paraId="444BC0B2" w14:textId="77777777" w:rsidR="00721B00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09,</w:t>
            </w:r>
          </w:p>
          <w:p w14:paraId="55F13D14" w14:textId="4F9939D0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04</w:t>
            </w:r>
          </w:p>
        </w:tc>
      </w:tr>
      <w:tr w:rsidR="00166B93" w:rsidRPr="00166B93" w14:paraId="698656D3" w14:textId="77777777" w:rsidTr="00C940AA">
        <w:trPr>
          <w:jc w:val="center"/>
        </w:trPr>
        <w:tc>
          <w:tcPr>
            <w:tcW w:w="857" w:type="dxa"/>
            <w:vMerge w:val="restart"/>
            <w:vAlign w:val="center"/>
          </w:tcPr>
          <w:p w14:paraId="658568EC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7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B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2)</w:t>
            </w:r>
          </w:p>
        </w:tc>
        <w:tc>
          <w:tcPr>
            <w:tcW w:w="997" w:type="dxa"/>
            <w:vMerge w:val="restart"/>
            <w:vAlign w:val="center"/>
          </w:tcPr>
          <w:p w14:paraId="4A170BB6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ω</w:t>
            </w:r>
          </w:p>
        </w:tc>
        <w:tc>
          <w:tcPr>
            <w:tcW w:w="1113" w:type="dxa"/>
            <w:vAlign w:val="center"/>
          </w:tcPr>
          <w:p w14:paraId="7129271F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 xml:space="preserve">1 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1)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a</w:t>
            </w:r>
          </w:p>
        </w:tc>
        <w:tc>
          <w:tcPr>
            <w:tcW w:w="1167" w:type="dxa"/>
            <w:vAlign w:val="center"/>
          </w:tcPr>
          <w:p w14:paraId="52CEC094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3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</w:t>
            </w:r>
          </w:p>
        </w:tc>
        <w:tc>
          <w:tcPr>
            <w:tcW w:w="1218" w:type="dxa"/>
            <w:vAlign w:val="center"/>
          </w:tcPr>
          <w:p w14:paraId="60BED265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9</w:t>
            </w:r>
          </w:p>
        </w:tc>
        <w:tc>
          <w:tcPr>
            <w:tcW w:w="1231" w:type="dxa"/>
            <w:vAlign w:val="center"/>
          </w:tcPr>
          <w:p w14:paraId="139A445C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3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</w:t>
            </w:r>
          </w:p>
        </w:tc>
        <w:tc>
          <w:tcPr>
            <w:tcW w:w="1141" w:type="dxa"/>
            <w:vAlign w:val="center"/>
          </w:tcPr>
          <w:p w14:paraId="203D44D5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3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2</w:t>
            </w:r>
          </w:p>
        </w:tc>
      </w:tr>
      <w:tr w:rsidR="00166B93" w:rsidRPr="00166B93" w14:paraId="033EB3BE" w14:textId="77777777" w:rsidTr="00C940AA">
        <w:trPr>
          <w:jc w:val="center"/>
        </w:trPr>
        <w:tc>
          <w:tcPr>
            <w:tcW w:w="857" w:type="dxa"/>
            <w:vMerge/>
            <w:vAlign w:val="center"/>
          </w:tcPr>
          <w:p w14:paraId="61BDC660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997" w:type="dxa"/>
            <w:vMerge/>
            <w:vAlign w:val="center"/>
          </w:tcPr>
          <w:p w14:paraId="48703607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113" w:type="dxa"/>
            <w:vAlign w:val="center"/>
          </w:tcPr>
          <w:p w14:paraId="13D58CA1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 xml:space="preserve">1 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2)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b</w:t>
            </w:r>
          </w:p>
        </w:tc>
        <w:tc>
          <w:tcPr>
            <w:tcW w:w="1167" w:type="dxa"/>
            <w:vAlign w:val="center"/>
          </w:tcPr>
          <w:p w14:paraId="0280A70D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2</w:t>
            </w:r>
          </w:p>
        </w:tc>
        <w:tc>
          <w:tcPr>
            <w:tcW w:w="1218" w:type="dxa"/>
            <w:vAlign w:val="center"/>
          </w:tcPr>
          <w:p w14:paraId="1C9557CB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79</w:t>
            </w:r>
          </w:p>
        </w:tc>
        <w:tc>
          <w:tcPr>
            <w:tcW w:w="1231" w:type="dxa"/>
            <w:vAlign w:val="center"/>
          </w:tcPr>
          <w:p w14:paraId="2855D7D3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78</w:t>
            </w:r>
          </w:p>
        </w:tc>
        <w:tc>
          <w:tcPr>
            <w:tcW w:w="1141" w:type="dxa"/>
            <w:vAlign w:val="center"/>
          </w:tcPr>
          <w:p w14:paraId="0045724D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93</w:t>
            </w:r>
          </w:p>
        </w:tc>
      </w:tr>
      <w:tr w:rsidR="00166B93" w:rsidRPr="00166B93" w14:paraId="6F21CFFF" w14:textId="77777777" w:rsidTr="00C940AA">
        <w:trPr>
          <w:jc w:val="center"/>
        </w:trPr>
        <w:tc>
          <w:tcPr>
            <w:tcW w:w="857" w:type="dxa"/>
            <w:vMerge/>
            <w:vAlign w:val="center"/>
          </w:tcPr>
          <w:p w14:paraId="1782233E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997" w:type="dxa"/>
            <w:vMerge/>
            <w:vAlign w:val="center"/>
          </w:tcPr>
          <w:p w14:paraId="768ED19B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113" w:type="dxa"/>
            <w:vAlign w:val="center"/>
          </w:tcPr>
          <w:p w14:paraId="600C2E4A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b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c</w:t>
            </w:r>
          </w:p>
        </w:tc>
        <w:tc>
          <w:tcPr>
            <w:tcW w:w="1167" w:type="dxa"/>
            <w:vAlign w:val="center"/>
          </w:tcPr>
          <w:p w14:paraId="4E58C298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09</w:t>
            </w:r>
          </w:p>
        </w:tc>
        <w:tc>
          <w:tcPr>
            <w:tcW w:w="1218" w:type="dxa"/>
            <w:vAlign w:val="center"/>
          </w:tcPr>
          <w:p w14:paraId="3E2E28C5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08</w:t>
            </w:r>
          </w:p>
        </w:tc>
        <w:tc>
          <w:tcPr>
            <w:tcW w:w="1231" w:type="dxa"/>
            <w:vAlign w:val="center"/>
          </w:tcPr>
          <w:p w14:paraId="0BDEE875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04</w:t>
            </w:r>
          </w:p>
        </w:tc>
        <w:tc>
          <w:tcPr>
            <w:tcW w:w="1141" w:type="dxa"/>
            <w:vAlign w:val="center"/>
          </w:tcPr>
          <w:p w14:paraId="018890A6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9</w:t>
            </w:r>
          </w:p>
        </w:tc>
      </w:tr>
      <w:tr w:rsidR="00166B93" w:rsidRPr="00166B93" w14:paraId="04FD5814" w14:textId="77777777" w:rsidTr="00C940AA">
        <w:trPr>
          <w:jc w:val="center"/>
        </w:trPr>
        <w:tc>
          <w:tcPr>
            <w:tcW w:w="857" w:type="dxa"/>
            <w:vMerge/>
            <w:vAlign w:val="center"/>
          </w:tcPr>
          <w:p w14:paraId="7F356378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2110" w:type="dxa"/>
            <w:gridSpan w:val="2"/>
            <w:vAlign w:val="center"/>
          </w:tcPr>
          <w:p w14:paraId="3E35E54F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proofErr w:type="spellStart"/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N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P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d</w:t>
            </w:r>
            <w:proofErr w:type="spellEnd"/>
          </w:p>
        </w:tc>
        <w:tc>
          <w:tcPr>
            <w:tcW w:w="1167" w:type="dxa"/>
            <w:vAlign w:val="center"/>
          </w:tcPr>
          <w:p w14:paraId="6137A8A4" w14:textId="77777777" w:rsidR="00721B00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30,</w:t>
            </w:r>
          </w:p>
          <w:p w14:paraId="34AAE523" w14:textId="22DBB190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15</w:t>
            </w:r>
          </w:p>
        </w:tc>
        <w:tc>
          <w:tcPr>
            <w:tcW w:w="1218" w:type="dxa"/>
            <w:vAlign w:val="center"/>
          </w:tcPr>
          <w:p w14:paraId="2CFDF948" w14:textId="77777777" w:rsidR="00721B00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43,</w:t>
            </w:r>
          </w:p>
          <w:p w14:paraId="1B253699" w14:textId="4EEB1E80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22</w:t>
            </w:r>
          </w:p>
        </w:tc>
        <w:tc>
          <w:tcPr>
            <w:tcW w:w="1231" w:type="dxa"/>
            <w:vAlign w:val="center"/>
          </w:tcPr>
          <w:p w14:paraId="009198E8" w14:textId="77777777" w:rsidR="00721B00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32,</w:t>
            </w:r>
          </w:p>
          <w:p w14:paraId="7DAC5EF9" w14:textId="0C3C4E39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16</w:t>
            </w:r>
          </w:p>
        </w:tc>
        <w:tc>
          <w:tcPr>
            <w:tcW w:w="1141" w:type="dxa"/>
            <w:vAlign w:val="center"/>
          </w:tcPr>
          <w:p w14:paraId="3B4EA0D5" w14:textId="77777777" w:rsidR="00721B00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13,</w:t>
            </w:r>
          </w:p>
          <w:p w14:paraId="58C47D07" w14:textId="5FEDA7E3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07</w:t>
            </w:r>
          </w:p>
        </w:tc>
      </w:tr>
    </w:tbl>
    <w:p w14:paraId="0628A547" w14:textId="201EE964" w:rsidR="00166B93" w:rsidRPr="00166B93" w:rsidRDefault="00166B93" w:rsidP="00166B93">
      <w:pPr>
        <w:widowControl w:val="0"/>
        <w:wordWrap w:val="0"/>
        <w:autoSpaceDE w:val="0"/>
        <w:autoSpaceDN w:val="0"/>
        <w:spacing w:after="160" w:line="259" w:lineRule="auto"/>
        <w:jc w:val="both"/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</w:pPr>
      <w:r w:rsidRPr="00274500">
        <w:rPr>
          <w:rFonts w:ascii="Times New Roman" w:eastAsia="맑은 고딕" w:hAnsi="Times New Roman" w:cs="Times New Roman"/>
          <w:noProof/>
          <w:kern w:val="2"/>
          <w:sz w:val="24"/>
          <w:szCs w:val="24"/>
          <w:vertAlign w:val="superscript"/>
          <w:lang w:eastAsia="ko-KR"/>
        </w:rPr>
        <w:t>a</w:t>
      </w:r>
      <w:r w:rsidRPr="00274500">
        <w:rPr>
          <w:rFonts w:ascii="Times New Roman" w:eastAsia="맑은 고딕" w:hAnsi="Times New Roman" w:cs="Times New Roman"/>
          <w:noProof/>
          <w:kern w:val="2"/>
          <w:sz w:val="24"/>
          <w:szCs w:val="24"/>
          <w:lang w:eastAsia="ko-KR"/>
        </w:rPr>
        <w:t>Experimentally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 xml:space="preserve"> observed vibrational frequenc</w:t>
      </w:r>
      <w:r w:rsidRPr="00166B93">
        <w:rPr>
          <w:rFonts w:ascii="Times New Roman" w:eastAsia="맑은 고딕" w:hAnsi="Times New Roman" w:cs="Times New Roman" w:hint="eastAsia"/>
          <w:kern w:val="2"/>
          <w:sz w:val="24"/>
          <w:szCs w:val="24"/>
          <w:lang w:eastAsia="ko-KR"/>
        </w:rPr>
        <w:t>y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 xml:space="preserve"> is 40 ± 8 cm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vertAlign w:val="superscript"/>
          <w:lang w:eastAsia="ko-KR"/>
        </w:rPr>
        <w:t>-1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 xml:space="preserve"> (bending mode) </w:t>
      </w:r>
      <w:r w:rsidR="000A5599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>from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 xml:space="preserve"> Ref. [2</w:t>
      </w:r>
      <w:r w:rsidR="00403C09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>3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>]</w:t>
      </w:r>
      <w:r w:rsidR="000A5599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 xml:space="preserve"> in the main text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>.</w:t>
      </w:r>
    </w:p>
    <w:p w14:paraId="60593622" w14:textId="74A0306C" w:rsidR="00166B93" w:rsidRPr="00166B93" w:rsidRDefault="00166B93" w:rsidP="00166B93">
      <w:pPr>
        <w:widowControl w:val="0"/>
        <w:wordWrap w:val="0"/>
        <w:autoSpaceDE w:val="0"/>
        <w:autoSpaceDN w:val="0"/>
        <w:spacing w:after="160" w:line="259" w:lineRule="auto"/>
        <w:jc w:val="both"/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</w:pPr>
      <w:r w:rsidRPr="00274500">
        <w:rPr>
          <w:rFonts w:ascii="Times New Roman" w:eastAsia="맑은 고딕" w:hAnsi="Times New Roman" w:cs="Times New Roman"/>
          <w:noProof/>
          <w:kern w:val="2"/>
          <w:sz w:val="24"/>
          <w:szCs w:val="24"/>
          <w:vertAlign w:val="superscript"/>
          <w:lang w:eastAsia="ko-KR"/>
        </w:rPr>
        <w:t>b</w:t>
      </w:r>
      <w:r w:rsidRPr="00274500">
        <w:rPr>
          <w:rFonts w:ascii="Times New Roman" w:eastAsia="맑은 고딕" w:hAnsi="Times New Roman" w:cs="Times New Roman"/>
          <w:noProof/>
          <w:kern w:val="2"/>
          <w:sz w:val="24"/>
          <w:szCs w:val="24"/>
          <w:lang w:eastAsia="ko-KR"/>
        </w:rPr>
        <w:t>Experimentally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 xml:space="preserve"> observed vibrational frequenc</w:t>
      </w:r>
      <w:r w:rsidRPr="00166B93">
        <w:rPr>
          <w:rFonts w:ascii="Times New Roman" w:eastAsia="맑은 고딕" w:hAnsi="Times New Roman" w:cs="Times New Roman" w:hint="eastAsia"/>
          <w:kern w:val="2"/>
          <w:sz w:val="24"/>
          <w:szCs w:val="24"/>
          <w:lang w:eastAsia="ko-KR"/>
        </w:rPr>
        <w:t>y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 xml:space="preserve"> is 200 ± 10 cm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vertAlign w:val="superscript"/>
          <w:lang w:eastAsia="ko-KR"/>
        </w:rPr>
        <w:t>-1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 xml:space="preserve"> (symmetric stretching mode) </w:t>
      </w:r>
      <w:r w:rsidR="000A5599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>from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 xml:space="preserve"> Ref. [2</w:t>
      </w:r>
      <w:r w:rsidR="00403C09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>3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>]</w:t>
      </w:r>
      <w:r w:rsidR="000A5599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 xml:space="preserve"> in the main text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>.</w:t>
      </w:r>
    </w:p>
    <w:p w14:paraId="597EB009" w14:textId="6F013C31" w:rsidR="00166B93" w:rsidRPr="00166B93" w:rsidRDefault="00166B93" w:rsidP="00166B93">
      <w:pPr>
        <w:widowControl w:val="0"/>
        <w:wordWrap w:val="0"/>
        <w:autoSpaceDE w:val="0"/>
        <w:autoSpaceDN w:val="0"/>
        <w:spacing w:after="160" w:line="259" w:lineRule="auto"/>
        <w:jc w:val="both"/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</w:pPr>
      <w:r w:rsidRPr="00274500">
        <w:rPr>
          <w:rFonts w:ascii="Times New Roman" w:eastAsia="맑은 고딕" w:hAnsi="Times New Roman" w:cs="Times New Roman"/>
          <w:noProof/>
          <w:kern w:val="2"/>
          <w:sz w:val="24"/>
          <w:szCs w:val="24"/>
          <w:vertAlign w:val="superscript"/>
          <w:lang w:eastAsia="ko-KR"/>
        </w:rPr>
        <w:t>c</w:t>
      </w:r>
      <w:r w:rsidRPr="00274500">
        <w:rPr>
          <w:rFonts w:ascii="Times New Roman" w:eastAsia="맑은 고딕" w:hAnsi="Times New Roman" w:cs="Times New Roman"/>
          <w:noProof/>
          <w:kern w:val="2"/>
          <w:sz w:val="24"/>
          <w:szCs w:val="24"/>
          <w:lang w:eastAsia="ko-KR"/>
        </w:rPr>
        <w:t>Experimentally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 xml:space="preserve"> observed vibrational frequenc</w:t>
      </w:r>
      <w:r w:rsidRPr="00166B93">
        <w:rPr>
          <w:rFonts w:ascii="Times New Roman" w:eastAsia="맑은 고딕" w:hAnsi="Times New Roman" w:cs="Times New Roman" w:hint="eastAsia"/>
          <w:kern w:val="2"/>
          <w:sz w:val="24"/>
          <w:szCs w:val="24"/>
          <w:lang w:eastAsia="ko-KR"/>
        </w:rPr>
        <w:t>y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 xml:space="preserve"> is 225 ± 10 cm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vertAlign w:val="superscript"/>
          <w:lang w:eastAsia="ko-KR"/>
        </w:rPr>
        <w:t>-1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 xml:space="preserve"> (asymmetric stretching mode) </w:t>
      </w:r>
      <w:r w:rsidR="000A5599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>from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 xml:space="preserve"> Ref. [2</w:t>
      </w:r>
      <w:r w:rsidR="00403C09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>3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>]</w:t>
      </w:r>
      <w:r w:rsidR="000A5599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 xml:space="preserve"> in the main text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>.</w:t>
      </w:r>
    </w:p>
    <w:p w14:paraId="6C342282" w14:textId="6CE629D6" w:rsidR="00166B93" w:rsidRDefault="00166B93" w:rsidP="00166B93">
      <w:pPr>
        <w:widowControl w:val="0"/>
        <w:wordWrap w:val="0"/>
        <w:autoSpaceDE w:val="0"/>
        <w:autoSpaceDN w:val="0"/>
        <w:spacing w:after="160" w:line="259" w:lineRule="auto"/>
        <w:jc w:val="both"/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</w:pPr>
      <w:r w:rsidRPr="00274500">
        <w:rPr>
          <w:rFonts w:ascii="Times New Roman" w:eastAsia="맑은 고딕" w:hAnsi="Times New Roman" w:cs="Times New Roman"/>
          <w:noProof/>
          <w:kern w:val="2"/>
          <w:sz w:val="24"/>
          <w:szCs w:val="24"/>
          <w:vertAlign w:val="superscript"/>
          <w:lang w:eastAsia="ko-KR"/>
        </w:rPr>
        <w:t>d</w:t>
      </w:r>
      <w:r w:rsidRPr="00274500">
        <w:rPr>
          <w:rFonts w:ascii="Times New Roman" w:eastAsia="맑은 고딕" w:hAnsi="Times New Roman" w:cs="Times New Roman"/>
          <w:noProof/>
          <w:kern w:val="2"/>
          <w:sz w:val="24"/>
          <w:szCs w:val="24"/>
          <w:lang w:eastAsia="ko-KR"/>
        </w:rPr>
        <w:t>Positive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 xml:space="preserve"> and negative charges are </w:t>
      </w:r>
      <w:proofErr w:type="spellStart"/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>Sm</w:t>
      </w:r>
      <w:proofErr w:type="spellEnd"/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 xml:space="preserve"> and Br atoms of SmBr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vertAlign w:val="subscript"/>
          <w:lang w:eastAsia="ko-KR"/>
        </w:rPr>
        <w:t>2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>, respectively.</w:t>
      </w:r>
      <w:r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br w:type="page"/>
      </w:r>
    </w:p>
    <w:p w14:paraId="14607AE3" w14:textId="77777777" w:rsidR="00166B93" w:rsidRPr="00166B93" w:rsidRDefault="00166B93" w:rsidP="00166B93">
      <w:pPr>
        <w:widowControl w:val="0"/>
        <w:wordWrap w:val="0"/>
        <w:autoSpaceDE w:val="0"/>
        <w:autoSpaceDN w:val="0"/>
        <w:spacing w:after="160" w:line="259" w:lineRule="auto"/>
        <w:jc w:val="both"/>
        <w:rPr>
          <w:rFonts w:ascii="Times New Roman" w:eastAsia="맑은 고딕" w:hAnsi="Times New Roman" w:cs="Times New Roman"/>
          <w:b/>
          <w:kern w:val="2"/>
          <w:sz w:val="24"/>
          <w:szCs w:val="24"/>
          <w:lang w:eastAsia="ko-KR"/>
        </w:rPr>
      </w:pPr>
      <w:r w:rsidRPr="00166B93">
        <w:rPr>
          <w:rFonts w:ascii="Times New Roman" w:eastAsia="맑은 고딕" w:hAnsi="Times New Roman" w:cs="Times New Roman"/>
          <w:b/>
          <w:kern w:val="2"/>
          <w:sz w:val="24"/>
          <w:szCs w:val="24"/>
          <w:lang w:eastAsia="ko-KR"/>
        </w:rPr>
        <w:lastRenderedPageBreak/>
        <w:t xml:space="preserve">Table S4. 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>Vibrational frequencies (in cm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vertAlign w:val="superscript"/>
          <w:lang w:eastAsia="ko-KR"/>
        </w:rPr>
        <w:t>–1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>) and NPA charges of low-lying electronic states of SmCl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vertAlign w:val="subscript"/>
          <w:lang w:eastAsia="ko-KR"/>
        </w:rPr>
        <w:t>2.</w:t>
      </w:r>
    </w:p>
    <w:tbl>
      <w:tblPr>
        <w:tblStyle w:val="ac"/>
        <w:tblW w:w="7724" w:type="dxa"/>
        <w:jc w:val="center"/>
        <w:tblLook w:val="04A0" w:firstRow="1" w:lastRow="0" w:firstColumn="1" w:lastColumn="0" w:noHBand="0" w:noVBand="1"/>
      </w:tblPr>
      <w:tblGrid>
        <w:gridCol w:w="857"/>
        <w:gridCol w:w="997"/>
        <w:gridCol w:w="1113"/>
        <w:gridCol w:w="1167"/>
        <w:gridCol w:w="1218"/>
        <w:gridCol w:w="1231"/>
        <w:gridCol w:w="1141"/>
      </w:tblGrid>
      <w:tr w:rsidR="00166B93" w:rsidRPr="00166B93" w14:paraId="4472CAF6" w14:textId="77777777" w:rsidTr="00C940AA">
        <w:trPr>
          <w:jc w:val="center"/>
        </w:trPr>
        <w:tc>
          <w:tcPr>
            <w:tcW w:w="2967" w:type="dxa"/>
            <w:gridSpan w:val="3"/>
            <w:vAlign w:val="center"/>
          </w:tcPr>
          <w:p w14:paraId="54570944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SmCl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>2</w:t>
            </w:r>
          </w:p>
        </w:tc>
        <w:tc>
          <w:tcPr>
            <w:tcW w:w="1167" w:type="dxa"/>
            <w:vAlign w:val="center"/>
          </w:tcPr>
          <w:p w14:paraId="2A0B5563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PBE0</w:t>
            </w:r>
          </w:p>
        </w:tc>
        <w:tc>
          <w:tcPr>
            <w:tcW w:w="1218" w:type="dxa"/>
            <w:vAlign w:val="center"/>
          </w:tcPr>
          <w:p w14:paraId="0FD78F15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B1B95</w:t>
            </w:r>
          </w:p>
        </w:tc>
        <w:tc>
          <w:tcPr>
            <w:tcW w:w="1231" w:type="dxa"/>
            <w:vAlign w:val="center"/>
          </w:tcPr>
          <w:p w14:paraId="5B98E37B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B3LYP</w:t>
            </w:r>
          </w:p>
        </w:tc>
        <w:tc>
          <w:tcPr>
            <w:tcW w:w="1141" w:type="dxa"/>
            <w:vAlign w:val="center"/>
          </w:tcPr>
          <w:p w14:paraId="135BD122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MP2</w:t>
            </w:r>
          </w:p>
        </w:tc>
      </w:tr>
      <w:tr w:rsidR="00166B93" w:rsidRPr="00166B93" w14:paraId="2E8B631C" w14:textId="77777777" w:rsidTr="00C940AA">
        <w:trPr>
          <w:jc w:val="center"/>
        </w:trPr>
        <w:tc>
          <w:tcPr>
            <w:tcW w:w="857" w:type="dxa"/>
            <w:vMerge w:val="restart"/>
            <w:vAlign w:val="center"/>
          </w:tcPr>
          <w:p w14:paraId="02E10F65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7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>1</w:t>
            </w:r>
          </w:p>
        </w:tc>
        <w:tc>
          <w:tcPr>
            <w:tcW w:w="997" w:type="dxa"/>
            <w:vMerge w:val="restart"/>
            <w:vAlign w:val="center"/>
          </w:tcPr>
          <w:p w14:paraId="0F1848DF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ω</w:t>
            </w:r>
          </w:p>
        </w:tc>
        <w:tc>
          <w:tcPr>
            <w:tcW w:w="1113" w:type="dxa"/>
            <w:vAlign w:val="center"/>
          </w:tcPr>
          <w:p w14:paraId="31B048D0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 xml:space="preserve">1 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1)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a</w:t>
            </w:r>
          </w:p>
        </w:tc>
        <w:tc>
          <w:tcPr>
            <w:tcW w:w="1167" w:type="dxa"/>
            <w:vAlign w:val="center"/>
          </w:tcPr>
          <w:p w14:paraId="52E62E13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5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</w:t>
            </w:r>
          </w:p>
        </w:tc>
        <w:tc>
          <w:tcPr>
            <w:tcW w:w="1218" w:type="dxa"/>
            <w:vAlign w:val="center"/>
          </w:tcPr>
          <w:p w14:paraId="638278ED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5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0</w:t>
            </w:r>
          </w:p>
        </w:tc>
        <w:tc>
          <w:tcPr>
            <w:tcW w:w="1231" w:type="dxa"/>
            <w:vAlign w:val="center"/>
          </w:tcPr>
          <w:p w14:paraId="1F65F6C3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5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</w:t>
            </w:r>
          </w:p>
        </w:tc>
        <w:tc>
          <w:tcPr>
            <w:tcW w:w="1141" w:type="dxa"/>
            <w:vAlign w:val="center"/>
          </w:tcPr>
          <w:p w14:paraId="25B86870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4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</w:t>
            </w:r>
          </w:p>
        </w:tc>
      </w:tr>
      <w:tr w:rsidR="00166B93" w:rsidRPr="00166B93" w14:paraId="4B9CCD57" w14:textId="77777777" w:rsidTr="00C940AA">
        <w:trPr>
          <w:jc w:val="center"/>
        </w:trPr>
        <w:tc>
          <w:tcPr>
            <w:tcW w:w="857" w:type="dxa"/>
            <w:vMerge/>
            <w:vAlign w:val="center"/>
          </w:tcPr>
          <w:p w14:paraId="3465FB85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997" w:type="dxa"/>
            <w:vMerge/>
            <w:vAlign w:val="center"/>
          </w:tcPr>
          <w:p w14:paraId="476EE8B2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113" w:type="dxa"/>
            <w:vAlign w:val="center"/>
          </w:tcPr>
          <w:p w14:paraId="04E1C42B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 xml:space="preserve">1 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2)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b</w:t>
            </w:r>
          </w:p>
        </w:tc>
        <w:tc>
          <w:tcPr>
            <w:tcW w:w="1167" w:type="dxa"/>
            <w:vAlign w:val="center"/>
          </w:tcPr>
          <w:p w14:paraId="642F4E61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2</w:t>
            </w:r>
          </w:p>
        </w:tc>
        <w:tc>
          <w:tcPr>
            <w:tcW w:w="1218" w:type="dxa"/>
            <w:vAlign w:val="center"/>
          </w:tcPr>
          <w:p w14:paraId="05DED840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79</w:t>
            </w:r>
          </w:p>
        </w:tc>
        <w:tc>
          <w:tcPr>
            <w:tcW w:w="1231" w:type="dxa"/>
            <w:vAlign w:val="center"/>
          </w:tcPr>
          <w:p w14:paraId="511AD023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75</w:t>
            </w:r>
          </w:p>
        </w:tc>
        <w:tc>
          <w:tcPr>
            <w:tcW w:w="1141" w:type="dxa"/>
            <w:vAlign w:val="center"/>
          </w:tcPr>
          <w:p w14:paraId="0CAFB419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91</w:t>
            </w:r>
          </w:p>
        </w:tc>
      </w:tr>
      <w:tr w:rsidR="00166B93" w:rsidRPr="00166B93" w14:paraId="04CAF33B" w14:textId="77777777" w:rsidTr="00C940AA">
        <w:trPr>
          <w:jc w:val="center"/>
        </w:trPr>
        <w:tc>
          <w:tcPr>
            <w:tcW w:w="857" w:type="dxa"/>
            <w:vMerge/>
            <w:vAlign w:val="center"/>
          </w:tcPr>
          <w:p w14:paraId="597E6D87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997" w:type="dxa"/>
            <w:vMerge/>
            <w:vAlign w:val="center"/>
          </w:tcPr>
          <w:p w14:paraId="623CB599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113" w:type="dxa"/>
            <w:vAlign w:val="center"/>
          </w:tcPr>
          <w:p w14:paraId="4E0F9B74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b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c</w:t>
            </w:r>
          </w:p>
        </w:tc>
        <w:tc>
          <w:tcPr>
            <w:tcW w:w="1167" w:type="dxa"/>
            <w:vAlign w:val="center"/>
          </w:tcPr>
          <w:p w14:paraId="47CB880F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9</w:t>
            </w:r>
          </w:p>
        </w:tc>
        <w:tc>
          <w:tcPr>
            <w:tcW w:w="1218" w:type="dxa"/>
            <w:vAlign w:val="center"/>
          </w:tcPr>
          <w:p w14:paraId="662F75E6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7</w:t>
            </w:r>
          </w:p>
        </w:tc>
        <w:tc>
          <w:tcPr>
            <w:tcW w:w="1231" w:type="dxa"/>
            <w:vAlign w:val="center"/>
          </w:tcPr>
          <w:p w14:paraId="45CAD936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2</w:t>
            </w:r>
          </w:p>
        </w:tc>
        <w:tc>
          <w:tcPr>
            <w:tcW w:w="1141" w:type="dxa"/>
            <w:vAlign w:val="center"/>
          </w:tcPr>
          <w:p w14:paraId="11FBD299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3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0054</w:t>
            </w:r>
          </w:p>
        </w:tc>
      </w:tr>
      <w:tr w:rsidR="00166B93" w:rsidRPr="00166B93" w14:paraId="4E8D65FE" w14:textId="77777777" w:rsidTr="00C940AA">
        <w:trPr>
          <w:jc w:val="center"/>
        </w:trPr>
        <w:tc>
          <w:tcPr>
            <w:tcW w:w="857" w:type="dxa"/>
            <w:vMerge/>
            <w:vAlign w:val="center"/>
          </w:tcPr>
          <w:p w14:paraId="78E1C205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2110" w:type="dxa"/>
            <w:gridSpan w:val="2"/>
            <w:vAlign w:val="center"/>
          </w:tcPr>
          <w:p w14:paraId="07DD44BD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proofErr w:type="spellStart"/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N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P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d</w:t>
            </w:r>
            <w:proofErr w:type="spellEnd"/>
          </w:p>
        </w:tc>
        <w:tc>
          <w:tcPr>
            <w:tcW w:w="1167" w:type="dxa"/>
            <w:vAlign w:val="center"/>
          </w:tcPr>
          <w:p w14:paraId="3F001580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96,</w:t>
            </w:r>
          </w:p>
          <w:p w14:paraId="4EA2B125" w14:textId="18A9A3DD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48</w:t>
            </w:r>
          </w:p>
        </w:tc>
        <w:tc>
          <w:tcPr>
            <w:tcW w:w="1218" w:type="dxa"/>
            <w:vAlign w:val="center"/>
          </w:tcPr>
          <w:p w14:paraId="256C01E2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509,</w:t>
            </w:r>
          </w:p>
          <w:p w14:paraId="5272B1E8" w14:textId="6692B664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54</w:t>
            </w:r>
          </w:p>
        </w:tc>
        <w:tc>
          <w:tcPr>
            <w:tcW w:w="1231" w:type="dxa"/>
            <w:vAlign w:val="center"/>
          </w:tcPr>
          <w:p w14:paraId="6F1E36D1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99,</w:t>
            </w:r>
          </w:p>
          <w:p w14:paraId="151FE67A" w14:textId="43FD7FD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50</w:t>
            </w:r>
          </w:p>
        </w:tc>
        <w:tc>
          <w:tcPr>
            <w:tcW w:w="1141" w:type="dxa"/>
            <w:vAlign w:val="center"/>
          </w:tcPr>
          <w:p w14:paraId="690E0957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96,</w:t>
            </w:r>
          </w:p>
          <w:p w14:paraId="03D99DF5" w14:textId="61112039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48</w:t>
            </w:r>
          </w:p>
        </w:tc>
      </w:tr>
      <w:tr w:rsidR="00166B93" w:rsidRPr="00166B93" w14:paraId="5652959A" w14:textId="77777777" w:rsidTr="00C940AA">
        <w:trPr>
          <w:jc w:val="center"/>
        </w:trPr>
        <w:tc>
          <w:tcPr>
            <w:tcW w:w="857" w:type="dxa"/>
            <w:vMerge w:val="restart"/>
            <w:vAlign w:val="center"/>
          </w:tcPr>
          <w:p w14:paraId="218E9EA3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7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1)</w:t>
            </w:r>
          </w:p>
        </w:tc>
        <w:tc>
          <w:tcPr>
            <w:tcW w:w="997" w:type="dxa"/>
            <w:vMerge w:val="restart"/>
            <w:vAlign w:val="center"/>
          </w:tcPr>
          <w:p w14:paraId="77689320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ω</w:t>
            </w:r>
          </w:p>
        </w:tc>
        <w:tc>
          <w:tcPr>
            <w:tcW w:w="1113" w:type="dxa"/>
            <w:vAlign w:val="center"/>
          </w:tcPr>
          <w:p w14:paraId="01E13082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 xml:space="preserve">1 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1)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a</w:t>
            </w:r>
          </w:p>
        </w:tc>
        <w:tc>
          <w:tcPr>
            <w:tcW w:w="1167" w:type="dxa"/>
            <w:vAlign w:val="center"/>
          </w:tcPr>
          <w:p w14:paraId="370EA4B3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5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4</w:t>
            </w:r>
          </w:p>
        </w:tc>
        <w:tc>
          <w:tcPr>
            <w:tcW w:w="1218" w:type="dxa"/>
            <w:vAlign w:val="center"/>
          </w:tcPr>
          <w:p w14:paraId="47D126B8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5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2</w:t>
            </w:r>
          </w:p>
        </w:tc>
        <w:tc>
          <w:tcPr>
            <w:tcW w:w="1231" w:type="dxa"/>
            <w:vAlign w:val="center"/>
          </w:tcPr>
          <w:p w14:paraId="3DC73A75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5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4</w:t>
            </w:r>
          </w:p>
        </w:tc>
        <w:tc>
          <w:tcPr>
            <w:tcW w:w="1141" w:type="dxa"/>
            <w:vAlign w:val="center"/>
          </w:tcPr>
          <w:p w14:paraId="1F1A7DA3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5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3</w:t>
            </w:r>
          </w:p>
        </w:tc>
      </w:tr>
      <w:tr w:rsidR="00166B93" w:rsidRPr="00166B93" w14:paraId="4B5C6E98" w14:textId="77777777" w:rsidTr="00C940AA">
        <w:trPr>
          <w:jc w:val="center"/>
        </w:trPr>
        <w:tc>
          <w:tcPr>
            <w:tcW w:w="857" w:type="dxa"/>
            <w:vMerge/>
            <w:vAlign w:val="center"/>
          </w:tcPr>
          <w:p w14:paraId="39422869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997" w:type="dxa"/>
            <w:vMerge/>
            <w:vAlign w:val="center"/>
          </w:tcPr>
          <w:p w14:paraId="3A151A76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113" w:type="dxa"/>
            <w:vAlign w:val="center"/>
          </w:tcPr>
          <w:p w14:paraId="56A5044C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 xml:space="preserve">1 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2)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b</w:t>
            </w:r>
          </w:p>
        </w:tc>
        <w:tc>
          <w:tcPr>
            <w:tcW w:w="1167" w:type="dxa"/>
            <w:vAlign w:val="center"/>
          </w:tcPr>
          <w:p w14:paraId="13A2B2E0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2</w:t>
            </w:r>
          </w:p>
        </w:tc>
        <w:tc>
          <w:tcPr>
            <w:tcW w:w="1218" w:type="dxa"/>
            <w:vAlign w:val="center"/>
          </w:tcPr>
          <w:p w14:paraId="63B4F7FD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0</w:t>
            </w:r>
          </w:p>
        </w:tc>
        <w:tc>
          <w:tcPr>
            <w:tcW w:w="1231" w:type="dxa"/>
            <w:vAlign w:val="center"/>
          </w:tcPr>
          <w:p w14:paraId="309AA317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75</w:t>
            </w:r>
          </w:p>
        </w:tc>
        <w:tc>
          <w:tcPr>
            <w:tcW w:w="1141" w:type="dxa"/>
            <w:vAlign w:val="center"/>
          </w:tcPr>
          <w:p w14:paraId="376F7EB3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92</w:t>
            </w:r>
          </w:p>
        </w:tc>
      </w:tr>
      <w:tr w:rsidR="00166B93" w:rsidRPr="00166B93" w14:paraId="26DF9175" w14:textId="77777777" w:rsidTr="00C940AA">
        <w:trPr>
          <w:jc w:val="center"/>
        </w:trPr>
        <w:tc>
          <w:tcPr>
            <w:tcW w:w="857" w:type="dxa"/>
            <w:vMerge/>
            <w:vAlign w:val="center"/>
          </w:tcPr>
          <w:p w14:paraId="340BA7B1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997" w:type="dxa"/>
            <w:vMerge/>
            <w:vAlign w:val="center"/>
          </w:tcPr>
          <w:p w14:paraId="3E2D0F69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113" w:type="dxa"/>
            <w:vAlign w:val="center"/>
          </w:tcPr>
          <w:p w14:paraId="61B50E60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b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c</w:t>
            </w:r>
          </w:p>
        </w:tc>
        <w:tc>
          <w:tcPr>
            <w:tcW w:w="1167" w:type="dxa"/>
            <w:vAlign w:val="center"/>
          </w:tcPr>
          <w:p w14:paraId="79F573E7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8</w:t>
            </w:r>
          </w:p>
        </w:tc>
        <w:tc>
          <w:tcPr>
            <w:tcW w:w="1218" w:type="dxa"/>
            <w:vAlign w:val="center"/>
          </w:tcPr>
          <w:p w14:paraId="586C6EDC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5</w:t>
            </w:r>
          </w:p>
        </w:tc>
        <w:tc>
          <w:tcPr>
            <w:tcW w:w="1231" w:type="dxa"/>
            <w:vAlign w:val="center"/>
          </w:tcPr>
          <w:p w14:paraId="52E5D732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1</w:t>
            </w:r>
          </w:p>
        </w:tc>
        <w:tc>
          <w:tcPr>
            <w:tcW w:w="1141" w:type="dxa"/>
            <w:vAlign w:val="center"/>
          </w:tcPr>
          <w:p w14:paraId="567D7ADF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99</w:t>
            </w:r>
          </w:p>
        </w:tc>
      </w:tr>
      <w:tr w:rsidR="00166B93" w:rsidRPr="00166B93" w14:paraId="446C30D3" w14:textId="77777777" w:rsidTr="00C940AA">
        <w:trPr>
          <w:jc w:val="center"/>
        </w:trPr>
        <w:tc>
          <w:tcPr>
            <w:tcW w:w="857" w:type="dxa"/>
            <w:vMerge/>
            <w:vAlign w:val="center"/>
          </w:tcPr>
          <w:p w14:paraId="69DC042D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2110" w:type="dxa"/>
            <w:gridSpan w:val="2"/>
            <w:vAlign w:val="center"/>
          </w:tcPr>
          <w:p w14:paraId="389927E9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proofErr w:type="spellStart"/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N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P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d</w:t>
            </w:r>
            <w:proofErr w:type="spellEnd"/>
          </w:p>
        </w:tc>
        <w:tc>
          <w:tcPr>
            <w:tcW w:w="1167" w:type="dxa"/>
            <w:vAlign w:val="center"/>
          </w:tcPr>
          <w:p w14:paraId="7978BF4F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84,</w:t>
            </w:r>
          </w:p>
          <w:p w14:paraId="669CEF42" w14:textId="5D3FF3CC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42</w:t>
            </w:r>
          </w:p>
        </w:tc>
        <w:tc>
          <w:tcPr>
            <w:tcW w:w="1218" w:type="dxa"/>
            <w:vAlign w:val="center"/>
          </w:tcPr>
          <w:p w14:paraId="03D223AD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98,</w:t>
            </w:r>
          </w:p>
          <w:p w14:paraId="2D939A1C" w14:textId="2765B4B4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49</w:t>
            </w:r>
          </w:p>
        </w:tc>
        <w:tc>
          <w:tcPr>
            <w:tcW w:w="1231" w:type="dxa"/>
            <w:vAlign w:val="center"/>
          </w:tcPr>
          <w:p w14:paraId="1141A2D5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84,</w:t>
            </w:r>
          </w:p>
          <w:p w14:paraId="128BE390" w14:textId="76E383BB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42</w:t>
            </w:r>
          </w:p>
        </w:tc>
        <w:tc>
          <w:tcPr>
            <w:tcW w:w="1141" w:type="dxa"/>
            <w:vAlign w:val="center"/>
          </w:tcPr>
          <w:p w14:paraId="7FFFDE95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84,</w:t>
            </w:r>
          </w:p>
          <w:p w14:paraId="1BA5D86B" w14:textId="7C6313E9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42</w:t>
            </w:r>
          </w:p>
        </w:tc>
      </w:tr>
      <w:tr w:rsidR="00166B93" w:rsidRPr="00166B93" w14:paraId="4D12BF78" w14:textId="77777777" w:rsidTr="00C940AA">
        <w:trPr>
          <w:jc w:val="center"/>
        </w:trPr>
        <w:tc>
          <w:tcPr>
            <w:tcW w:w="857" w:type="dxa"/>
            <w:vMerge w:val="restart"/>
            <w:vAlign w:val="center"/>
          </w:tcPr>
          <w:p w14:paraId="0599F216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7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2)</w:t>
            </w:r>
          </w:p>
        </w:tc>
        <w:tc>
          <w:tcPr>
            <w:tcW w:w="997" w:type="dxa"/>
            <w:vMerge w:val="restart"/>
            <w:vAlign w:val="center"/>
          </w:tcPr>
          <w:p w14:paraId="7DE8EAE3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ω</w:t>
            </w:r>
          </w:p>
        </w:tc>
        <w:tc>
          <w:tcPr>
            <w:tcW w:w="1113" w:type="dxa"/>
            <w:vAlign w:val="center"/>
          </w:tcPr>
          <w:p w14:paraId="6B880FCE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 xml:space="preserve">1 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1)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a</w:t>
            </w:r>
          </w:p>
        </w:tc>
        <w:tc>
          <w:tcPr>
            <w:tcW w:w="1167" w:type="dxa"/>
            <w:vAlign w:val="center"/>
          </w:tcPr>
          <w:p w14:paraId="5DD35017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4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9</w:t>
            </w:r>
          </w:p>
        </w:tc>
        <w:tc>
          <w:tcPr>
            <w:tcW w:w="1218" w:type="dxa"/>
            <w:vAlign w:val="center"/>
          </w:tcPr>
          <w:p w14:paraId="0EB45EBF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4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</w:t>
            </w:r>
          </w:p>
        </w:tc>
        <w:tc>
          <w:tcPr>
            <w:tcW w:w="1231" w:type="dxa"/>
            <w:vAlign w:val="center"/>
          </w:tcPr>
          <w:p w14:paraId="38A37771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4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</w:t>
            </w:r>
          </w:p>
        </w:tc>
        <w:tc>
          <w:tcPr>
            <w:tcW w:w="1141" w:type="dxa"/>
            <w:vAlign w:val="center"/>
          </w:tcPr>
          <w:p w14:paraId="7229EA69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5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</w:t>
            </w:r>
          </w:p>
        </w:tc>
      </w:tr>
      <w:tr w:rsidR="00166B93" w:rsidRPr="00166B93" w14:paraId="2EF16336" w14:textId="77777777" w:rsidTr="00C940AA">
        <w:trPr>
          <w:jc w:val="center"/>
        </w:trPr>
        <w:tc>
          <w:tcPr>
            <w:tcW w:w="857" w:type="dxa"/>
            <w:vMerge/>
            <w:vAlign w:val="center"/>
          </w:tcPr>
          <w:p w14:paraId="63484C36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</w:pPr>
          </w:p>
        </w:tc>
        <w:tc>
          <w:tcPr>
            <w:tcW w:w="997" w:type="dxa"/>
            <w:vMerge/>
            <w:vAlign w:val="center"/>
          </w:tcPr>
          <w:p w14:paraId="67A0A9DA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113" w:type="dxa"/>
            <w:vAlign w:val="center"/>
          </w:tcPr>
          <w:p w14:paraId="19A1022A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 xml:space="preserve">1 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2)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b</w:t>
            </w:r>
          </w:p>
        </w:tc>
        <w:tc>
          <w:tcPr>
            <w:tcW w:w="1167" w:type="dxa"/>
            <w:vAlign w:val="center"/>
          </w:tcPr>
          <w:p w14:paraId="50DCC34C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3</w:t>
            </w:r>
          </w:p>
        </w:tc>
        <w:tc>
          <w:tcPr>
            <w:tcW w:w="1218" w:type="dxa"/>
            <w:vAlign w:val="center"/>
          </w:tcPr>
          <w:p w14:paraId="403D23BC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0</w:t>
            </w:r>
          </w:p>
        </w:tc>
        <w:tc>
          <w:tcPr>
            <w:tcW w:w="1231" w:type="dxa"/>
            <w:vAlign w:val="center"/>
          </w:tcPr>
          <w:p w14:paraId="0490B712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76</w:t>
            </w:r>
          </w:p>
        </w:tc>
        <w:tc>
          <w:tcPr>
            <w:tcW w:w="1141" w:type="dxa"/>
            <w:vAlign w:val="center"/>
          </w:tcPr>
          <w:p w14:paraId="3ECBE3DD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91</w:t>
            </w:r>
          </w:p>
        </w:tc>
      </w:tr>
      <w:tr w:rsidR="00166B93" w:rsidRPr="00166B93" w14:paraId="7E0C1EA7" w14:textId="77777777" w:rsidTr="00C940AA">
        <w:trPr>
          <w:jc w:val="center"/>
        </w:trPr>
        <w:tc>
          <w:tcPr>
            <w:tcW w:w="857" w:type="dxa"/>
            <w:vMerge/>
            <w:vAlign w:val="center"/>
          </w:tcPr>
          <w:p w14:paraId="7D77E4DB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997" w:type="dxa"/>
            <w:vMerge/>
            <w:vAlign w:val="center"/>
          </w:tcPr>
          <w:p w14:paraId="7B93A861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113" w:type="dxa"/>
            <w:vAlign w:val="center"/>
          </w:tcPr>
          <w:p w14:paraId="6AAF9722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b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c</w:t>
            </w:r>
          </w:p>
        </w:tc>
        <w:tc>
          <w:tcPr>
            <w:tcW w:w="1167" w:type="dxa"/>
            <w:vAlign w:val="center"/>
          </w:tcPr>
          <w:p w14:paraId="6D45E3F7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90</w:t>
            </w:r>
          </w:p>
        </w:tc>
        <w:tc>
          <w:tcPr>
            <w:tcW w:w="1218" w:type="dxa"/>
            <w:vAlign w:val="center"/>
          </w:tcPr>
          <w:p w14:paraId="2D477B29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7</w:t>
            </w:r>
          </w:p>
        </w:tc>
        <w:tc>
          <w:tcPr>
            <w:tcW w:w="1231" w:type="dxa"/>
            <w:vAlign w:val="center"/>
          </w:tcPr>
          <w:p w14:paraId="2A4C9442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2</w:t>
            </w:r>
          </w:p>
        </w:tc>
        <w:tc>
          <w:tcPr>
            <w:tcW w:w="1141" w:type="dxa"/>
            <w:vAlign w:val="center"/>
          </w:tcPr>
          <w:p w14:paraId="56E082F0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98</w:t>
            </w:r>
          </w:p>
        </w:tc>
      </w:tr>
      <w:tr w:rsidR="00166B93" w:rsidRPr="00166B93" w14:paraId="4B25A1B9" w14:textId="77777777" w:rsidTr="00C940AA">
        <w:trPr>
          <w:jc w:val="center"/>
        </w:trPr>
        <w:tc>
          <w:tcPr>
            <w:tcW w:w="857" w:type="dxa"/>
            <w:vMerge/>
            <w:vAlign w:val="center"/>
          </w:tcPr>
          <w:p w14:paraId="3200FB55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2110" w:type="dxa"/>
            <w:gridSpan w:val="2"/>
            <w:vAlign w:val="center"/>
          </w:tcPr>
          <w:p w14:paraId="6AB6BFB9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proofErr w:type="spellStart"/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N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P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d</w:t>
            </w:r>
            <w:proofErr w:type="spellEnd"/>
          </w:p>
        </w:tc>
        <w:tc>
          <w:tcPr>
            <w:tcW w:w="1167" w:type="dxa"/>
            <w:vAlign w:val="center"/>
          </w:tcPr>
          <w:p w14:paraId="72EF6911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99,</w:t>
            </w:r>
          </w:p>
          <w:p w14:paraId="7FE5FFDC" w14:textId="3C49B69D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50</w:t>
            </w:r>
          </w:p>
        </w:tc>
        <w:tc>
          <w:tcPr>
            <w:tcW w:w="1218" w:type="dxa"/>
            <w:vAlign w:val="center"/>
          </w:tcPr>
          <w:p w14:paraId="02DD6AD8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511,</w:t>
            </w:r>
          </w:p>
          <w:p w14:paraId="35958B17" w14:textId="13A02CA5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56</w:t>
            </w:r>
          </w:p>
        </w:tc>
        <w:tc>
          <w:tcPr>
            <w:tcW w:w="1231" w:type="dxa"/>
            <w:vAlign w:val="center"/>
          </w:tcPr>
          <w:p w14:paraId="04B6ED8A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504,</w:t>
            </w:r>
          </w:p>
          <w:p w14:paraId="4505C80C" w14:textId="798F2CCF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52</w:t>
            </w:r>
          </w:p>
        </w:tc>
        <w:tc>
          <w:tcPr>
            <w:tcW w:w="1141" w:type="dxa"/>
            <w:vAlign w:val="center"/>
          </w:tcPr>
          <w:p w14:paraId="5B879713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91,</w:t>
            </w:r>
          </w:p>
          <w:p w14:paraId="09D85445" w14:textId="7FBEF345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46</w:t>
            </w:r>
          </w:p>
        </w:tc>
      </w:tr>
      <w:tr w:rsidR="00166B93" w:rsidRPr="00166B93" w14:paraId="698DC111" w14:textId="77777777" w:rsidTr="00C940AA">
        <w:trPr>
          <w:jc w:val="center"/>
        </w:trPr>
        <w:tc>
          <w:tcPr>
            <w:tcW w:w="857" w:type="dxa"/>
            <w:vMerge w:val="restart"/>
            <w:vAlign w:val="center"/>
          </w:tcPr>
          <w:p w14:paraId="7DBA1B0F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7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B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1)</w:t>
            </w:r>
          </w:p>
        </w:tc>
        <w:tc>
          <w:tcPr>
            <w:tcW w:w="997" w:type="dxa"/>
            <w:vMerge w:val="restart"/>
            <w:vAlign w:val="center"/>
          </w:tcPr>
          <w:p w14:paraId="67ACFB05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ω</w:t>
            </w:r>
          </w:p>
        </w:tc>
        <w:tc>
          <w:tcPr>
            <w:tcW w:w="1113" w:type="dxa"/>
            <w:vAlign w:val="center"/>
          </w:tcPr>
          <w:p w14:paraId="7226D04C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 xml:space="preserve">1 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1)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a</w:t>
            </w:r>
          </w:p>
        </w:tc>
        <w:tc>
          <w:tcPr>
            <w:tcW w:w="1167" w:type="dxa"/>
            <w:vAlign w:val="center"/>
          </w:tcPr>
          <w:p w14:paraId="5611D983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5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0</w:t>
            </w:r>
          </w:p>
        </w:tc>
        <w:tc>
          <w:tcPr>
            <w:tcW w:w="1218" w:type="dxa"/>
            <w:vAlign w:val="center"/>
          </w:tcPr>
          <w:p w14:paraId="05D251A2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4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</w:t>
            </w:r>
          </w:p>
        </w:tc>
        <w:tc>
          <w:tcPr>
            <w:tcW w:w="1231" w:type="dxa"/>
            <w:vAlign w:val="center"/>
          </w:tcPr>
          <w:p w14:paraId="70925B90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4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9</w:t>
            </w:r>
          </w:p>
        </w:tc>
        <w:tc>
          <w:tcPr>
            <w:tcW w:w="1141" w:type="dxa"/>
            <w:vAlign w:val="center"/>
          </w:tcPr>
          <w:p w14:paraId="39CF877E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4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</w:t>
            </w:r>
          </w:p>
        </w:tc>
      </w:tr>
      <w:tr w:rsidR="00166B93" w:rsidRPr="00166B93" w14:paraId="3CE9FB08" w14:textId="77777777" w:rsidTr="00C940AA">
        <w:trPr>
          <w:jc w:val="center"/>
        </w:trPr>
        <w:tc>
          <w:tcPr>
            <w:tcW w:w="857" w:type="dxa"/>
            <w:vMerge/>
            <w:vAlign w:val="center"/>
          </w:tcPr>
          <w:p w14:paraId="7E349046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997" w:type="dxa"/>
            <w:vMerge/>
            <w:vAlign w:val="center"/>
          </w:tcPr>
          <w:p w14:paraId="418FCB3C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113" w:type="dxa"/>
            <w:vAlign w:val="center"/>
          </w:tcPr>
          <w:p w14:paraId="447495BD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 xml:space="preserve">1 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2)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b</w:t>
            </w:r>
          </w:p>
        </w:tc>
        <w:tc>
          <w:tcPr>
            <w:tcW w:w="1167" w:type="dxa"/>
            <w:vAlign w:val="center"/>
          </w:tcPr>
          <w:p w14:paraId="47A13E70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2</w:t>
            </w:r>
          </w:p>
        </w:tc>
        <w:tc>
          <w:tcPr>
            <w:tcW w:w="1218" w:type="dxa"/>
            <w:vAlign w:val="center"/>
          </w:tcPr>
          <w:p w14:paraId="0FE5332B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0</w:t>
            </w:r>
          </w:p>
        </w:tc>
        <w:tc>
          <w:tcPr>
            <w:tcW w:w="1231" w:type="dxa"/>
            <w:vAlign w:val="center"/>
          </w:tcPr>
          <w:p w14:paraId="66E8C259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75</w:t>
            </w:r>
          </w:p>
        </w:tc>
        <w:tc>
          <w:tcPr>
            <w:tcW w:w="1141" w:type="dxa"/>
            <w:vAlign w:val="center"/>
          </w:tcPr>
          <w:p w14:paraId="0A74C659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91</w:t>
            </w:r>
          </w:p>
        </w:tc>
      </w:tr>
      <w:tr w:rsidR="00166B93" w:rsidRPr="00166B93" w14:paraId="75D7DEE9" w14:textId="77777777" w:rsidTr="00C940AA">
        <w:trPr>
          <w:jc w:val="center"/>
        </w:trPr>
        <w:tc>
          <w:tcPr>
            <w:tcW w:w="857" w:type="dxa"/>
            <w:vMerge/>
            <w:vAlign w:val="center"/>
          </w:tcPr>
          <w:p w14:paraId="77502C4F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997" w:type="dxa"/>
            <w:vMerge/>
            <w:vAlign w:val="center"/>
          </w:tcPr>
          <w:p w14:paraId="59C0BAB3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113" w:type="dxa"/>
            <w:vAlign w:val="center"/>
          </w:tcPr>
          <w:p w14:paraId="51C7435C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b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c</w:t>
            </w:r>
          </w:p>
        </w:tc>
        <w:tc>
          <w:tcPr>
            <w:tcW w:w="1167" w:type="dxa"/>
            <w:vAlign w:val="center"/>
          </w:tcPr>
          <w:p w14:paraId="6470148F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90</w:t>
            </w:r>
          </w:p>
        </w:tc>
        <w:tc>
          <w:tcPr>
            <w:tcW w:w="1218" w:type="dxa"/>
            <w:vAlign w:val="center"/>
          </w:tcPr>
          <w:p w14:paraId="3AD1A09E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7</w:t>
            </w:r>
          </w:p>
        </w:tc>
        <w:tc>
          <w:tcPr>
            <w:tcW w:w="1231" w:type="dxa"/>
            <w:vAlign w:val="center"/>
          </w:tcPr>
          <w:p w14:paraId="170BB21B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3</w:t>
            </w:r>
          </w:p>
        </w:tc>
        <w:tc>
          <w:tcPr>
            <w:tcW w:w="1141" w:type="dxa"/>
            <w:vAlign w:val="center"/>
          </w:tcPr>
          <w:p w14:paraId="36BC6E15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3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05</w:t>
            </w:r>
          </w:p>
        </w:tc>
      </w:tr>
      <w:tr w:rsidR="00166B93" w:rsidRPr="00166B93" w14:paraId="2B0020AC" w14:textId="77777777" w:rsidTr="00C940AA">
        <w:trPr>
          <w:jc w:val="center"/>
        </w:trPr>
        <w:tc>
          <w:tcPr>
            <w:tcW w:w="857" w:type="dxa"/>
            <w:vMerge/>
            <w:vAlign w:val="center"/>
          </w:tcPr>
          <w:p w14:paraId="758F9531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2110" w:type="dxa"/>
            <w:gridSpan w:val="2"/>
            <w:vAlign w:val="center"/>
          </w:tcPr>
          <w:p w14:paraId="205B5F15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proofErr w:type="spellStart"/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N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P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d</w:t>
            </w:r>
            <w:proofErr w:type="spellEnd"/>
          </w:p>
        </w:tc>
        <w:tc>
          <w:tcPr>
            <w:tcW w:w="1167" w:type="dxa"/>
            <w:vAlign w:val="center"/>
          </w:tcPr>
          <w:p w14:paraId="74009185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94,</w:t>
            </w:r>
          </w:p>
          <w:p w14:paraId="6C5B59DB" w14:textId="673EEC6A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47</w:t>
            </w:r>
          </w:p>
        </w:tc>
        <w:tc>
          <w:tcPr>
            <w:tcW w:w="1218" w:type="dxa"/>
            <w:vAlign w:val="center"/>
          </w:tcPr>
          <w:p w14:paraId="29BF2136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507,</w:t>
            </w:r>
          </w:p>
          <w:p w14:paraId="07930D5D" w14:textId="06DEBB2B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54</w:t>
            </w:r>
          </w:p>
        </w:tc>
        <w:tc>
          <w:tcPr>
            <w:tcW w:w="1231" w:type="dxa"/>
            <w:vAlign w:val="center"/>
          </w:tcPr>
          <w:p w14:paraId="6C61FB92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98,</w:t>
            </w:r>
          </w:p>
          <w:p w14:paraId="2F74645B" w14:textId="0C7B2C5F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49</w:t>
            </w:r>
          </w:p>
        </w:tc>
        <w:tc>
          <w:tcPr>
            <w:tcW w:w="1141" w:type="dxa"/>
            <w:vAlign w:val="center"/>
          </w:tcPr>
          <w:p w14:paraId="00026976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96,</w:t>
            </w:r>
          </w:p>
          <w:p w14:paraId="1F3ABA0C" w14:textId="55E9A8ED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48</w:t>
            </w:r>
          </w:p>
        </w:tc>
      </w:tr>
      <w:tr w:rsidR="00166B93" w:rsidRPr="00166B93" w14:paraId="0AA3F6B9" w14:textId="77777777" w:rsidTr="00C940AA">
        <w:trPr>
          <w:jc w:val="center"/>
        </w:trPr>
        <w:tc>
          <w:tcPr>
            <w:tcW w:w="857" w:type="dxa"/>
            <w:vMerge w:val="restart"/>
            <w:vAlign w:val="center"/>
          </w:tcPr>
          <w:p w14:paraId="3EF236CF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7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B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>1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2)</w:t>
            </w:r>
          </w:p>
        </w:tc>
        <w:tc>
          <w:tcPr>
            <w:tcW w:w="997" w:type="dxa"/>
            <w:vMerge w:val="restart"/>
            <w:vAlign w:val="center"/>
          </w:tcPr>
          <w:p w14:paraId="6D2D723F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ω</w:t>
            </w:r>
          </w:p>
        </w:tc>
        <w:tc>
          <w:tcPr>
            <w:tcW w:w="1113" w:type="dxa"/>
            <w:vAlign w:val="center"/>
          </w:tcPr>
          <w:p w14:paraId="0384CCEE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 xml:space="preserve">1 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1)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a</w:t>
            </w:r>
          </w:p>
        </w:tc>
        <w:tc>
          <w:tcPr>
            <w:tcW w:w="1167" w:type="dxa"/>
            <w:vAlign w:val="center"/>
          </w:tcPr>
          <w:p w14:paraId="18B68B9F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4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</w:t>
            </w:r>
          </w:p>
        </w:tc>
        <w:tc>
          <w:tcPr>
            <w:tcW w:w="1218" w:type="dxa"/>
            <w:vAlign w:val="center"/>
          </w:tcPr>
          <w:p w14:paraId="2E171F57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3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7</w:t>
            </w:r>
          </w:p>
        </w:tc>
        <w:tc>
          <w:tcPr>
            <w:tcW w:w="1231" w:type="dxa"/>
            <w:vAlign w:val="center"/>
          </w:tcPr>
          <w:p w14:paraId="481A1882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4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2</w:t>
            </w:r>
          </w:p>
        </w:tc>
        <w:tc>
          <w:tcPr>
            <w:tcW w:w="1141" w:type="dxa"/>
            <w:vAlign w:val="center"/>
          </w:tcPr>
          <w:p w14:paraId="2C2B0D24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4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0</w:t>
            </w:r>
          </w:p>
        </w:tc>
      </w:tr>
      <w:tr w:rsidR="00166B93" w:rsidRPr="00166B93" w14:paraId="183C9A74" w14:textId="77777777" w:rsidTr="00C940AA">
        <w:trPr>
          <w:jc w:val="center"/>
        </w:trPr>
        <w:tc>
          <w:tcPr>
            <w:tcW w:w="857" w:type="dxa"/>
            <w:vMerge/>
            <w:vAlign w:val="center"/>
          </w:tcPr>
          <w:p w14:paraId="4F3CC61D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997" w:type="dxa"/>
            <w:vMerge/>
            <w:vAlign w:val="center"/>
          </w:tcPr>
          <w:p w14:paraId="69891522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113" w:type="dxa"/>
            <w:vAlign w:val="center"/>
          </w:tcPr>
          <w:p w14:paraId="4AFCA7F2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 xml:space="preserve">1 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2)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b</w:t>
            </w:r>
          </w:p>
        </w:tc>
        <w:tc>
          <w:tcPr>
            <w:tcW w:w="1167" w:type="dxa"/>
            <w:vAlign w:val="center"/>
          </w:tcPr>
          <w:p w14:paraId="59C3CCA6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0</w:t>
            </w:r>
          </w:p>
        </w:tc>
        <w:tc>
          <w:tcPr>
            <w:tcW w:w="1218" w:type="dxa"/>
            <w:vAlign w:val="center"/>
          </w:tcPr>
          <w:p w14:paraId="478EDF0F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77</w:t>
            </w:r>
          </w:p>
        </w:tc>
        <w:tc>
          <w:tcPr>
            <w:tcW w:w="1231" w:type="dxa"/>
            <w:vAlign w:val="center"/>
          </w:tcPr>
          <w:p w14:paraId="4F102BB9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74</w:t>
            </w:r>
          </w:p>
        </w:tc>
        <w:tc>
          <w:tcPr>
            <w:tcW w:w="1141" w:type="dxa"/>
            <w:vAlign w:val="center"/>
          </w:tcPr>
          <w:p w14:paraId="3A6A39EA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9</w:t>
            </w:r>
          </w:p>
        </w:tc>
      </w:tr>
      <w:tr w:rsidR="00166B93" w:rsidRPr="00166B93" w14:paraId="525AC274" w14:textId="77777777" w:rsidTr="00C940AA">
        <w:trPr>
          <w:jc w:val="center"/>
        </w:trPr>
        <w:tc>
          <w:tcPr>
            <w:tcW w:w="857" w:type="dxa"/>
            <w:vMerge/>
            <w:vAlign w:val="center"/>
          </w:tcPr>
          <w:p w14:paraId="67FE22D0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997" w:type="dxa"/>
            <w:vMerge/>
            <w:vAlign w:val="center"/>
          </w:tcPr>
          <w:p w14:paraId="1B8A7B21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113" w:type="dxa"/>
            <w:vAlign w:val="center"/>
          </w:tcPr>
          <w:p w14:paraId="2AA2543E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b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c</w:t>
            </w:r>
          </w:p>
        </w:tc>
        <w:tc>
          <w:tcPr>
            <w:tcW w:w="1167" w:type="dxa"/>
            <w:vAlign w:val="center"/>
          </w:tcPr>
          <w:p w14:paraId="30868B4B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91</w:t>
            </w:r>
          </w:p>
        </w:tc>
        <w:tc>
          <w:tcPr>
            <w:tcW w:w="1218" w:type="dxa"/>
            <w:vAlign w:val="center"/>
          </w:tcPr>
          <w:p w14:paraId="349A7BA3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8</w:t>
            </w:r>
          </w:p>
        </w:tc>
        <w:tc>
          <w:tcPr>
            <w:tcW w:w="1231" w:type="dxa"/>
            <w:vAlign w:val="center"/>
          </w:tcPr>
          <w:p w14:paraId="2585E951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4</w:t>
            </w:r>
          </w:p>
        </w:tc>
        <w:tc>
          <w:tcPr>
            <w:tcW w:w="1141" w:type="dxa"/>
            <w:vAlign w:val="center"/>
          </w:tcPr>
          <w:p w14:paraId="1D549EBF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3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01</w:t>
            </w:r>
          </w:p>
        </w:tc>
      </w:tr>
      <w:tr w:rsidR="00166B93" w:rsidRPr="00166B93" w14:paraId="7C67B7EE" w14:textId="77777777" w:rsidTr="00C940AA">
        <w:trPr>
          <w:jc w:val="center"/>
        </w:trPr>
        <w:tc>
          <w:tcPr>
            <w:tcW w:w="857" w:type="dxa"/>
            <w:vMerge/>
            <w:vAlign w:val="center"/>
          </w:tcPr>
          <w:p w14:paraId="7EE2B766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2110" w:type="dxa"/>
            <w:gridSpan w:val="2"/>
            <w:vAlign w:val="center"/>
          </w:tcPr>
          <w:p w14:paraId="5AA2CD66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proofErr w:type="spellStart"/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N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P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d</w:t>
            </w:r>
            <w:proofErr w:type="spellEnd"/>
          </w:p>
        </w:tc>
        <w:tc>
          <w:tcPr>
            <w:tcW w:w="1167" w:type="dxa"/>
            <w:vAlign w:val="center"/>
          </w:tcPr>
          <w:p w14:paraId="15AF80C2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509,</w:t>
            </w:r>
          </w:p>
          <w:p w14:paraId="32AE99F2" w14:textId="19F6372D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55</w:t>
            </w:r>
          </w:p>
        </w:tc>
        <w:tc>
          <w:tcPr>
            <w:tcW w:w="1218" w:type="dxa"/>
            <w:vAlign w:val="center"/>
          </w:tcPr>
          <w:p w14:paraId="52D389A8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524,</w:t>
            </w:r>
          </w:p>
          <w:p w14:paraId="6F54B539" w14:textId="457FCC75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62</w:t>
            </w:r>
          </w:p>
        </w:tc>
        <w:tc>
          <w:tcPr>
            <w:tcW w:w="1231" w:type="dxa"/>
            <w:vAlign w:val="center"/>
          </w:tcPr>
          <w:p w14:paraId="638EC1EF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512,</w:t>
            </w:r>
          </w:p>
          <w:p w14:paraId="1FB94385" w14:textId="095A2D76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56</w:t>
            </w:r>
          </w:p>
        </w:tc>
        <w:tc>
          <w:tcPr>
            <w:tcW w:w="1141" w:type="dxa"/>
            <w:vAlign w:val="center"/>
          </w:tcPr>
          <w:p w14:paraId="7617363C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508,</w:t>
            </w:r>
          </w:p>
          <w:p w14:paraId="216009E1" w14:textId="48120359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54</w:t>
            </w:r>
          </w:p>
        </w:tc>
      </w:tr>
      <w:tr w:rsidR="00166B93" w:rsidRPr="00166B93" w14:paraId="5FCF849F" w14:textId="77777777" w:rsidTr="00C940AA">
        <w:trPr>
          <w:jc w:val="center"/>
        </w:trPr>
        <w:tc>
          <w:tcPr>
            <w:tcW w:w="857" w:type="dxa"/>
            <w:vMerge w:val="restart"/>
            <w:vAlign w:val="center"/>
          </w:tcPr>
          <w:p w14:paraId="32081255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7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B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1)</w:t>
            </w:r>
          </w:p>
        </w:tc>
        <w:tc>
          <w:tcPr>
            <w:tcW w:w="997" w:type="dxa"/>
            <w:vMerge w:val="restart"/>
            <w:vAlign w:val="center"/>
          </w:tcPr>
          <w:p w14:paraId="7AB41DDE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ω</w:t>
            </w:r>
          </w:p>
        </w:tc>
        <w:tc>
          <w:tcPr>
            <w:tcW w:w="1113" w:type="dxa"/>
            <w:vAlign w:val="center"/>
          </w:tcPr>
          <w:p w14:paraId="6AEAC96D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 xml:space="preserve">1 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1)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a</w:t>
            </w:r>
          </w:p>
        </w:tc>
        <w:tc>
          <w:tcPr>
            <w:tcW w:w="1167" w:type="dxa"/>
            <w:vAlign w:val="center"/>
          </w:tcPr>
          <w:p w14:paraId="4C3E5D7F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5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4</w:t>
            </w:r>
          </w:p>
        </w:tc>
        <w:tc>
          <w:tcPr>
            <w:tcW w:w="1218" w:type="dxa"/>
            <w:vAlign w:val="center"/>
          </w:tcPr>
          <w:p w14:paraId="0F95B791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5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2</w:t>
            </w:r>
          </w:p>
        </w:tc>
        <w:tc>
          <w:tcPr>
            <w:tcW w:w="1231" w:type="dxa"/>
            <w:vAlign w:val="center"/>
          </w:tcPr>
          <w:p w14:paraId="7DAFF4C3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5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5</w:t>
            </w:r>
          </w:p>
        </w:tc>
        <w:tc>
          <w:tcPr>
            <w:tcW w:w="1141" w:type="dxa"/>
            <w:vAlign w:val="center"/>
          </w:tcPr>
          <w:p w14:paraId="624DDACB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5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3</w:t>
            </w:r>
          </w:p>
        </w:tc>
      </w:tr>
      <w:tr w:rsidR="00166B93" w:rsidRPr="00166B93" w14:paraId="08B89A75" w14:textId="77777777" w:rsidTr="00C940AA">
        <w:trPr>
          <w:jc w:val="center"/>
        </w:trPr>
        <w:tc>
          <w:tcPr>
            <w:tcW w:w="857" w:type="dxa"/>
            <w:vMerge/>
            <w:vAlign w:val="center"/>
          </w:tcPr>
          <w:p w14:paraId="371FB0AA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997" w:type="dxa"/>
            <w:vMerge/>
            <w:vAlign w:val="center"/>
          </w:tcPr>
          <w:p w14:paraId="55C9289F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113" w:type="dxa"/>
            <w:vAlign w:val="center"/>
          </w:tcPr>
          <w:p w14:paraId="212844D0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 xml:space="preserve">1 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2)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b</w:t>
            </w:r>
          </w:p>
        </w:tc>
        <w:tc>
          <w:tcPr>
            <w:tcW w:w="1167" w:type="dxa"/>
            <w:vAlign w:val="center"/>
          </w:tcPr>
          <w:p w14:paraId="20E4AC5E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2</w:t>
            </w:r>
          </w:p>
        </w:tc>
        <w:tc>
          <w:tcPr>
            <w:tcW w:w="1218" w:type="dxa"/>
            <w:vAlign w:val="center"/>
          </w:tcPr>
          <w:p w14:paraId="7FB54C97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0</w:t>
            </w:r>
          </w:p>
        </w:tc>
        <w:tc>
          <w:tcPr>
            <w:tcW w:w="1231" w:type="dxa"/>
            <w:vAlign w:val="center"/>
          </w:tcPr>
          <w:p w14:paraId="694830C4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75</w:t>
            </w:r>
          </w:p>
        </w:tc>
        <w:tc>
          <w:tcPr>
            <w:tcW w:w="1141" w:type="dxa"/>
            <w:vAlign w:val="center"/>
          </w:tcPr>
          <w:p w14:paraId="1183CF69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92</w:t>
            </w:r>
          </w:p>
        </w:tc>
      </w:tr>
      <w:tr w:rsidR="00166B93" w:rsidRPr="00166B93" w14:paraId="24B931D4" w14:textId="77777777" w:rsidTr="00C940AA">
        <w:trPr>
          <w:jc w:val="center"/>
        </w:trPr>
        <w:tc>
          <w:tcPr>
            <w:tcW w:w="857" w:type="dxa"/>
            <w:vMerge/>
            <w:vAlign w:val="center"/>
          </w:tcPr>
          <w:p w14:paraId="2D0A2D88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997" w:type="dxa"/>
            <w:vMerge/>
            <w:vAlign w:val="center"/>
          </w:tcPr>
          <w:p w14:paraId="7A8188A1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113" w:type="dxa"/>
            <w:vAlign w:val="center"/>
          </w:tcPr>
          <w:p w14:paraId="56637A9A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b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c</w:t>
            </w:r>
          </w:p>
        </w:tc>
        <w:tc>
          <w:tcPr>
            <w:tcW w:w="1167" w:type="dxa"/>
            <w:vAlign w:val="center"/>
          </w:tcPr>
          <w:p w14:paraId="4163585C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8</w:t>
            </w:r>
          </w:p>
        </w:tc>
        <w:tc>
          <w:tcPr>
            <w:tcW w:w="1218" w:type="dxa"/>
            <w:vAlign w:val="center"/>
          </w:tcPr>
          <w:p w14:paraId="1B41A946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5</w:t>
            </w:r>
          </w:p>
        </w:tc>
        <w:tc>
          <w:tcPr>
            <w:tcW w:w="1231" w:type="dxa"/>
            <w:vAlign w:val="center"/>
          </w:tcPr>
          <w:p w14:paraId="4107B2D4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2</w:t>
            </w:r>
          </w:p>
        </w:tc>
        <w:tc>
          <w:tcPr>
            <w:tcW w:w="1141" w:type="dxa"/>
            <w:vAlign w:val="center"/>
          </w:tcPr>
          <w:p w14:paraId="5F644508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99</w:t>
            </w:r>
          </w:p>
        </w:tc>
      </w:tr>
      <w:tr w:rsidR="00166B93" w:rsidRPr="00166B93" w14:paraId="0ED76DD6" w14:textId="77777777" w:rsidTr="00C940AA">
        <w:trPr>
          <w:jc w:val="center"/>
        </w:trPr>
        <w:tc>
          <w:tcPr>
            <w:tcW w:w="857" w:type="dxa"/>
            <w:vMerge/>
            <w:vAlign w:val="center"/>
          </w:tcPr>
          <w:p w14:paraId="6FB95766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2110" w:type="dxa"/>
            <w:gridSpan w:val="2"/>
            <w:vAlign w:val="center"/>
          </w:tcPr>
          <w:p w14:paraId="345AC58A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proofErr w:type="spellStart"/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N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P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d</w:t>
            </w:r>
            <w:proofErr w:type="spellEnd"/>
          </w:p>
        </w:tc>
        <w:tc>
          <w:tcPr>
            <w:tcW w:w="1167" w:type="dxa"/>
            <w:vAlign w:val="center"/>
          </w:tcPr>
          <w:p w14:paraId="242131B6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84,</w:t>
            </w:r>
          </w:p>
          <w:p w14:paraId="1958FEC0" w14:textId="59516F21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42</w:t>
            </w:r>
          </w:p>
        </w:tc>
        <w:tc>
          <w:tcPr>
            <w:tcW w:w="1218" w:type="dxa"/>
            <w:vAlign w:val="center"/>
          </w:tcPr>
          <w:p w14:paraId="02C368D8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98,</w:t>
            </w:r>
          </w:p>
          <w:p w14:paraId="0631C766" w14:textId="591481C6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49</w:t>
            </w:r>
          </w:p>
        </w:tc>
        <w:tc>
          <w:tcPr>
            <w:tcW w:w="1231" w:type="dxa"/>
            <w:vAlign w:val="center"/>
          </w:tcPr>
          <w:p w14:paraId="38AC88E0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84,</w:t>
            </w:r>
          </w:p>
          <w:p w14:paraId="3EBB37A5" w14:textId="2F6B0BB2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42</w:t>
            </w:r>
          </w:p>
        </w:tc>
        <w:tc>
          <w:tcPr>
            <w:tcW w:w="1141" w:type="dxa"/>
            <w:vAlign w:val="center"/>
          </w:tcPr>
          <w:p w14:paraId="6395B83E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84,</w:t>
            </w:r>
          </w:p>
          <w:p w14:paraId="2F52997F" w14:textId="3679393D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42</w:t>
            </w:r>
          </w:p>
        </w:tc>
      </w:tr>
      <w:tr w:rsidR="00166B93" w:rsidRPr="00166B93" w14:paraId="5EFA4738" w14:textId="77777777" w:rsidTr="00C940AA">
        <w:trPr>
          <w:jc w:val="center"/>
        </w:trPr>
        <w:tc>
          <w:tcPr>
            <w:tcW w:w="857" w:type="dxa"/>
            <w:vMerge w:val="restart"/>
            <w:vAlign w:val="center"/>
          </w:tcPr>
          <w:p w14:paraId="799D7644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7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B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2)</w:t>
            </w:r>
          </w:p>
        </w:tc>
        <w:tc>
          <w:tcPr>
            <w:tcW w:w="997" w:type="dxa"/>
            <w:vMerge w:val="restart"/>
            <w:vAlign w:val="center"/>
          </w:tcPr>
          <w:p w14:paraId="28CF1281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ω</w:t>
            </w:r>
          </w:p>
        </w:tc>
        <w:tc>
          <w:tcPr>
            <w:tcW w:w="1113" w:type="dxa"/>
            <w:vAlign w:val="center"/>
          </w:tcPr>
          <w:p w14:paraId="2B05A5D2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 xml:space="preserve">1 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1)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a</w:t>
            </w:r>
          </w:p>
        </w:tc>
        <w:tc>
          <w:tcPr>
            <w:tcW w:w="1167" w:type="dxa"/>
            <w:vAlign w:val="center"/>
          </w:tcPr>
          <w:p w14:paraId="12B743A8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4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7</w:t>
            </w:r>
          </w:p>
        </w:tc>
        <w:tc>
          <w:tcPr>
            <w:tcW w:w="1218" w:type="dxa"/>
            <w:vAlign w:val="center"/>
          </w:tcPr>
          <w:p w14:paraId="1BAB39C2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4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6</w:t>
            </w:r>
          </w:p>
        </w:tc>
        <w:tc>
          <w:tcPr>
            <w:tcW w:w="1231" w:type="dxa"/>
            <w:vAlign w:val="center"/>
          </w:tcPr>
          <w:p w14:paraId="12D38406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4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7</w:t>
            </w:r>
          </w:p>
        </w:tc>
        <w:tc>
          <w:tcPr>
            <w:tcW w:w="1141" w:type="dxa"/>
            <w:vAlign w:val="center"/>
          </w:tcPr>
          <w:p w14:paraId="577C84AA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5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2</w:t>
            </w:r>
          </w:p>
        </w:tc>
      </w:tr>
      <w:tr w:rsidR="00166B93" w:rsidRPr="00166B93" w14:paraId="4DDC3E07" w14:textId="77777777" w:rsidTr="00C940AA">
        <w:trPr>
          <w:jc w:val="center"/>
        </w:trPr>
        <w:tc>
          <w:tcPr>
            <w:tcW w:w="857" w:type="dxa"/>
            <w:vMerge/>
            <w:vAlign w:val="center"/>
          </w:tcPr>
          <w:p w14:paraId="428B2AE7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997" w:type="dxa"/>
            <w:vMerge/>
            <w:vAlign w:val="center"/>
          </w:tcPr>
          <w:p w14:paraId="6FF9A78C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113" w:type="dxa"/>
            <w:vAlign w:val="center"/>
          </w:tcPr>
          <w:p w14:paraId="579D9893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 xml:space="preserve">1 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(2)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b</w:t>
            </w:r>
          </w:p>
        </w:tc>
        <w:tc>
          <w:tcPr>
            <w:tcW w:w="1167" w:type="dxa"/>
            <w:vAlign w:val="center"/>
          </w:tcPr>
          <w:p w14:paraId="53F31CD6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1</w:t>
            </w:r>
          </w:p>
        </w:tc>
        <w:tc>
          <w:tcPr>
            <w:tcW w:w="1218" w:type="dxa"/>
            <w:vAlign w:val="center"/>
          </w:tcPr>
          <w:p w14:paraId="30A62AFD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78</w:t>
            </w:r>
          </w:p>
        </w:tc>
        <w:tc>
          <w:tcPr>
            <w:tcW w:w="1231" w:type="dxa"/>
            <w:vAlign w:val="center"/>
          </w:tcPr>
          <w:p w14:paraId="71CBFF4D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74</w:t>
            </w:r>
          </w:p>
        </w:tc>
        <w:tc>
          <w:tcPr>
            <w:tcW w:w="1141" w:type="dxa"/>
            <w:vAlign w:val="center"/>
          </w:tcPr>
          <w:p w14:paraId="3A0E338B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92</w:t>
            </w:r>
          </w:p>
        </w:tc>
      </w:tr>
      <w:tr w:rsidR="00166B93" w:rsidRPr="00166B93" w14:paraId="3187000F" w14:textId="77777777" w:rsidTr="00C940AA">
        <w:trPr>
          <w:jc w:val="center"/>
        </w:trPr>
        <w:tc>
          <w:tcPr>
            <w:tcW w:w="857" w:type="dxa"/>
            <w:vMerge/>
            <w:vAlign w:val="center"/>
          </w:tcPr>
          <w:p w14:paraId="154466EA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997" w:type="dxa"/>
            <w:vMerge/>
            <w:vAlign w:val="center"/>
          </w:tcPr>
          <w:p w14:paraId="7C2CE6B6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1113" w:type="dxa"/>
            <w:vAlign w:val="center"/>
          </w:tcPr>
          <w:p w14:paraId="619BCDCD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b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bscript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c</w:t>
            </w:r>
          </w:p>
        </w:tc>
        <w:tc>
          <w:tcPr>
            <w:tcW w:w="1167" w:type="dxa"/>
            <w:vAlign w:val="center"/>
          </w:tcPr>
          <w:p w14:paraId="31330AB7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9</w:t>
            </w:r>
          </w:p>
        </w:tc>
        <w:tc>
          <w:tcPr>
            <w:tcW w:w="1218" w:type="dxa"/>
            <w:vAlign w:val="center"/>
          </w:tcPr>
          <w:p w14:paraId="0E2ECEC6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6</w:t>
            </w:r>
          </w:p>
        </w:tc>
        <w:tc>
          <w:tcPr>
            <w:tcW w:w="1231" w:type="dxa"/>
            <w:vAlign w:val="center"/>
          </w:tcPr>
          <w:p w14:paraId="34BF2F90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83</w:t>
            </w:r>
          </w:p>
        </w:tc>
        <w:tc>
          <w:tcPr>
            <w:tcW w:w="1141" w:type="dxa"/>
            <w:vAlign w:val="center"/>
          </w:tcPr>
          <w:p w14:paraId="2590728B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2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99</w:t>
            </w:r>
          </w:p>
        </w:tc>
      </w:tr>
      <w:tr w:rsidR="00166B93" w:rsidRPr="00166B93" w14:paraId="0BB0DB61" w14:textId="77777777" w:rsidTr="00C940AA">
        <w:trPr>
          <w:jc w:val="center"/>
        </w:trPr>
        <w:tc>
          <w:tcPr>
            <w:tcW w:w="857" w:type="dxa"/>
            <w:vMerge/>
            <w:vAlign w:val="center"/>
          </w:tcPr>
          <w:p w14:paraId="231A16D1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</w:p>
        </w:tc>
        <w:tc>
          <w:tcPr>
            <w:tcW w:w="2110" w:type="dxa"/>
            <w:gridSpan w:val="2"/>
            <w:vAlign w:val="center"/>
          </w:tcPr>
          <w:p w14:paraId="3AEA21D3" w14:textId="77777777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proofErr w:type="spellStart"/>
            <w:r w:rsidRPr="00166B93">
              <w:rPr>
                <w:rFonts w:ascii="Times New Roman" w:hAnsi="Times New Roman" w:hint="eastAsia"/>
                <w:kern w:val="2"/>
                <w:sz w:val="24"/>
                <w:szCs w:val="24"/>
                <w:lang w:eastAsia="ko-KR"/>
              </w:rPr>
              <w:t>N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PA</w:t>
            </w:r>
            <w:r w:rsidRPr="00166B93">
              <w:rPr>
                <w:rFonts w:ascii="Times New Roman" w:hAnsi="Times New Roman"/>
                <w:kern w:val="2"/>
                <w:sz w:val="24"/>
                <w:szCs w:val="24"/>
                <w:vertAlign w:val="superscript"/>
                <w:lang w:eastAsia="ko-KR"/>
              </w:rPr>
              <w:t>d</w:t>
            </w:r>
            <w:proofErr w:type="spellEnd"/>
          </w:p>
        </w:tc>
        <w:tc>
          <w:tcPr>
            <w:tcW w:w="1167" w:type="dxa"/>
            <w:vAlign w:val="center"/>
          </w:tcPr>
          <w:p w14:paraId="2BCFA8CC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99,</w:t>
            </w:r>
          </w:p>
          <w:p w14:paraId="43206395" w14:textId="3FC60C38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49</w:t>
            </w:r>
          </w:p>
        </w:tc>
        <w:tc>
          <w:tcPr>
            <w:tcW w:w="1218" w:type="dxa"/>
            <w:vAlign w:val="center"/>
          </w:tcPr>
          <w:p w14:paraId="6BFF0A7D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513,</w:t>
            </w:r>
          </w:p>
          <w:p w14:paraId="4C99335B" w14:textId="77CF6FC0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56</w:t>
            </w:r>
          </w:p>
        </w:tc>
        <w:tc>
          <w:tcPr>
            <w:tcW w:w="1231" w:type="dxa"/>
            <w:vAlign w:val="center"/>
          </w:tcPr>
          <w:p w14:paraId="1ECA94E3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501,</w:t>
            </w:r>
          </w:p>
          <w:p w14:paraId="2C53F6F0" w14:textId="3587335F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50</w:t>
            </w:r>
          </w:p>
        </w:tc>
        <w:tc>
          <w:tcPr>
            <w:tcW w:w="1141" w:type="dxa"/>
            <w:vAlign w:val="center"/>
          </w:tcPr>
          <w:p w14:paraId="2F8F3772" w14:textId="77777777" w:rsidR="00EE4FFD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1.488,</w:t>
            </w:r>
          </w:p>
          <w:p w14:paraId="2C35169A" w14:textId="1426CCE5" w:rsidR="00166B93" w:rsidRPr="00166B93" w:rsidRDefault="00166B93" w:rsidP="00166B93">
            <w:pPr>
              <w:widowControl w:val="0"/>
              <w:wordWrap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</w:pPr>
            <w:r w:rsidRPr="00166B93">
              <w:rPr>
                <w:rFonts w:ascii="Times New Roman" w:hAnsi="Times New Roman"/>
                <w:kern w:val="2"/>
                <w:sz w:val="24"/>
                <w:szCs w:val="24"/>
                <w:lang w:eastAsia="ko-KR"/>
              </w:rPr>
              <w:t>-0.744</w:t>
            </w:r>
          </w:p>
        </w:tc>
      </w:tr>
    </w:tbl>
    <w:p w14:paraId="1ADCCC04" w14:textId="77777777" w:rsidR="00166B93" w:rsidRPr="00166B93" w:rsidRDefault="00166B93" w:rsidP="00166B93">
      <w:pPr>
        <w:widowControl w:val="0"/>
        <w:wordWrap w:val="0"/>
        <w:autoSpaceDE w:val="0"/>
        <w:autoSpaceDN w:val="0"/>
        <w:spacing w:after="160" w:line="259" w:lineRule="auto"/>
        <w:jc w:val="both"/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</w:pPr>
      <w:proofErr w:type="spellStart"/>
      <w:r w:rsidRPr="00166B93">
        <w:rPr>
          <w:rFonts w:ascii="Times New Roman" w:eastAsia="맑은 고딕" w:hAnsi="Times New Roman" w:cs="Times New Roman"/>
          <w:kern w:val="2"/>
          <w:sz w:val="24"/>
          <w:szCs w:val="24"/>
          <w:vertAlign w:val="superscript"/>
          <w:lang w:eastAsia="ko-KR"/>
        </w:rPr>
        <w:t>a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>Bending</w:t>
      </w:r>
      <w:proofErr w:type="spellEnd"/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 xml:space="preserve"> mode. </w:t>
      </w:r>
    </w:p>
    <w:p w14:paraId="238B7CA3" w14:textId="77777777" w:rsidR="00166B93" w:rsidRPr="00166B93" w:rsidRDefault="00166B93" w:rsidP="00166B93">
      <w:pPr>
        <w:widowControl w:val="0"/>
        <w:wordWrap w:val="0"/>
        <w:autoSpaceDE w:val="0"/>
        <w:autoSpaceDN w:val="0"/>
        <w:spacing w:after="160" w:line="259" w:lineRule="auto"/>
        <w:jc w:val="both"/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</w:pPr>
      <w:r w:rsidRPr="00180BEB">
        <w:rPr>
          <w:rFonts w:ascii="Times New Roman" w:eastAsia="맑은 고딕" w:hAnsi="Times New Roman" w:cs="Times New Roman"/>
          <w:noProof/>
          <w:kern w:val="2"/>
          <w:sz w:val="24"/>
          <w:szCs w:val="24"/>
          <w:vertAlign w:val="superscript"/>
          <w:lang w:eastAsia="ko-KR"/>
        </w:rPr>
        <w:t>b</w:t>
      </w:r>
      <w:r w:rsidRPr="00180BEB">
        <w:rPr>
          <w:rFonts w:ascii="Times New Roman" w:eastAsia="맑은 고딕" w:hAnsi="Times New Roman" w:cs="Times New Roman"/>
          <w:noProof/>
          <w:kern w:val="2"/>
          <w:sz w:val="24"/>
          <w:szCs w:val="24"/>
          <w:lang w:eastAsia="ko-KR"/>
        </w:rPr>
        <w:t>Symmetric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 xml:space="preserve"> stretching mode. </w:t>
      </w:r>
    </w:p>
    <w:p w14:paraId="3939421F" w14:textId="77777777" w:rsidR="00166B93" w:rsidRPr="00166B93" w:rsidRDefault="00166B93" w:rsidP="00166B93">
      <w:pPr>
        <w:widowControl w:val="0"/>
        <w:wordWrap w:val="0"/>
        <w:autoSpaceDE w:val="0"/>
        <w:autoSpaceDN w:val="0"/>
        <w:spacing w:after="160" w:line="259" w:lineRule="auto"/>
        <w:jc w:val="both"/>
        <w:rPr>
          <w:rFonts w:ascii="Times New Roman" w:eastAsia="맑은 고딕" w:hAnsi="Times New Roman" w:cs="Times New Roman"/>
          <w:kern w:val="2"/>
          <w:sz w:val="24"/>
          <w:szCs w:val="24"/>
          <w:vertAlign w:val="superscript"/>
          <w:lang w:eastAsia="ko-KR"/>
        </w:rPr>
      </w:pPr>
      <w:r w:rsidRPr="00180BEB">
        <w:rPr>
          <w:rFonts w:ascii="Times New Roman" w:eastAsia="맑은 고딕" w:hAnsi="Times New Roman" w:cs="Times New Roman"/>
          <w:noProof/>
          <w:kern w:val="2"/>
          <w:sz w:val="24"/>
          <w:szCs w:val="24"/>
          <w:vertAlign w:val="superscript"/>
          <w:lang w:eastAsia="ko-KR"/>
        </w:rPr>
        <w:t>c</w:t>
      </w:r>
      <w:r w:rsidRPr="00180BEB">
        <w:rPr>
          <w:rFonts w:ascii="Times New Roman" w:eastAsia="맑은 고딕" w:hAnsi="Times New Roman" w:cs="Times New Roman"/>
          <w:noProof/>
          <w:kern w:val="2"/>
          <w:sz w:val="24"/>
          <w:szCs w:val="24"/>
          <w:lang w:eastAsia="ko-KR"/>
        </w:rPr>
        <w:t>Asymmetric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 xml:space="preserve"> stretching mode.</w:t>
      </w:r>
    </w:p>
    <w:p w14:paraId="64AA6EFC" w14:textId="77777777" w:rsidR="00166B93" w:rsidRPr="00166B93" w:rsidRDefault="00166B93" w:rsidP="00166B93">
      <w:pPr>
        <w:widowControl w:val="0"/>
        <w:wordWrap w:val="0"/>
        <w:autoSpaceDE w:val="0"/>
        <w:autoSpaceDN w:val="0"/>
        <w:spacing w:after="160" w:line="259" w:lineRule="auto"/>
        <w:jc w:val="both"/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</w:pPr>
      <w:r w:rsidRPr="00180BEB">
        <w:rPr>
          <w:rFonts w:ascii="Times New Roman" w:eastAsia="맑은 고딕" w:hAnsi="Times New Roman" w:cs="Times New Roman"/>
          <w:noProof/>
          <w:kern w:val="2"/>
          <w:sz w:val="24"/>
          <w:szCs w:val="24"/>
          <w:vertAlign w:val="superscript"/>
          <w:lang w:eastAsia="ko-KR"/>
        </w:rPr>
        <w:t>d</w:t>
      </w:r>
      <w:r w:rsidRPr="00180BEB">
        <w:rPr>
          <w:rFonts w:ascii="Times New Roman" w:eastAsia="맑은 고딕" w:hAnsi="Times New Roman" w:cs="Times New Roman"/>
          <w:noProof/>
          <w:kern w:val="2"/>
          <w:sz w:val="24"/>
          <w:szCs w:val="24"/>
          <w:lang w:eastAsia="ko-KR"/>
        </w:rPr>
        <w:t>Positive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 xml:space="preserve"> and negative charges are the </w:t>
      </w:r>
      <w:proofErr w:type="spellStart"/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>Sm</w:t>
      </w:r>
      <w:proofErr w:type="spellEnd"/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 xml:space="preserve"> and Cl atoms of SmCl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vertAlign w:val="subscript"/>
          <w:lang w:eastAsia="ko-KR"/>
        </w:rPr>
        <w:t>2</w:t>
      </w:r>
      <w:r w:rsidRPr="00166B93">
        <w:rPr>
          <w:rFonts w:ascii="Times New Roman" w:eastAsia="맑은 고딕" w:hAnsi="Times New Roman" w:cs="Times New Roman"/>
          <w:kern w:val="2"/>
          <w:sz w:val="24"/>
          <w:szCs w:val="24"/>
          <w:lang w:eastAsia="ko-KR"/>
        </w:rPr>
        <w:t>, respectively.</w:t>
      </w:r>
    </w:p>
    <w:p w14:paraId="5CCCA19E" w14:textId="4468D3D2" w:rsidR="005D7469" w:rsidRPr="00DA5EB0" w:rsidRDefault="005D7469" w:rsidP="00030826">
      <w:pPr>
        <w:spacing w:after="0" w:line="360" w:lineRule="auto"/>
        <w:jc w:val="both"/>
        <w:rPr>
          <w:rFonts w:ascii="Times New Roman" w:eastAsia="굴림" w:hAnsi="Times New Roman" w:cs="Times New Roman"/>
          <w:sz w:val="24"/>
          <w:szCs w:val="24"/>
          <w:lang w:eastAsia="ko-KR"/>
        </w:rPr>
      </w:pPr>
    </w:p>
    <w:sectPr w:rsidR="005D7469" w:rsidRPr="00DA5EB0" w:rsidSect="006110AC">
      <w:pgSz w:w="11900" w:h="16840"/>
      <w:pgMar w:top="1440" w:right="1797" w:bottom="1440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12005E" w14:textId="77777777" w:rsidR="00B6050F" w:rsidRDefault="00B6050F">
      <w:pPr>
        <w:spacing w:after="0" w:line="240" w:lineRule="auto"/>
      </w:pPr>
      <w:r>
        <w:separator/>
      </w:r>
    </w:p>
  </w:endnote>
  <w:endnote w:type="continuationSeparator" w:id="0">
    <w:p w14:paraId="2213D710" w14:textId="77777777" w:rsidR="00B6050F" w:rsidRDefault="00B605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FCDFEB" w14:textId="77777777" w:rsidR="00C940AA" w:rsidRDefault="00C940AA" w:rsidP="00033270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282709B9" w14:textId="77777777" w:rsidR="00C940AA" w:rsidRDefault="00C940AA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376095" w14:textId="1DD1BDBF" w:rsidR="00C940AA" w:rsidRDefault="00C940AA" w:rsidP="00033270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t>S</w:t>
    </w: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>
      <w:rPr>
        <w:rStyle w:val="a4"/>
        <w:noProof/>
      </w:rPr>
      <w:t>21</w:t>
    </w:r>
    <w:r>
      <w:rPr>
        <w:rStyle w:val="a4"/>
      </w:rPr>
      <w:fldChar w:fldCharType="end"/>
    </w:r>
  </w:p>
  <w:p w14:paraId="0980F459" w14:textId="77777777" w:rsidR="00C940AA" w:rsidRDefault="00C940AA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46486F" w14:textId="77777777" w:rsidR="00B6050F" w:rsidRDefault="00B6050F">
      <w:pPr>
        <w:spacing w:after="0" w:line="240" w:lineRule="auto"/>
      </w:pPr>
      <w:r>
        <w:separator/>
      </w:r>
    </w:p>
  </w:footnote>
  <w:footnote w:type="continuationSeparator" w:id="0">
    <w:p w14:paraId="76DE6F94" w14:textId="77777777" w:rsidR="00B6050F" w:rsidRDefault="00B605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90AB9"/>
    <w:multiLevelType w:val="hybridMultilevel"/>
    <w:tmpl w:val="2E70D422"/>
    <w:lvl w:ilvl="0" w:tplc="6A547BE2">
      <w:start w:val="1"/>
      <w:numFmt w:val="decimal"/>
      <w:lvlText w:val="%1."/>
      <w:lvlJc w:val="left"/>
      <w:pPr>
        <w:ind w:left="760" w:hanging="360"/>
      </w:pPr>
      <w:rPr>
        <w:rFonts w:hint="default"/>
        <w:b/>
        <w:color w:val="00000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B9330B6"/>
    <w:multiLevelType w:val="hybridMultilevel"/>
    <w:tmpl w:val="9B0CC894"/>
    <w:lvl w:ilvl="0" w:tplc="9B1E39AC">
      <w:start w:val="1"/>
      <w:numFmt w:val="decimal"/>
      <w:lvlText w:val="%1."/>
      <w:lvlJc w:val="left"/>
      <w:pPr>
        <w:ind w:left="760" w:hanging="360"/>
      </w:pPr>
      <w:rPr>
        <w:rFonts w:hint="default"/>
        <w:b/>
        <w:color w:val="00000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138638E8"/>
    <w:multiLevelType w:val="hybridMultilevel"/>
    <w:tmpl w:val="1B32BEBE"/>
    <w:lvl w:ilvl="0" w:tplc="9B1E39AC">
      <w:start w:val="1"/>
      <w:numFmt w:val="decimal"/>
      <w:lvlText w:val="%1."/>
      <w:lvlJc w:val="left"/>
      <w:pPr>
        <w:ind w:left="760" w:hanging="360"/>
      </w:pPr>
      <w:rPr>
        <w:rFonts w:hint="default"/>
        <w:b/>
        <w:color w:val="00000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2B0049F6"/>
    <w:multiLevelType w:val="hybridMultilevel"/>
    <w:tmpl w:val="D9A051E2"/>
    <w:lvl w:ilvl="0" w:tplc="9B1E39AC">
      <w:start w:val="1"/>
      <w:numFmt w:val="decimal"/>
      <w:lvlText w:val="%1."/>
      <w:lvlJc w:val="left"/>
      <w:pPr>
        <w:ind w:left="760" w:hanging="360"/>
      </w:pPr>
      <w:rPr>
        <w:rFonts w:hint="default"/>
        <w:b/>
        <w:color w:val="00000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5C1565D6"/>
    <w:multiLevelType w:val="hybridMultilevel"/>
    <w:tmpl w:val="C29668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2259E2"/>
    <w:multiLevelType w:val="hybridMultilevel"/>
    <w:tmpl w:val="A916276C"/>
    <w:lvl w:ilvl="0" w:tplc="C1AC5DA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3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ytrC0sDAzMQXyjJR0lIJTi4sz8/NACoxrAQX/KGIs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Molecular Physics&lt;/Style&gt;&lt;LeftDelim&gt;{&lt;/LeftDelim&gt;&lt;RightDelim&gt;}&lt;/RightDelim&gt;&lt;FontName&gt;맑은 고딕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sa0wdwzzn2vedkesetpx5tf4zz9fttxz9w9f&quot;&gt;R-NOP&lt;record-ids&gt;&lt;item&gt;44&lt;/item&gt;&lt;/record-ids&gt;&lt;/item&gt;&lt;/Libraries&gt;"/>
  </w:docVars>
  <w:rsids>
    <w:rsidRoot w:val="00203840"/>
    <w:rsid w:val="0000538B"/>
    <w:rsid w:val="00012548"/>
    <w:rsid w:val="000132C3"/>
    <w:rsid w:val="000139DD"/>
    <w:rsid w:val="00014D07"/>
    <w:rsid w:val="0001510E"/>
    <w:rsid w:val="00016FB2"/>
    <w:rsid w:val="00017596"/>
    <w:rsid w:val="000178B0"/>
    <w:rsid w:val="00022A80"/>
    <w:rsid w:val="00023B69"/>
    <w:rsid w:val="00024F70"/>
    <w:rsid w:val="00025809"/>
    <w:rsid w:val="0003076E"/>
    <w:rsid w:val="00030826"/>
    <w:rsid w:val="000313DC"/>
    <w:rsid w:val="00033270"/>
    <w:rsid w:val="00033FB2"/>
    <w:rsid w:val="000355F7"/>
    <w:rsid w:val="00035F32"/>
    <w:rsid w:val="00040B0C"/>
    <w:rsid w:val="00042C6F"/>
    <w:rsid w:val="00044BBC"/>
    <w:rsid w:val="00045778"/>
    <w:rsid w:val="00046116"/>
    <w:rsid w:val="00046382"/>
    <w:rsid w:val="00047B82"/>
    <w:rsid w:val="00050507"/>
    <w:rsid w:val="0005239B"/>
    <w:rsid w:val="00052F3B"/>
    <w:rsid w:val="00054406"/>
    <w:rsid w:val="0005452F"/>
    <w:rsid w:val="00054D94"/>
    <w:rsid w:val="00055CDA"/>
    <w:rsid w:val="00057E57"/>
    <w:rsid w:val="00057FE4"/>
    <w:rsid w:val="000606FF"/>
    <w:rsid w:val="00060A74"/>
    <w:rsid w:val="00061642"/>
    <w:rsid w:val="000618ED"/>
    <w:rsid w:val="00062B87"/>
    <w:rsid w:val="00063088"/>
    <w:rsid w:val="00063ED8"/>
    <w:rsid w:val="000643C0"/>
    <w:rsid w:val="0006451D"/>
    <w:rsid w:val="00065D80"/>
    <w:rsid w:val="00066CB5"/>
    <w:rsid w:val="0007049D"/>
    <w:rsid w:val="00070C73"/>
    <w:rsid w:val="000710E3"/>
    <w:rsid w:val="00073286"/>
    <w:rsid w:val="00077734"/>
    <w:rsid w:val="0008472A"/>
    <w:rsid w:val="00085458"/>
    <w:rsid w:val="000860C6"/>
    <w:rsid w:val="00087597"/>
    <w:rsid w:val="000918E9"/>
    <w:rsid w:val="00093723"/>
    <w:rsid w:val="0009452F"/>
    <w:rsid w:val="0009689B"/>
    <w:rsid w:val="000A0362"/>
    <w:rsid w:val="000A08C7"/>
    <w:rsid w:val="000A200F"/>
    <w:rsid w:val="000A3B01"/>
    <w:rsid w:val="000A3EAC"/>
    <w:rsid w:val="000A54BC"/>
    <w:rsid w:val="000A5599"/>
    <w:rsid w:val="000A7554"/>
    <w:rsid w:val="000B0449"/>
    <w:rsid w:val="000B04CA"/>
    <w:rsid w:val="000B1371"/>
    <w:rsid w:val="000B2F18"/>
    <w:rsid w:val="000B348C"/>
    <w:rsid w:val="000B47A9"/>
    <w:rsid w:val="000B7264"/>
    <w:rsid w:val="000C1035"/>
    <w:rsid w:val="000C2821"/>
    <w:rsid w:val="000C3DF4"/>
    <w:rsid w:val="000C49EF"/>
    <w:rsid w:val="000C5112"/>
    <w:rsid w:val="000C5AB7"/>
    <w:rsid w:val="000C6BAF"/>
    <w:rsid w:val="000C6FBF"/>
    <w:rsid w:val="000C7269"/>
    <w:rsid w:val="000C74B7"/>
    <w:rsid w:val="000D1558"/>
    <w:rsid w:val="000D3B68"/>
    <w:rsid w:val="000D5635"/>
    <w:rsid w:val="000D5DE4"/>
    <w:rsid w:val="000D5E81"/>
    <w:rsid w:val="000E007E"/>
    <w:rsid w:val="000E2CBA"/>
    <w:rsid w:val="000E4C9B"/>
    <w:rsid w:val="000E5C91"/>
    <w:rsid w:val="000E6102"/>
    <w:rsid w:val="000E6551"/>
    <w:rsid w:val="000E7094"/>
    <w:rsid w:val="000E7CDE"/>
    <w:rsid w:val="000E7D33"/>
    <w:rsid w:val="000F132F"/>
    <w:rsid w:val="000F2333"/>
    <w:rsid w:val="000F26C1"/>
    <w:rsid w:val="000F3F67"/>
    <w:rsid w:val="000F5E4F"/>
    <w:rsid w:val="00100127"/>
    <w:rsid w:val="001011C6"/>
    <w:rsid w:val="001014A1"/>
    <w:rsid w:val="001040A6"/>
    <w:rsid w:val="0010522B"/>
    <w:rsid w:val="00107F8F"/>
    <w:rsid w:val="00110B42"/>
    <w:rsid w:val="00112A93"/>
    <w:rsid w:val="00112BC3"/>
    <w:rsid w:val="00115442"/>
    <w:rsid w:val="0011601D"/>
    <w:rsid w:val="00117C4B"/>
    <w:rsid w:val="00117E72"/>
    <w:rsid w:val="00120815"/>
    <w:rsid w:val="001212F7"/>
    <w:rsid w:val="00126F9E"/>
    <w:rsid w:val="00127958"/>
    <w:rsid w:val="00127B25"/>
    <w:rsid w:val="00130EA0"/>
    <w:rsid w:val="00134D0A"/>
    <w:rsid w:val="00137B4A"/>
    <w:rsid w:val="001405FD"/>
    <w:rsid w:val="001407D2"/>
    <w:rsid w:val="00140B98"/>
    <w:rsid w:val="001418BE"/>
    <w:rsid w:val="00141E73"/>
    <w:rsid w:val="00142510"/>
    <w:rsid w:val="00142DFF"/>
    <w:rsid w:val="001431BB"/>
    <w:rsid w:val="00143802"/>
    <w:rsid w:val="00143E8D"/>
    <w:rsid w:val="00145CA4"/>
    <w:rsid w:val="00145DAC"/>
    <w:rsid w:val="00146BDE"/>
    <w:rsid w:val="00147EEB"/>
    <w:rsid w:val="00154578"/>
    <w:rsid w:val="001551C3"/>
    <w:rsid w:val="00157B02"/>
    <w:rsid w:val="00163E1B"/>
    <w:rsid w:val="0016537F"/>
    <w:rsid w:val="0016557C"/>
    <w:rsid w:val="00166089"/>
    <w:rsid w:val="00166B93"/>
    <w:rsid w:val="00166DD6"/>
    <w:rsid w:val="0017026D"/>
    <w:rsid w:val="001702E5"/>
    <w:rsid w:val="00170F8B"/>
    <w:rsid w:val="00172078"/>
    <w:rsid w:val="00172B8F"/>
    <w:rsid w:val="00172F96"/>
    <w:rsid w:val="00173C51"/>
    <w:rsid w:val="00173F73"/>
    <w:rsid w:val="00174F76"/>
    <w:rsid w:val="00180BEB"/>
    <w:rsid w:val="00180CF6"/>
    <w:rsid w:val="00180F57"/>
    <w:rsid w:val="0018113D"/>
    <w:rsid w:val="00184D24"/>
    <w:rsid w:val="001851C0"/>
    <w:rsid w:val="00186CB1"/>
    <w:rsid w:val="001904AA"/>
    <w:rsid w:val="0019150F"/>
    <w:rsid w:val="0019158C"/>
    <w:rsid w:val="001958CC"/>
    <w:rsid w:val="001969A8"/>
    <w:rsid w:val="00196A11"/>
    <w:rsid w:val="001971F9"/>
    <w:rsid w:val="001A0869"/>
    <w:rsid w:val="001A0DFA"/>
    <w:rsid w:val="001A1C89"/>
    <w:rsid w:val="001A630C"/>
    <w:rsid w:val="001A7F51"/>
    <w:rsid w:val="001B0DA9"/>
    <w:rsid w:val="001B1848"/>
    <w:rsid w:val="001B471B"/>
    <w:rsid w:val="001B558E"/>
    <w:rsid w:val="001B5F95"/>
    <w:rsid w:val="001B672E"/>
    <w:rsid w:val="001C06FF"/>
    <w:rsid w:val="001C7AC9"/>
    <w:rsid w:val="001D128D"/>
    <w:rsid w:val="001D1FB3"/>
    <w:rsid w:val="001D2271"/>
    <w:rsid w:val="001D4C3C"/>
    <w:rsid w:val="001D5B61"/>
    <w:rsid w:val="001D6EBC"/>
    <w:rsid w:val="001D766B"/>
    <w:rsid w:val="001E135B"/>
    <w:rsid w:val="001E1FDC"/>
    <w:rsid w:val="001E2678"/>
    <w:rsid w:val="001E7F2A"/>
    <w:rsid w:val="001F3C78"/>
    <w:rsid w:val="001F4279"/>
    <w:rsid w:val="001F43AE"/>
    <w:rsid w:val="001F60C1"/>
    <w:rsid w:val="00201D9F"/>
    <w:rsid w:val="002023EB"/>
    <w:rsid w:val="00203840"/>
    <w:rsid w:val="00203BC4"/>
    <w:rsid w:val="0020471D"/>
    <w:rsid w:val="00205D81"/>
    <w:rsid w:val="0020616D"/>
    <w:rsid w:val="00206CC7"/>
    <w:rsid w:val="00206E54"/>
    <w:rsid w:val="00207C3D"/>
    <w:rsid w:val="00207D0F"/>
    <w:rsid w:val="00212415"/>
    <w:rsid w:val="002154AF"/>
    <w:rsid w:val="0021639D"/>
    <w:rsid w:val="0021789A"/>
    <w:rsid w:val="00217BDB"/>
    <w:rsid w:val="00222271"/>
    <w:rsid w:val="00224516"/>
    <w:rsid w:val="00226B4B"/>
    <w:rsid w:val="0022795E"/>
    <w:rsid w:val="00227A19"/>
    <w:rsid w:val="00230336"/>
    <w:rsid w:val="0023203E"/>
    <w:rsid w:val="00232989"/>
    <w:rsid w:val="00233EB5"/>
    <w:rsid w:val="002345A8"/>
    <w:rsid w:val="00235D05"/>
    <w:rsid w:val="0024050D"/>
    <w:rsid w:val="0024370E"/>
    <w:rsid w:val="002467A5"/>
    <w:rsid w:val="00246F1B"/>
    <w:rsid w:val="00247B44"/>
    <w:rsid w:val="00250098"/>
    <w:rsid w:val="002512DF"/>
    <w:rsid w:val="0025286F"/>
    <w:rsid w:val="0025500D"/>
    <w:rsid w:val="00255534"/>
    <w:rsid w:val="00255F58"/>
    <w:rsid w:val="0026081A"/>
    <w:rsid w:val="0026704F"/>
    <w:rsid w:val="0026761D"/>
    <w:rsid w:val="00272FA7"/>
    <w:rsid w:val="00274500"/>
    <w:rsid w:val="0027546D"/>
    <w:rsid w:val="00275D12"/>
    <w:rsid w:val="0027677E"/>
    <w:rsid w:val="0028072A"/>
    <w:rsid w:val="00280F2F"/>
    <w:rsid w:val="00281BFD"/>
    <w:rsid w:val="00281D35"/>
    <w:rsid w:val="00284012"/>
    <w:rsid w:val="00284FF8"/>
    <w:rsid w:val="00285398"/>
    <w:rsid w:val="0028546E"/>
    <w:rsid w:val="0029311A"/>
    <w:rsid w:val="00293DCC"/>
    <w:rsid w:val="00294351"/>
    <w:rsid w:val="002A2E66"/>
    <w:rsid w:val="002A3E08"/>
    <w:rsid w:val="002A46C6"/>
    <w:rsid w:val="002A4E21"/>
    <w:rsid w:val="002A5D04"/>
    <w:rsid w:val="002B04D2"/>
    <w:rsid w:val="002B08D7"/>
    <w:rsid w:val="002B2BB2"/>
    <w:rsid w:val="002B2CB7"/>
    <w:rsid w:val="002B58FE"/>
    <w:rsid w:val="002B6D08"/>
    <w:rsid w:val="002C0B19"/>
    <w:rsid w:val="002C1ADA"/>
    <w:rsid w:val="002C3DA5"/>
    <w:rsid w:val="002C68B5"/>
    <w:rsid w:val="002D404F"/>
    <w:rsid w:val="002D40A2"/>
    <w:rsid w:val="002D5D4F"/>
    <w:rsid w:val="002D7488"/>
    <w:rsid w:val="002E2E29"/>
    <w:rsid w:val="002E356A"/>
    <w:rsid w:val="002E582F"/>
    <w:rsid w:val="002F21BF"/>
    <w:rsid w:val="002F4C14"/>
    <w:rsid w:val="002F7571"/>
    <w:rsid w:val="003006ED"/>
    <w:rsid w:val="00300E14"/>
    <w:rsid w:val="00302212"/>
    <w:rsid w:val="0030599B"/>
    <w:rsid w:val="00305AB8"/>
    <w:rsid w:val="00305DBA"/>
    <w:rsid w:val="00306600"/>
    <w:rsid w:val="00306790"/>
    <w:rsid w:val="00307B0C"/>
    <w:rsid w:val="00312D46"/>
    <w:rsid w:val="0031399D"/>
    <w:rsid w:val="00314AD4"/>
    <w:rsid w:val="00315024"/>
    <w:rsid w:val="003159F5"/>
    <w:rsid w:val="00317AA8"/>
    <w:rsid w:val="0032404E"/>
    <w:rsid w:val="0032471E"/>
    <w:rsid w:val="00324B75"/>
    <w:rsid w:val="00325159"/>
    <w:rsid w:val="00325714"/>
    <w:rsid w:val="0032607B"/>
    <w:rsid w:val="00327D60"/>
    <w:rsid w:val="0033100A"/>
    <w:rsid w:val="00331093"/>
    <w:rsid w:val="00331464"/>
    <w:rsid w:val="0033169D"/>
    <w:rsid w:val="00332093"/>
    <w:rsid w:val="00334016"/>
    <w:rsid w:val="003349D2"/>
    <w:rsid w:val="00334C3E"/>
    <w:rsid w:val="00336A06"/>
    <w:rsid w:val="00344120"/>
    <w:rsid w:val="003446F2"/>
    <w:rsid w:val="00346377"/>
    <w:rsid w:val="00353CB6"/>
    <w:rsid w:val="00355E12"/>
    <w:rsid w:val="003603CF"/>
    <w:rsid w:val="00362157"/>
    <w:rsid w:val="00366471"/>
    <w:rsid w:val="00366ADE"/>
    <w:rsid w:val="00366D25"/>
    <w:rsid w:val="00367A9C"/>
    <w:rsid w:val="00367DA4"/>
    <w:rsid w:val="00370A08"/>
    <w:rsid w:val="00371E0A"/>
    <w:rsid w:val="00373154"/>
    <w:rsid w:val="003750EB"/>
    <w:rsid w:val="003754A2"/>
    <w:rsid w:val="00375694"/>
    <w:rsid w:val="003807D4"/>
    <w:rsid w:val="0038179A"/>
    <w:rsid w:val="00382235"/>
    <w:rsid w:val="00385992"/>
    <w:rsid w:val="003876A8"/>
    <w:rsid w:val="00387BAA"/>
    <w:rsid w:val="00387C6E"/>
    <w:rsid w:val="00394B88"/>
    <w:rsid w:val="0039650F"/>
    <w:rsid w:val="00396D11"/>
    <w:rsid w:val="00397015"/>
    <w:rsid w:val="00397DC1"/>
    <w:rsid w:val="003A26B0"/>
    <w:rsid w:val="003A342F"/>
    <w:rsid w:val="003A3E48"/>
    <w:rsid w:val="003A5A06"/>
    <w:rsid w:val="003A6173"/>
    <w:rsid w:val="003A7ECF"/>
    <w:rsid w:val="003A7EF9"/>
    <w:rsid w:val="003B0E30"/>
    <w:rsid w:val="003B5D74"/>
    <w:rsid w:val="003C034C"/>
    <w:rsid w:val="003C0A88"/>
    <w:rsid w:val="003C0F63"/>
    <w:rsid w:val="003C3FD2"/>
    <w:rsid w:val="003C5679"/>
    <w:rsid w:val="003C7554"/>
    <w:rsid w:val="003C782E"/>
    <w:rsid w:val="003D15F9"/>
    <w:rsid w:val="003D1F55"/>
    <w:rsid w:val="003D2AFF"/>
    <w:rsid w:val="003D2FBA"/>
    <w:rsid w:val="003D4647"/>
    <w:rsid w:val="003D5E1E"/>
    <w:rsid w:val="003E219B"/>
    <w:rsid w:val="003E3302"/>
    <w:rsid w:val="003E3E44"/>
    <w:rsid w:val="003E5D73"/>
    <w:rsid w:val="003E5F60"/>
    <w:rsid w:val="003F3429"/>
    <w:rsid w:val="003F4E11"/>
    <w:rsid w:val="003F5DA8"/>
    <w:rsid w:val="003F6112"/>
    <w:rsid w:val="0040081C"/>
    <w:rsid w:val="00400876"/>
    <w:rsid w:val="00403C09"/>
    <w:rsid w:val="00403E6C"/>
    <w:rsid w:val="00404542"/>
    <w:rsid w:val="004063CA"/>
    <w:rsid w:val="00406F37"/>
    <w:rsid w:val="0041562E"/>
    <w:rsid w:val="004158B4"/>
    <w:rsid w:val="00416A32"/>
    <w:rsid w:val="00417CE1"/>
    <w:rsid w:val="00423579"/>
    <w:rsid w:val="00423671"/>
    <w:rsid w:val="00423C5F"/>
    <w:rsid w:val="00426A96"/>
    <w:rsid w:val="00427430"/>
    <w:rsid w:val="00427649"/>
    <w:rsid w:val="00427EA2"/>
    <w:rsid w:val="00431504"/>
    <w:rsid w:val="00432FE0"/>
    <w:rsid w:val="00434117"/>
    <w:rsid w:val="00434165"/>
    <w:rsid w:val="00436A00"/>
    <w:rsid w:val="0044221B"/>
    <w:rsid w:val="00442748"/>
    <w:rsid w:val="00447574"/>
    <w:rsid w:val="004524CF"/>
    <w:rsid w:val="00453E41"/>
    <w:rsid w:val="00454590"/>
    <w:rsid w:val="00454E55"/>
    <w:rsid w:val="004552B6"/>
    <w:rsid w:val="004616D8"/>
    <w:rsid w:val="004621AC"/>
    <w:rsid w:val="00463869"/>
    <w:rsid w:val="00465845"/>
    <w:rsid w:val="00465CF6"/>
    <w:rsid w:val="00466ED1"/>
    <w:rsid w:val="00471203"/>
    <w:rsid w:val="0047499F"/>
    <w:rsid w:val="0048054B"/>
    <w:rsid w:val="00480F6D"/>
    <w:rsid w:val="0048106B"/>
    <w:rsid w:val="00482057"/>
    <w:rsid w:val="00484489"/>
    <w:rsid w:val="0049030E"/>
    <w:rsid w:val="00491174"/>
    <w:rsid w:val="00494F7A"/>
    <w:rsid w:val="004A0CF4"/>
    <w:rsid w:val="004A0F00"/>
    <w:rsid w:val="004A15C3"/>
    <w:rsid w:val="004A4CE2"/>
    <w:rsid w:val="004A50CD"/>
    <w:rsid w:val="004A559F"/>
    <w:rsid w:val="004A5741"/>
    <w:rsid w:val="004A75CC"/>
    <w:rsid w:val="004B3A9B"/>
    <w:rsid w:val="004B4D7B"/>
    <w:rsid w:val="004B72E4"/>
    <w:rsid w:val="004B7579"/>
    <w:rsid w:val="004C0699"/>
    <w:rsid w:val="004C278E"/>
    <w:rsid w:val="004C436B"/>
    <w:rsid w:val="004C64B2"/>
    <w:rsid w:val="004C6DB8"/>
    <w:rsid w:val="004C7E03"/>
    <w:rsid w:val="004D031B"/>
    <w:rsid w:val="004D0BF9"/>
    <w:rsid w:val="004D2749"/>
    <w:rsid w:val="004D40AC"/>
    <w:rsid w:val="004D51A7"/>
    <w:rsid w:val="004D5AC9"/>
    <w:rsid w:val="004D5ACB"/>
    <w:rsid w:val="004D6364"/>
    <w:rsid w:val="004D77E3"/>
    <w:rsid w:val="004E5403"/>
    <w:rsid w:val="004E6BBF"/>
    <w:rsid w:val="004E78CB"/>
    <w:rsid w:val="004F0EFA"/>
    <w:rsid w:val="004F1980"/>
    <w:rsid w:val="004F3FBC"/>
    <w:rsid w:val="004F5CEB"/>
    <w:rsid w:val="004F67CA"/>
    <w:rsid w:val="004F7D3D"/>
    <w:rsid w:val="0050150C"/>
    <w:rsid w:val="00502B46"/>
    <w:rsid w:val="00503F6C"/>
    <w:rsid w:val="00504A38"/>
    <w:rsid w:val="00510C17"/>
    <w:rsid w:val="00513BF7"/>
    <w:rsid w:val="00514F65"/>
    <w:rsid w:val="0051747A"/>
    <w:rsid w:val="005211A1"/>
    <w:rsid w:val="0052258A"/>
    <w:rsid w:val="0052454B"/>
    <w:rsid w:val="00524E0F"/>
    <w:rsid w:val="00526264"/>
    <w:rsid w:val="00526F3E"/>
    <w:rsid w:val="00530511"/>
    <w:rsid w:val="00530C68"/>
    <w:rsid w:val="0053235F"/>
    <w:rsid w:val="005345C6"/>
    <w:rsid w:val="0053579F"/>
    <w:rsid w:val="005360E7"/>
    <w:rsid w:val="0054119C"/>
    <w:rsid w:val="005416C5"/>
    <w:rsid w:val="00541BB2"/>
    <w:rsid w:val="005436AC"/>
    <w:rsid w:val="00543E01"/>
    <w:rsid w:val="00546833"/>
    <w:rsid w:val="00550262"/>
    <w:rsid w:val="00550AA8"/>
    <w:rsid w:val="00550C67"/>
    <w:rsid w:val="00550ECF"/>
    <w:rsid w:val="0055146C"/>
    <w:rsid w:val="0055194C"/>
    <w:rsid w:val="005542DC"/>
    <w:rsid w:val="00554878"/>
    <w:rsid w:val="00556F2C"/>
    <w:rsid w:val="00557E9F"/>
    <w:rsid w:val="00562A09"/>
    <w:rsid w:val="00563E78"/>
    <w:rsid w:val="00565694"/>
    <w:rsid w:val="005667B3"/>
    <w:rsid w:val="00567373"/>
    <w:rsid w:val="00572F37"/>
    <w:rsid w:val="0057410C"/>
    <w:rsid w:val="005741AB"/>
    <w:rsid w:val="00574DAD"/>
    <w:rsid w:val="005779C4"/>
    <w:rsid w:val="00581574"/>
    <w:rsid w:val="00581A45"/>
    <w:rsid w:val="005823F7"/>
    <w:rsid w:val="00583BD6"/>
    <w:rsid w:val="00584526"/>
    <w:rsid w:val="00586905"/>
    <w:rsid w:val="0058787A"/>
    <w:rsid w:val="005902D3"/>
    <w:rsid w:val="0059333E"/>
    <w:rsid w:val="0059536C"/>
    <w:rsid w:val="00595A19"/>
    <w:rsid w:val="005969E5"/>
    <w:rsid w:val="00597B24"/>
    <w:rsid w:val="00597EAD"/>
    <w:rsid w:val="005A0295"/>
    <w:rsid w:val="005A21E2"/>
    <w:rsid w:val="005A2B39"/>
    <w:rsid w:val="005A37C4"/>
    <w:rsid w:val="005A5B13"/>
    <w:rsid w:val="005A7DC5"/>
    <w:rsid w:val="005B004A"/>
    <w:rsid w:val="005B339C"/>
    <w:rsid w:val="005B37AD"/>
    <w:rsid w:val="005B3A6C"/>
    <w:rsid w:val="005B4C6D"/>
    <w:rsid w:val="005B681A"/>
    <w:rsid w:val="005C114E"/>
    <w:rsid w:val="005C2BD3"/>
    <w:rsid w:val="005C434D"/>
    <w:rsid w:val="005C4900"/>
    <w:rsid w:val="005C70F8"/>
    <w:rsid w:val="005D08E9"/>
    <w:rsid w:val="005D4EEC"/>
    <w:rsid w:val="005D57F0"/>
    <w:rsid w:val="005D6893"/>
    <w:rsid w:val="005D7469"/>
    <w:rsid w:val="005D7724"/>
    <w:rsid w:val="005E4322"/>
    <w:rsid w:val="005E710F"/>
    <w:rsid w:val="005F0226"/>
    <w:rsid w:val="005F0A24"/>
    <w:rsid w:val="005F1887"/>
    <w:rsid w:val="005F2AAB"/>
    <w:rsid w:val="005F3613"/>
    <w:rsid w:val="005F515A"/>
    <w:rsid w:val="005F5408"/>
    <w:rsid w:val="005F5C31"/>
    <w:rsid w:val="005F630F"/>
    <w:rsid w:val="005F72D9"/>
    <w:rsid w:val="006002D5"/>
    <w:rsid w:val="006006EF"/>
    <w:rsid w:val="00601FA2"/>
    <w:rsid w:val="00602745"/>
    <w:rsid w:val="00602D61"/>
    <w:rsid w:val="00605DFA"/>
    <w:rsid w:val="0060695F"/>
    <w:rsid w:val="00610E43"/>
    <w:rsid w:val="006110AC"/>
    <w:rsid w:val="00611CF4"/>
    <w:rsid w:val="00612D9F"/>
    <w:rsid w:val="00612F4A"/>
    <w:rsid w:val="00613591"/>
    <w:rsid w:val="0061534E"/>
    <w:rsid w:val="0061594F"/>
    <w:rsid w:val="00617032"/>
    <w:rsid w:val="00621C09"/>
    <w:rsid w:val="006222D9"/>
    <w:rsid w:val="006252DF"/>
    <w:rsid w:val="00625CF9"/>
    <w:rsid w:val="00625D27"/>
    <w:rsid w:val="006312D7"/>
    <w:rsid w:val="00631B9A"/>
    <w:rsid w:val="00633D74"/>
    <w:rsid w:val="00634DF6"/>
    <w:rsid w:val="00635658"/>
    <w:rsid w:val="006366AD"/>
    <w:rsid w:val="00636832"/>
    <w:rsid w:val="00637296"/>
    <w:rsid w:val="006416C7"/>
    <w:rsid w:val="00641955"/>
    <w:rsid w:val="00642557"/>
    <w:rsid w:val="00642C7C"/>
    <w:rsid w:val="00643243"/>
    <w:rsid w:val="00644133"/>
    <w:rsid w:val="00645505"/>
    <w:rsid w:val="00645895"/>
    <w:rsid w:val="00645D21"/>
    <w:rsid w:val="006462D5"/>
    <w:rsid w:val="006467FC"/>
    <w:rsid w:val="0064777F"/>
    <w:rsid w:val="00653547"/>
    <w:rsid w:val="0065577E"/>
    <w:rsid w:val="00657715"/>
    <w:rsid w:val="00660320"/>
    <w:rsid w:val="00661314"/>
    <w:rsid w:val="0066165E"/>
    <w:rsid w:val="0066328A"/>
    <w:rsid w:val="00666833"/>
    <w:rsid w:val="00670054"/>
    <w:rsid w:val="006745DA"/>
    <w:rsid w:val="00675714"/>
    <w:rsid w:val="00676329"/>
    <w:rsid w:val="006771D0"/>
    <w:rsid w:val="006804E3"/>
    <w:rsid w:val="006826B1"/>
    <w:rsid w:val="0068355E"/>
    <w:rsid w:val="0068379D"/>
    <w:rsid w:val="006869E6"/>
    <w:rsid w:val="00687577"/>
    <w:rsid w:val="00687F22"/>
    <w:rsid w:val="00694167"/>
    <w:rsid w:val="00694753"/>
    <w:rsid w:val="00696FD9"/>
    <w:rsid w:val="00697CFA"/>
    <w:rsid w:val="006A0623"/>
    <w:rsid w:val="006A1851"/>
    <w:rsid w:val="006A2268"/>
    <w:rsid w:val="006A227C"/>
    <w:rsid w:val="006A2507"/>
    <w:rsid w:val="006A2C5F"/>
    <w:rsid w:val="006A35FC"/>
    <w:rsid w:val="006A4257"/>
    <w:rsid w:val="006A513B"/>
    <w:rsid w:val="006A523F"/>
    <w:rsid w:val="006A7C23"/>
    <w:rsid w:val="006A7D5B"/>
    <w:rsid w:val="006A7E25"/>
    <w:rsid w:val="006B54B1"/>
    <w:rsid w:val="006B5F7B"/>
    <w:rsid w:val="006B6A89"/>
    <w:rsid w:val="006C281B"/>
    <w:rsid w:val="006C581D"/>
    <w:rsid w:val="006C643E"/>
    <w:rsid w:val="006C762D"/>
    <w:rsid w:val="006D0E90"/>
    <w:rsid w:val="006D1317"/>
    <w:rsid w:val="006D3715"/>
    <w:rsid w:val="006D55D0"/>
    <w:rsid w:val="006D56BC"/>
    <w:rsid w:val="006D57C4"/>
    <w:rsid w:val="006E0160"/>
    <w:rsid w:val="006E034F"/>
    <w:rsid w:val="006E1279"/>
    <w:rsid w:val="006E2FC4"/>
    <w:rsid w:val="006E3B7E"/>
    <w:rsid w:val="006E59C4"/>
    <w:rsid w:val="006E5D1F"/>
    <w:rsid w:val="006E69F5"/>
    <w:rsid w:val="006E719A"/>
    <w:rsid w:val="006F0069"/>
    <w:rsid w:val="006F0907"/>
    <w:rsid w:val="006F27A2"/>
    <w:rsid w:val="006F3579"/>
    <w:rsid w:val="006F41C8"/>
    <w:rsid w:val="006F53E8"/>
    <w:rsid w:val="006F57D7"/>
    <w:rsid w:val="006F7F46"/>
    <w:rsid w:val="00701128"/>
    <w:rsid w:val="00702991"/>
    <w:rsid w:val="0070333E"/>
    <w:rsid w:val="00705D18"/>
    <w:rsid w:val="0071075E"/>
    <w:rsid w:val="0071292B"/>
    <w:rsid w:val="00713212"/>
    <w:rsid w:val="00717E5E"/>
    <w:rsid w:val="00720055"/>
    <w:rsid w:val="0072159F"/>
    <w:rsid w:val="00721A0A"/>
    <w:rsid w:val="00721B00"/>
    <w:rsid w:val="00722423"/>
    <w:rsid w:val="0072603B"/>
    <w:rsid w:val="00727D92"/>
    <w:rsid w:val="0073296A"/>
    <w:rsid w:val="00732B41"/>
    <w:rsid w:val="00732F9C"/>
    <w:rsid w:val="00733B68"/>
    <w:rsid w:val="0073450B"/>
    <w:rsid w:val="007401FC"/>
    <w:rsid w:val="00741846"/>
    <w:rsid w:val="00744208"/>
    <w:rsid w:val="0074522F"/>
    <w:rsid w:val="0074614D"/>
    <w:rsid w:val="00746ACB"/>
    <w:rsid w:val="00746E99"/>
    <w:rsid w:val="007473D7"/>
    <w:rsid w:val="00747C23"/>
    <w:rsid w:val="00750A4E"/>
    <w:rsid w:val="007525CF"/>
    <w:rsid w:val="007540E9"/>
    <w:rsid w:val="00755257"/>
    <w:rsid w:val="00761335"/>
    <w:rsid w:val="007655A4"/>
    <w:rsid w:val="007662FC"/>
    <w:rsid w:val="00767854"/>
    <w:rsid w:val="00771D4E"/>
    <w:rsid w:val="00773A2C"/>
    <w:rsid w:val="0078111B"/>
    <w:rsid w:val="0078228B"/>
    <w:rsid w:val="007830DA"/>
    <w:rsid w:val="00787748"/>
    <w:rsid w:val="00787B04"/>
    <w:rsid w:val="00791D93"/>
    <w:rsid w:val="007938B6"/>
    <w:rsid w:val="007A0D40"/>
    <w:rsid w:val="007A2D68"/>
    <w:rsid w:val="007A34A2"/>
    <w:rsid w:val="007A5C71"/>
    <w:rsid w:val="007A79C6"/>
    <w:rsid w:val="007A7AA5"/>
    <w:rsid w:val="007B4FEE"/>
    <w:rsid w:val="007C1EC7"/>
    <w:rsid w:val="007C2854"/>
    <w:rsid w:val="007C5F56"/>
    <w:rsid w:val="007C69F6"/>
    <w:rsid w:val="007C7D44"/>
    <w:rsid w:val="007D0D8C"/>
    <w:rsid w:val="007D2C06"/>
    <w:rsid w:val="007D4671"/>
    <w:rsid w:val="007D5899"/>
    <w:rsid w:val="007D6F23"/>
    <w:rsid w:val="007E0EBE"/>
    <w:rsid w:val="007E0ED3"/>
    <w:rsid w:val="007E146B"/>
    <w:rsid w:val="007E51E3"/>
    <w:rsid w:val="007E6D2E"/>
    <w:rsid w:val="007F15A9"/>
    <w:rsid w:val="007F1F0A"/>
    <w:rsid w:val="007F1FC8"/>
    <w:rsid w:val="007F2CB3"/>
    <w:rsid w:val="007F38F2"/>
    <w:rsid w:val="007F5CD6"/>
    <w:rsid w:val="007F6CA6"/>
    <w:rsid w:val="007F7EE9"/>
    <w:rsid w:val="008000CC"/>
    <w:rsid w:val="00800DE5"/>
    <w:rsid w:val="0080117C"/>
    <w:rsid w:val="00802F6A"/>
    <w:rsid w:val="00804CAB"/>
    <w:rsid w:val="00810C79"/>
    <w:rsid w:val="00812B89"/>
    <w:rsid w:val="008152C6"/>
    <w:rsid w:val="00815DD5"/>
    <w:rsid w:val="00816186"/>
    <w:rsid w:val="0081684A"/>
    <w:rsid w:val="0081762B"/>
    <w:rsid w:val="00821399"/>
    <w:rsid w:val="00823D7B"/>
    <w:rsid w:val="008261E5"/>
    <w:rsid w:val="0082622A"/>
    <w:rsid w:val="0082715F"/>
    <w:rsid w:val="00827669"/>
    <w:rsid w:val="00830EDC"/>
    <w:rsid w:val="008311C3"/>
    <w:rsid w:val="00831AE7"/>
    <w:rsid w:val="008323E6"/>
    <w:rsid w:val="008330BE"/>
    <w:rsid w:val="0083477D"/>
    <w:rsid w:val="00837949"/>
    <w:rsid w:val="00840F5E"/>
    <w:rsid w:val="0084200E"/>
    <w:rsid w:val="008431F4"/>
    <w:rsid w:val="00844AAD"/>
    <w:rsid w:val="00845E7C"/>
    <w:rsid w:val="008466A6"/>
    <w:rsid w:val="0084744D"/>
    <w:rsid w:val="00851746"/>
    <w:rsid w:val="00852B85"/>
    <w:rsid w:val="00852EAE"/>
    <w:rsid w:val="00856F25"/>
    <w:rsid w:val="00856FE6"/>
    <w:rsid w:val="008577DF"/>
    <w:rsid w:val="0086762A"/>
    <w:rsid w:val="00870972"/>
    <w:rsid w:val="008731D9"/>
    <w:rsid w:val="00873638"/>
    <w:rsid w:val="00873C8D"/>
    <w:rsid w:val="00876F12"/>
    <w:rsid w:val="0087790F"/>
    <w:rsid w:val="00880D13"/>
    <w:rsid w:val="00881EF3"/>
    <w:rsid w:val="0088244E"/>
    <w:rsid w:val="008837E2"/>
    <w:rsid w:val="0088574F"/>
    <w:rsid w:val="008864B2"/>
    <w:rsid w:val="00891D50"/>
    <w:rsid w:val="00894E16"/>
    <w:rsid w:val="00895686"/>
    <w:rsid w:val="0089610F"/>
    <w:rsid w:val="00897694"/>
    <w:rsid w:val="008A1FE3"/>
    <w:rsid w:val="008A54A2"/>
    <w:rsid w:val="008A5EE7"/>
    <w:rsid w:val="008A6405"/>
    <w:rsid w:val="008A7158"/>
    <w:rsid w:val="008A7C4D"/>
    <w:rsid w:val="008B2668"/>
    <w:rsid w:val="008B29ED"/>
    <w:rsid w:val="008B363A"/>
    <w:rsid w:val="008B4F1C"/>
    <w:rsid w:val="008B55FA"/>
    <w:rsid w:val="008C1079"/>
    <w:rsid w:val="008C16B2"/>
    <w:rsid w:val="008C1DE4"/>
    <w:rsid w:val="008C3135"/>
    <w:rsid w:val="008C33D6"/>
    <w:rsid w:val="008C4665"/>
    <w:rsid w:val="008C78F1"/>
    <w:rsid w:val="008C7EB9"/>
    <w:rsid w:val="008D1A54"/>
    <w:rsid w:val="008D1BAC"/>
    <w:rsid w:val="008D2CF8"/>
    <w:rsid w:val="008D3615"/>
    <w:rsid w:val="008D64D2"/>
    <w:rsid w:val="008D7852"/>
    <w:rsid w:val="008E4264"/>
    <w:rsid w:val="008E43B6"/>
    <w:rsid w:val="008E6004"/>
    <w:rsid w:val="008F7913"/>
    <w:rsid w:val="008F7C14"/>
    <w:rsid w:val="009054BD"/>
    <w:rsid w:val="0090780C"/>
    <w:rsid w:val="00910DF3"/>
    <w:rsid w:val="0091223F"/>
    <w:rsid w:val="00912E0A"/>
    <w:rsid w:val="00913B74"/>
    <w:rsid w:val="009147F2"/>
    <w:rsid w:val="00920F47"/>
    <w:rsid w:val="00927559"/>
    <w:rsid w:val="00930911"/>
    <w:rsid w:val="0093214F"/>
    <w:rsid w:val="00932268"/>
    <w:rsid w:val="00935322"/>
    <w:rsid w:val="00936F74"/>
    <w:rsid w:val="00937904"/>
    <w:rsid w:val="00940F91"/>
    <w:rsid w:val="00945285"/>
    <w:rsid w:val="00946446"/>
    <w:rsid w:val="00946DCE"/>
    <w:rsid w:val="00947C09"/>
    <w:rsid w:val="00950E63"/>
    <w:rsid w:val="00950FCD"/>
    <w:rsid w:val="00952371"/>
    <w:rsid w:val="0095304B"/>
    <w:rsid w:val="00955137"/>
    <w:rsid w:val="00955456"/>
    <w:rsid w:val="00955D6D"/>
    <w:rsid w:val="0095753A"/>
    <w:rsid w:val="00957E21"/>
    <w:rsid w:val="0096004A"/>
    <w:rsid w:val="00960887"/>
    <w:rsid w:val="00960D17"/>
    <w:rsid w:val="00961CB1"/>
    <w:rsid w:val="009632FB"/>
    <w:rsid w:val="00964CC2"/>
    <w:rsid w:val="00964F70"/>
    <w:rsid w:val="0096651C"/>
    <w:rsid w:val="009706A0"/>
    <w:rsid w:val="009709B1"/>
    <w:rsid w:val="00970AB8"/>
    <w:rsid w:val="00972E95"/>
    <w:rsid w:val="0097318A"/>
    <w:rsid w:val="009760B6"/>
    <w:rsid w:val="009800DC"/>
    <w:rsid w:val="009805B3"/>
    <w:rsid w:val="00981041"/>
    <w:rsid w:val="009818E9"/>
    <w:rsid w:val="0098339F"/>
    <w:rsid w:val="00983697"/>
    <w:rsid w:val="00983B78"/>
    <w:rsid w:val="00985782"/>
    <w:rsid w:val="00985CE1"/>
    <w:rsid w:val="009870D6"/>
    <w:rsid w:val="009915ED"/>
    <w:rsid w:val="009926DA"/>
    <w:rsid w:val="009970B7"/>
    <w:rsid w:val="00997E38"/>
    <w:rsid w:val="009A311C"/>
    <w:rsid w:val="009A388E"/>
    <w:rsid w:val="009A3B48"/>
    <w:rsid w:val="009A4AAC"/>
    <w:rsid w:val="009A4F05"/>
    <w:rsid w:val="009A5058"/>
    <w:rsid w:val="009A66FE"/>
    <w:rsid w:val="009B0701"/>
    <w:rsid w:val="009B0DEF"/>
    <w:rsid w:val="009B14AA"/>
    <w:rsid w:val="009B294F"/>
    <w:rsid w:val="009B2CB7"/>
    <w:rsid w:val="009B4E52"/>
    <w:rsid w:val="009B582B"/>
    <w:rsid w:val="009B7A17"/>
    <w:rsid w:val="009C23CD"/>
    <w:rsid w:val="009C4AC5"/>
    <w:rsid w:val="009C53A4"/>
    <w:rsid w:val="009C5AAE"/>
    <w:rsid w:val="009C6740"/>
    <w:rsid w:val="009D03B9"/>
    <w:rsid w:val="009D06A3"/>
    <w:rsid w:val="009D0B85"/>
    <w:rsid w:val="009D0E95"/>
    <w:rsid w:val="009D416B"/>
    <w:rsid w:val="009D4D49"/>
    <w:rsid w:val="009E2919"/>
    <w:rsid w:val="009E3584"/>
    <w:rsid w:val="009E502E"/>
    <w:rsid w:val="009E7324"/>
    <w:rsid w:val="009F0886"/>
    <w:rsid w:val="009F0F73"/>
    <w:rsid w:val="009F15B3"/>
    <w:rsid w:val="009F4C01"/>
    <w:rsid w:val="009F5C15"/>
    <w:rsid w:val="009F5D42"/>
    <w:rsid w:val="009F626C"/>
    <w:rsid w:val="00A05CE1"/>
    <w:rsid w:val="00A069F8"/>
    <w:rsid w:val="00A1293D"/>
    <w:rsid w:val="00A1484A"/>
    <w:rsid w:val="00A14960"/>
    <w:rsid w:val="00A21A06"/>
    <w:rsid w:val="00A23372"/>
    <w:rsid w:val="00A244F8"/>
    <w:rsid w:val="00A25A70"/>
    <w:rsid w:val="00A2653F"/>
    <w:rsid w:val="00A272F2"/>
    <w:rsid w:val="00A3255A"/>
    <w:rsid w:val="00A326B2"/>
    <w:rsid w:val="00A37D16"/>
    <w:rsid w:val="00A41EEE"/>
    <w:rsid w:val="00A41F9C"/>
    <w:rsid w:val="00A426AE"/>
    <w:rsid w:val="00A4338C"/>
    <w:rsid w:val="00A43A03"/>
    <w:rsid w:val="00A4450A"/>
    <w:rsid w:val="00A45CFC"/>
    <w:rsid w:val="00A46585"/>
    <w:rsid w:val="00A474A2"/>
    <w:rsid w:val="00A501E4"/>
    <w:rsid w:val="00A520D6"/>
    <w:rsid w:val="00A53409"/>
    <w:rsid w:val="00A54FB7"/>
    <w:rsid w:val="00A550B3"/>
    <w:rsid w:val="00A554E1"/>
    <w:rsid w:val="00A568B6"/>
    <w:rsid w:val="00A56F78"/>
    <w:rsid w:val="00A60438"/>
    <w:rsid w:val="00A61F2D"/>
    <w:rsid w:val="00A61FD3"/>
    <w:rsid w:val="00A627B4"/>
    <w:rsid w:val="00A66C55"/>
    <w:rsid w:val="00A71EB8"/>
    <w:rsid w:val="00A744C4"/>
    <w:rsid w:val="00A74676"/>
    <w:rsid w:val="00A76C22"/>
    <w:rsid w:val="00A77B7A"/>
    <w:rsid w:val="00A812DE"/>
    <w:rsid w:val="00A82D4C"/>
    <w:rsid w:val="00A9083C"/>
    <w:rsid w:val="00A9260B"/>
    <w:rsid w:val="00A934B4"/>
    <w:rsid w:val="00A93D2A"/>
    <w:rsid w:val="00A972CF"/>
    <w:rsid w:val="00AA0B2A"/>
    <w:rsid w:val="00AA120D"/>
    <w:rsid w:val="00AA1D13"/>
    <w:rsid w:val="00AA6003"/>
    <w:rsid w:val="00AA6ACA"/>
    <w:rsid w:val="00AA71B1"/>
    <w:rsid w:val="00AB102A"/>
    <w:rsid w:val="00AB2735"/>
    <w:rsid w:val="00AB358E"/>
    <w:rsid w:val="00AC167A"/>
    <w:rsid w:val="00AC1BD3"/>
    <w:rsid w:val="00AC59F8"/>
    <w:rsid w:val="00AD04A6"/>
    <w:rsid w:val="00AD0D0C"/>
    <w:rsid w:val="00AD60E0"/>
    <w:rsid w:val="00AD6126"/>
    <w:rsid w:val="00AD6925"/>
    <w:rsid w:val="00AE01BB"/>
    <w:rsid w:val="00AE59D6"/>
    <w:rsid w:val="00AE6D1B"/>
    <w:rsid w:val="00AE73D3"/>
    <w:rsid w:val="00AE7E10"/>
    <w:rsid w:val="00AF060A"/>
    <w:rsid w:val="00AF0958"/>
    <w:rsid w:val="00AF097D"/>
    <w:rsid w:val="00AF29CA"/>
    <w:rsid w:val="00AF3953"/>
    <w:rsid w:val="00AF4DB9"/>
    <w:rsid w:val="00AF4E89"/>
    <w:rsid w:val="00AF6EFA"/>
    <w:rsid w:val="00AF7B6F"/>
    <w:rsid w:val="00AF7EF3"/>
    <w:rsid w:val="00B0040F"/>
    <w:rsid w:val="00B0126E"/>
    <w:rsid w:val="00B01790"/>
    <w:rsid w:val="00B02290"/>
    <w:rsid w:val="00B0232A"/>
    <w:rsid w:val="00B02714"/>
    <w:rsid w:val="00B02A3E"/>
    <w:rsid w:val="00B02B64"/>
    <w:rsid w:val="00B036A5"/>
    <w:rsid w:val="00B05F00"/>
    <w:rsid w:val="00B076A8"/>
    <w:rsid w:val="00B11806"/>
    <w:rsid w:val="00B119C9"/>
    <w:rsid w:val="00B124FE"/>
    <w:rsid w:val="00B13824"/>
    <w:rsid w:val="00B13C5B"/>
    <w:rsid w:val="00B14829"/>
    <w:rsid w:val="00B16A18"/>
    <w:rsid w:val="00B1761C"/>
    <w:rsid w:val="00B20D2E"/>
    <w:rsid w:val="00B23CB9"/>
    <w:rsid w:val="00B2411B"/>
    <w:rsid w:val="00B25661"/>
    <w:rsid w:val="00B25F45"/>
    <w:rsid w:val="00B275A7"/>
    <w:rsid w:val="00B30E0F"/>
    <w:rsid w:val="00B319AE"/>
    <w:rsid w:val="00B32121"/>
    <w:rsid w:val="00B329FF"/>
    <w:rsid w:val="00B354F9"/>
    <w:rsid w:val="00B408BD"/>
    <w:rsid w:val="00B42424"/>
    <w:rsid w:val="00B45A64"/>
    <w:rsid w:val="00B45D8E"/>
    <w:rsid w:val="00B461D4"/>
    <w:rsid w:val="00B46BDA"/>
    <w:rsid w:val="00B4718A"/>
    <w:rsid w:val="00B50AB3"/>
    <w:rsid w:val="00B50E2C"/>
    <w:rsid w:val="00B52BBB"/>
    <w:rsid w:val="00B52FB7"/>
    <w:rsid w:val="00B53DFC"/>
    <w:rsid w:val="00B55111"/>
    <w:rsid w:val="00B6050F"/>
    <w:rsid w:val="00B61F5D"/>
    <w:rsid w:val="00B62C41"/>
    <w:rsid w:val="00B636F3"/>
    <w:rsid w:val="00B6554A"/>
    <w:rsid w:val="00B6785A"/>
    <w:rsid w:val="00B71739"/>
    <w:rsid w:val="00B7496E"/>
    <w:rsid w:val="00B753D7"/>
    <w:rsid w:val="00B75A44"/>
    <w:rsid w:val="00B768FA"/>
    <w:rsid w:val="00B806F3"/>
    <w:rsid w:val="00B80B57"/>
    <w:rsid w:val="00B814AA"/>
    <w:rsid w:val="00B81A85"/>
    <w:rsid w:val="00B848B1"/>
    <w:rsid w:val="00B84F93"/>
    <w:rsid w:val="00B91AD4"/>
    <w:rsid w:val="00B91DDC"/>
    <w:rsid w:val="00B93A5D"/>
    <w:rsid w:val="00B9479E"/>
    <w:rsid w:val="00B97CE9"/>
    <w:rsid w:val="00BA2FDE"/>
    <w:rsid w:val="00BA309C"/>
    <w:rsid w:val="00BA562B"/>
    <w:rsid w:val="00BA5943"/>
    <w:rsid w:val="00BB1427"/>
    <w:rsid w:val="00BC0198"/>
    <w:rsid w:val="00BC0D95"/>
    <w:rsid w:val="00BC11A7"/>
    <w:rsid w:val="00BC226B"/>
    <w:rsid w:val="00BC4F37"/>
    <w:rsid w:val="00BD217D"/>
    <w:rsid w:val="00BD2DCE"/>
    <w:rsid w:val="00BD5B52"/>
    <w:rsid w:val="00BD6626"/>
    <w:rsid w:val="00BD70D6"/>
    <w:rsid w:val="00BD7C65"/>
    <w:rsid w:val="00BE5604"/>
    <w:rsid w:val="00BE7913"/>
    <w:rsid w:val="00BF0231"/>
    <w:rsid w:val="00BF234C"/>
    <w:rsid w:val="00BF6123"/>
    <w:rsid w:val="00BF64D3"/>
    <w:rsid w:val="00BF69F1"/>
    <w:rsid w:val="00BF7830"/>
    <w:rsid w:val="00C00C89"/>
    <w:rsid w:val="00C0161B"/>
    <w:rsid w:val="00C02B76"/>
    <w:rsid w:val="00C033EE"/>
    <w:rsid w:val="00C0516E"/>
    <w:rsid w:val="00C0604F"/>
    <w:rsid w:val="00C11DAA"/>
    <w:rsid w:val="00C126F1"/>
    <w:rsid w:val="00C133BF"/>
    <w:rsid w:val="00C13C88"/>
    <w:rsid w:val="00C1469A"/>
    <w:rsid w:val="00C16430"/>
    <w:rsid w:val="00C21586"/>
    <w:rsid w:val="00C21A57"/>
    <w:rsid w:val="00C23F55"/>
    <w:rsid w:val="00C248A8"/>
    <w:rsid w:val="00C30421"/>
    <w:rsid w:val="00C30CA2"/>
    <w:rsid w:val="00C31843"/>
    <w:rsid w:val="00C320A0"/>
    <w:rsid w:val="00C332A2"/>
    <w:rsid w:val="00C3373B"/>
    <w:rsid w:val="00C35C57"/>
    <w:rsid w:val="00C37587"/>
    <w:rsid w:val="00C4061A"/>
    <w:rsid w:val="00C4466F"/>
    <w:rsid w:val="00C44C83"/>
    <w:rsid w:val="00C45991"/>
    <w:rsid w:val="00C45A6C"/>
    <w:rsid w:val="00C45BEC"/>
    <w:rsid w:val="00C46DE0"/>
    <w:rsid w:val="00C46E94"/>
    <w:rsid w:val="00C47907"/>
    <w:rsid w:val="00C47E5B"/>
    <w:rsid w:val="00C50CD5"/>
    <w:rsid w:val="00C5613D"/>
    <w:rsid w:val="00C56E96"/>
    <w:rsid w:val="00C57D25"/>
    <w:rsid w:val="00C60B85"/>
    <w:rsid w:val="00C613C9"/>
    <w:rsid w:val="00C61441"/>
    <w:rsid w:val="00C625D3"/>
    <w:rsid w:val="00C638B2"/>
    <w:rsid w:val="00C65220"/>
    <w:rsid w:val="00C66B46"/>
    <w:rsid w:val="00C67171"/>
    <w:rsid w:val="00C67FAE"/>
    <w:rsid w:val="00C75612"/>
    <w:rsid w:val="00C756C9"/>
    <w:rsid w:val="00C75CE5"/>
    <w:rsid w:val="00C760C7"/>
    <w:rsid w:val="00C80A18"/>
    <w:rsid w:val="00C80F83"/>
    <w:rsid w:val="00C8115A"/>
    <w:rsid w:val="00C82133"/>
    <w:rsid w:val="00C8394B"/>
    <w:rsid w:val="00C8430D"/>
    <w:rsid w:val="00C84CF7"/>
    <w:rsid w:val="00C8699C"/>
    <w:rsid w:val="00C86C79"/>
    <w:rsid w:val="00C87C29"/>
    <w:rsid w:val="00C910A4"/>
    <w:rsid w:val="00C940AA"/>
    <w:rsid w:val="00C941A9"/>
    <w:rsid w:val="00C97877"/>
    <w:rsid w:val="00CA5247"/>
    <w:rsid w:val="00CA59CA"/>
    <w:rsid w:val="00CA5B8E"/>
    <w:rsid w:val="00CA6C51"/>
    <w:rsid w:val="00CB1771"/>
    <w:rsid w:val="00CB2151"/>
    <w:rsid w:val="00CB346D"/>
    <w:rsid w:val="00CB6EE6"/>
    <w:rsid w:val="00CB79E5"/>
    <w:rsid w:val="00CC0B60"/>
    <w:rsid w:val="00CC1644"/>
    <w:rsid w:val="00CC36D3"/>
    <w:rsid w:val="00CC4472"/>
    <w:rsid w:val="00CC60E5"/>
    <w:rsid w:val="00CD18AA"/>
    <w:rsid w:val="00CD2790"/>
    <w:rsid w:val="00CD37BD"/>
    <w:rsid w:val="00CD5160"/>
    <w:rsid w:val="00CD6B13"/>
    <w:rsid w:val="00CD7783"/>
    <w:rsid w:val="00CD79EB"/>
    <w:rsid w:val="00CD7F42"/>
    <w:rsid w:val="00CE038D"/>
    <w:rsid w:val="00CE1CC1"/>
    <w:rsid w:val="00CE38CB"/>
    <w:rsid w:val="00CE4148"/>
    <w:rsid w:val="00CE5668"/>
    <w:rsid w:val="00CE5AAB"/>
    <w:rsid w:val="00CE5AB6"/>
    <w:rsid w:val="00CE60E1"/>
    <w:rsid w:val="00CE6FD4"/>
    <w:rsid w:val="00CF0CDD"/>
    <w:rsid w:val="00CF1B7E"/>
    <w:rsid w:val="00CF3C00"/>
    <w:rsid w:val="00CF6703"/>
    <w:rsid w:val="00D00AC9"/>
    <w:rsid w:val="00D02281"/>
    <w:rsid w:val="00D042B2"/>
    <w:rsid w:val="00D048D3"/>
    <w:rsid w:val="00D06638"/>
    <w:rsid w:val="00D10991"/>
    <w:rsid w:val="00D11689"/>
    <w:rsid w:val="00D12E65"/>
    <w:rsid w:val="00D13389"/>
    <w:rsid w:val="00D149F1"/>
    <w:rsid w:val="00D15ADD"/>
    <w:rsid w:val="00D2278B"/>
    <w:rsid w:val="00D2287F"/>
    <w:rsid w:val="00D26E93"/>
    <w:rsid w:val="00D32617"/>
    <w:rsid w:val="00D32E9A"/>
    <w:rsid w:val="00D33172"/>
    <w:rsid w:val="00D337BF"/>
    <w:rsid w:val="00D3543E"/>
    <w:rsid w:val="00D35FDC"/>
    <w:rsid w:val="00D364E7"/>
    <w:rsid w:val="00D41AA9"/>
    <w:rsid w:val="00D41BD1"/>
    <w:rsid w:val="00D41CFE"/>
    <w:rsid w:val="00D43149"/>
    <w:rsid w:val="00D462B5"/>
    <w:rsid w:val="00D5255B"/>
    <w:rsid w:val="00D54520"/>
    <w:rsid w:val="00D54753"/>
    <w:rsid w:val="00D549D1"/>
    <w:rsid w:val="00D551C3"/>
    <w:rsid w:val="00D5592D"/>
    <w:rsid w:val="00D56005"/>
    <w:rsid w:val="00D56493"/>
    <w:rsid w:val="00D57A63"/>
    <w:rsid w:val="00D57E3A"/>
    <w:rsid w:val="00D60EF9"/>
    <w:rsid w:val="00D63526"/>
    <w:rsid w:val="00D65318"/>
    <w:rsid w:val="00D65E6D"/>
    <w:rsid w:val="00D66B8D"/>
    <w:rsid w:val="00D67CF9"/>
    <w:rsid w:val="00D67F13"/>
    <w:rsid w:val="00D70FD0"/>
    <w:rsid w:val="00D711AB"/>
    <w:rsid w:val="00D715E2"/>
    <w:rsid w:val="00D73727"/>
    <w:rsid w:val="00D75315"/>
    <w:rsid w:val="00D76D31"/>
    <w:rsid w:val="00D81B4F"/>
    <w:rsid w:val="00D83161"/>
    <w:rsid w:val="00D8396D"/>
    <w:rsid w:val="00D85373"/>
    <w:rsid w:val="00D91556"/>
    <w:rsid w:val="00D91B0F"/>
    <w:rsid w:val="00D91CE0"/>
    <w:rsid w:val="00D92773"/>
    <w:rsid w:val="00D92D40"/>
    <w:rsid w:val="00D9411B"/>
    <w:rsid w:val="00D962FC"/>
    <w:rsid w:val="00D967B2"/>
    <w:rsid w:val="00D97770"/>
    <w:rsid w:val="00D97860"/>
    <w:rsid w:val="00D97C1E"/>
    <w:rsid w:val="00D97C58"/>
    <w:rsid w:val="00DA3AEC"/>
    <w:rsid w:val="00DA5EB0"/>
    <w:rsid w:val="00DB4662"/>
    <w:rsid w:val="00DB6F78"/>
    <w:rsid w:val="00DC013A"/>
    <w:rsid w:val="00DC1238"/>
    <w:rsid w:val="00DC2548"/>
    <w:rsid w:val="00DC28A8"/>
    <w:rsid w:val="00DC2C19"/>
    <w:rsid w:val="00DC5B6F"/>
    <w:rsid w:val="00DD03AC"/>
    <w:rsid w:val="00DD080E"/>
    <w:rsid w:val="00DD1217"/>
    <w:rsid w:val="00DD171B"/>
    <w:rsid w:val="00DD260D"/>
    <w:rsid w:val="00DD263F"/>
    <w:rsid w:val="00DD3381"/>
    <w:rsid w:val="00DD35C5"/>
    <w:rsid w:val="00DD3F3D"/>
    <w:rsid w:val="00DD6119"/>
    <w:rsid w:val="00DE18E5"/>
    <w:rsid w:val="00DE1C21"/>
    <w:rsid w:val="00DE1D58"/>
    <w:rsid w:val="00DE22A6"/>
    <w:rsid w:val="00DE5094"/>
    <w:rsid w:val="00DE5795"/>
    <w:rsid w:val="00DE7C7A"/>
    <w:rsid w:val="00DF0F17"/>
    <w:rsid w:val="00DF5EC6"/>
    <w:rsid w:val="00DF685F"/>
    <w:rsid w:val="00E02D5F"/>
    <w:rsid w:val="00E034A5"/>
    <w:rsid w:val="00E03876"/>
    <w:rsid w:val="00E05331"/>
    <w:rsid w:val="00E05A2B"/>
    <w:rsid w:val="00E05DA7"/>
    <w:rsid w:val="00E05E56"/>
    <w:rsid w:val="00E1092D"/>
    <w:rsid w:val="00E110B6"/>
    <w:rsid w:val="00E12BDC"/>
    <w:rsid w:val="00E13150"/>
    <w:rsid w:val="00E13355"/>
    <w:rsid w:val="00E13D17"/>
    <w:rsid w:val="00E149A0"/>
    <w:rsid w:val="00E204E7"/>
    <w:rsid w:val="00E20ACC"/>
    <w:rsid w:val="00E2141C"/>
    <w:rsid w:val="00E22DE9"/>
    <w:rsid w:val="00E31CE3"/>
    <w:rsid w:val="00E3234E"/>
    <w:rsid w:val="00E3281B"/>
    <w:rsid w:val="00E33A36"/>
    <w:rsid w:val="00E34040"/>
    <w:rsid w:val="00E34651"/>
    <w:rsid w:val="00E348D7"/>
    <w:rsid w:val="00E37885"/>
    <w:rsid w:val="00E41ACB"/>
    <w:rsid w:val="00E42513"/>
    <w:rsid w:val="00E42AFA"/>
    <w:rsid w:val="00E43C1F"/>
    <w:rsid w:val="00E4467D"/>
    <w:rsid w:val="00E5095F"/>
    <w:rsid w:val="00E52251"/>
    <w:rsid w:val="00E52816"/>
    <w:rsid w:val="00E55222"/>
    <w:rsid w:val="00E5711C"/>
    <w:rsid w:val="00E60CFE"/>
    <w:rsid w:val="00E611B7"/>
    <w:rsid w:val="00E61BD7"/>
    <w:rsid w:val="00E62290"/>
    <w:rsid w:val="00E62F02"/>
    <w:rsid w:val="00E63BAB"/>
    <w:rsid w:val="00E6456B"/>
    <w:rsid w:val="00E65851"/>
    <w:rsid w:val="00E662DF"/>
    <w:rsid w:val="00E670F6"/>
    <w:rsid w:val="00E70F75"/>
    <w:rsid w:val="00E71C35"/>
    <w:rsid w:val="00E726D1"/>
    <w:rsid w:val="00E73FBB"/>
    <w:rsid w:val="00E74B47"/>
    <w:rsid w:val="00E75F1F"/>
    <w:rsid w:val="00E8192D"/>
    <w:rsid w:val="00E81F6B"/>
    <w:rsid w:val="00E909B8"/>
    <w:rsid w:val="00E91FD0"/>
    <w:rsid w:val="00E92CC2"/>
    <w:rsid w:val="00E947AA"/>
    <w:rsid w:val="00E96954"/>
    <w:rsid w:val="00E96DE9"/>
    <w:rsid w:val="00EA1457"/>
    <w:rsid w:val="00EA1AD5"/>
    <w:rsid w:val="00EA5671"/>
    <w:rsid w:val="00EA7487"/>
    <w:rsid w:val="00EB0522"/>
    <w:rsid w:val="00EB0BF2"/>
    <w:rsid w:val="00EB0FE7"/>
    <w:rsid w:val="00EB1C63"/>
    <w:rsid w:val="00EB2059"/>
    <w:rsid w:val="00EB213D"/>
    <w:rsid w:val="00EB3EB0"/>
    <w:rsid w:val="00EB4444"/>
    <w:rsid w:val="00EB58CF"/>
    <w:rsid w:val="00EB6DCB"/>
    <w:rsid w:val="00EB7BE4"/>
    <w:rsid w:val="00EC0358"/>
    <w:rsid w:val="00EC1230"/>
    <w:rsid w:val="00EC172B"/>
    <w:rsid w:val="00EC2A21"/>
    <w:rsid w:val="00EC43E5"/>
    <w:rsid w:val="00EC5C90"/>
    <w:rsid w:val="00EC6C9D"/>
    <w:rsid w:val="00EC763C"/>
    <w:rsid w:val="00ED0BF2"/>
    <w:rsid w:val="00ED174F"/>
    <w:rsid w:val="00ED3639"/>
    <w:rsid w:val="00ED4B17"/>
    <w:rsid w:val="00ED53AA"/>
    <w:rsid w:val="00ED5D36"/>
    <w:rsid w:val="00EE4FFD"/>
    <w:rsid w:val="00EE68DE"/>
    <w:rsid w:val="00EF094B"/>
    <w:rsid w:val="00EF0AC4"/>
    <w:rsid w:val="00EF2964"/>
    <w:rsid w:val="00EF3431"/>
    <w:rsid w:val="00EF4DE3"/>
    <w:rsid w:val="00EF4F47"/>
    <w:rsid w:val="00EF4F9A"/>
    <w:rsid w:val="00EF7CBD"/>
    <w:rsid w:val="00F0240E"/>
    <w:rsid w:val="00F0445C"/>
    <w:rsid w:val="00F06438"/>
    <w:rsid w:val="00F06A68"/>
    <w:rsid w:val="00F07C52"/>
    <w:rsid w:val="00F11F3B"/>
    <w:rsid w:val="00F176A5"/>
    <w:rsid w:val="00F21AF1"/>
    <w:rsid w:val="00F21B12"/>
    <w:rsid w:val="00F23736"/>
    <w:rsid w:val="00F23A17"/>
    <w:rsid w:val="00F2704C"/>
    <w:rsid w:val="00F302BC"/>
    <w:rsid w:val="00F316B1"/>
    <w:rsid w:val="00F31804"/>
    <w:rsid w:val="00F318EB"/>
    <w:rsid w:val="00F33A9D"/>
    <w:rsid w:val="00F35621"/>
    <w:rsid w:val="00F37967"/>
    <w:rsid w:val="00F411A5"/>
    <w:rsid w:val="00F420CB"/>
    <w:rsid w:val="00F44043"/>
    <w:rsid w:val="00F46D8F"/>
    <w:rsid w:val="00F46E24"/>
    <w:rsid w:val="00F50787"/>
    <w:rsid w:val="00F51A71"/>
    <w:rsid w:val="00F525E8"/>
    <w:rsid w:val="00F5359A"/>
    <w:rsid w:val="00F56E5D"/>
    <w:rsid w:val="00F57FE2"/>
    <w:rsid w:val="00F627A1"/>
    <w:rsid w:val="00F62874"/>
    <w:rsid w:val="00F62B13"/>
    <w:rsid w:val="00F6380A"/>
    <w:rsid w:val="00F63E2E"/>
    <w:rsid w:val="00F6750F"/>
    <w:rsid w:val="00F67E46"/>
    <w:rsid w:val="00F700BE"/>
    <w:rsid w:val="00F7045E"/>
    <w:rsid w:val="00F7124A"/>
    <w:rsid w:val="00F7146F"/>
    <w:rsid w:val="00F7176D"/>
    <w:rsid w:val="00F733DF"/>
    <w:rsid w:val="00F758B2"/>
    <w:rsid w:val="00F76532"/>
    <w:rsid w:val="00F7752F"/>
    <w:rsid w:val="00F77A8B"/>
    <w:rsid w:val="00F801B0"/>
    <w:rsid w:val="00F817F7"/>
    <w:rsid w:val="00F84BEC"/>
    <w:rsid w:val="00F85BB8"/>
    <w:rsid w:val="00F87C53"/>
    <w:rsid w:val="00F912AB"/>
    <w:rsid w:val="00F9136D"/>
    <w:rsid w:val="00F914DE"/>
    <w:rsid w:val="00F91E03"/>
    <w:rsid w:val="00F91EFF"/>
    <w:rsid w:val="00F93920"/>
    <w:rsid w:val="00F93E38"/>
    <w:rsid w:val="00F948F3"/>
    <w:rsid w:val="00F94C34"/>
    <w:rsid w:val="00F9569E"/>
    <w:rsid w:val="00F9633F"/>
    <w:rsid w:val="00FA1DBF"/>
    <w:rsid w:val="00FA3344"/>
    <w:rsid w:val="00FA39BB"/>
    <w:rsid w:val="00FA3DE4"/>
    <w:rsid w:val="00FA42F6"/>
    <w:rsid w:val="00FA5474"/>
    <w:rsid w:val="00FA697B"/>
    <w:rsid w:val="00FB0591"/>
    <w:rsid w:val="00FB06CB"/>
    <w:rsid w:val="00FB0F95"/>
    <w:rsid w:val="00FB1594"/>
    <w:rsid w:val="00FB25C3"/>
    <w:rsid w:val="00FB2F55"/>
    <w:rsid w:val="00FB304D"/>
    <w:rsid w:val="00FB32EC"/>
    <w:rsid w:val="00FB7D71"/>
    <w:rsid w:val="00FC0FA0"/>
    <w:rsid w:val="00FC2AA9"/>
    <w:rsid w:val="00FC67E6"/>
    <w:rsid w:val="00FC6B8D"/>
    <w:rsid w:val="00FC6BA1"/>
    <w:rsid w:val="00FD25A2"/>
    <w:rsid w:val="00FD3C20"/>
    <w:rsid w:val="00FD5671"/>
    <w:rsid w:val="00FD5E3D"/>
    <w:rsid w:val="00FD68BF"/>
    <w:rsid w:val="00FE0939"/>
    <w:rsid w:val="00FE2AF7"/>
    <w:rsid w:val="00FE347C"/>
    <w:rsid w:val="00FE3A47"/>
    <w:rsid w:val="00FE5601"/>
    <w:rsid w:val="00FE6C50"/>
    <w:rsid w:val="00FE7A68"/>
    <w:rsid w:val="00FF0A71"/>
    <w:rsid w:val="00FF14E7"/>
    <w:rsid w:val="00FF3541"/>
    <w:rsid w:val="00FF4129"/>
    <w:rsid w:val="00FF4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6FC5F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03840"/>
    <w:pPr>
      <w:spacing w:after="200" w:line="276" w:lineRule="auto"/>
      <w:jc w:val="left"/>
    </w:pPr>
    <w:rPr>
      <w:kern w:val="0"/>
      <w:sz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BCAuthorAddress">
    <w:name w:val="BC_Author_Address"/>
    <w:basedOn w:val="a"/>
    <w:next w:val="a"/>
    <w:rsid w:val="00203840"/>
    <w:pPr>
      <w:spacing w:after="240" w:line="480" w:lineRule="auto"/>
      <w:jc w:val="center"/>
    </w:pPr>
    <w:rPr>
      <w:rFonts w:ascii="Times" w:eastAsia="맑은 고딕" w:hAnsi="Times" w:cs="Times New Roman"/>
      <w:sz w:val="24"/>
      <w:szCs w:val="20"/>
    </w:rPr>
  </w:style>
  <w:style w:type="paragraph" w:customStyle="1" w:styleId="BBAuthorName">
    <w:name w:val="BB_Author_Name"/>
    <w:basedOn w:val="a"/>
    <w:next w:val="BCAuthorAddress"/>
    <w:rsid w:val="00203840"/>
    <w:pPr>
      <w:spacing w:after="240" w:line="480" w:lineRule="auto"/>
      <w:jc w:val="center"/>
    </w:pPr>
    <w:rPr>
      <w:rFonts w:ascii="Times" w:eastAsia="맑은 고딕" w:hAnsi="Times" w:cs="Times New Roman"/>
      <w:i/>
      <w:sz w:val="24"/>
      <w:szCs w:val="20"/>
    </w:rPr>
  </w:style>
  <w:style w:type="paragraph" w:styleId="a3">
    <w:name w:val="footer"/>
    <w:basedOn w:val="a"/>
    <w:link w:val="Char"/>
    <w:uiPriority w:val="99"/>
    <w:unhideWhenUsed/>
    <w:rsid w:val="0020384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바닥글 Char"/>
    <w:basedOn w:val="a0"/>
    <w:link w:val="a3"/>
    <w:uiPriority w:val="99"/>
    <w:rsid w:val="00203840"/>
    <w:rPr>
      <w:kern w:val="0"/>
      <w:sz w:val="22"/>
      <w:lang w:eastAsia="en-US"/>
    </w:rPr>
  </w:style>
  <w:style w:type="character" w:styleId="a4">
    <w:name w:val="page number"/>
    <w:basedOn w:val="a0"/>
    <w:uiPriority w:val="99"/>
    <w:semiHidden/>
    <w:unhideWhenUsed/>
    <w:rsid w:val="00203840"/>
  </w:style>
  <w:style w:type="paragraph" w:styleId="a5">
    <w:name w:val="List Paragraph"/>
    <w:basedOn w:val="a"/>
    <w:uiPriority w:val="34"/>
    <w:qFormat/>
    <w:rsid w:val="00203840"/>
    <w:pPr>
      <w:ind w:left="720"/>
      <w:contextualSpacing/>
    </w:pPr>
  </w:style>
  <w:style w:type="character" w:styleId="a6">
    <w:name w:val="annotation reference"/>
    <w:basedOn w:val="a0"/>
    <w:uiPriority w:val="99"/>
    <w:semiHidden/>
    <w:unhideWhenUsed/>
    <w:rsid w:val="00203840"/>
    <w:rPr>
      <w:sz w:val="18"/>
      <w:szCs w:val="18"/>
    </w:rPr>
  </w:style>
  <w:style w:type="paragraph" w:styleId="a7">
    <w:name w:val="annotation text"/>
    <w:basedOn w:val="a"/>
    <w:link w:val="Char0"/>
    <w:uiPriority w:val="99"/>
    <w:semiHidden/>
    <w:unhideWhenUsed/>
    <w:rsid w:val="00203840"/>
  </w:style>
  <w:style w:type="character" w:customStyle="1" w:styleId="Char0">
    <w:name w:val="메모 텍스트 Char"/>
    <w:basedOn w:val="a0"/>
    <w:link w:val="a7"/>
    <w:uiPriority w:val="99"/>
    <w:semiHidden/>
    <w:rsid w:val="00203840"/>
    <w:rPr>
      <w:kern w:val="0"/>
      <w:sz w:val="22"/>
      <w:lang w:eastAsia="en-US"/>
    </w:rPr>
  </w:style>
  <w:style w:type="paragraph" w:styleId="a8">
    <w:name w:val="annotation subject"/>
    <w:basedOn w:val="a7"/>
    <w:next w:val="a7"/>
    <w:link w:val="Char1"/>
    <w:uiPriority w:val="99"/>
    <w:semiHidden/>
    <w:unhideWhenUsed/>
    <w:rsid w:val="00203840"/>
    <w:rPr>
      <w:b/>
      <w:bCs/>
    </w:rPr>
  </w:style>
  <w:style w:type="character" w:customStyle="1" w:styleId="Char1">
    <w:name w:val="메모 주제 Char"/>
    <w:basedOn w:val="Char0"/>
    <w:link w:val="a8"/>
    <w:uiPriority w:val="99"/>
    <w:semiHidden/>
    <w:rsid w:val="00203840"/>
    <w:rPr>
      <w:b/>
      <w:bCs/>
      <w:kern w:val="0"/>
      <w:sz w:val="22"/>
      <w:lang w:eastAsia="en-US"/>
    </w:rPr>
  </w:style>
  <w:style w:type="paragraph" w:styleId="a9">
    <w:name w:val="Balloon Text"/>
    <w:basedOn w:val="a"/>
    <w:link w:val="Char2"/>
    <w:uiPriority w:val="99"/>
    <w:semiHidden/>
    <w:unhideWhenUsed/>
    <w:rsid w:val="00203840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9"/>
    <w:uiPriority w:val="99"/>
    <w:semiHidden/>
    <w:rsid w:val="00203840"/>
    <w:rPr>
      <w:rFonts w:asciiTheme="majorHAnsi" w:eastAsiaTheme="majorEastAsia" w:hAnsiTheme="majorHAnsi" w:cstheme="majorBidi"/>
      <w:kern w:val="0"/>
      <w:sz w:val="18"/>
      <w:szCs w:val="18"/>
      <w:lang w:eastAsia="en-US"/>
    </w:rPr>
  </w:style>
  <w:style w:type="paragraph" w:styleId="aa">
    <w:name w:val="Title"/>
    <w:basedOn w:val="a"/>
    <w:next w:val="a"/>
    <w:link w:val="Char3"/>
    <w:uiPriority w:val="10"/>
    <w:qFormat/>
    <w:rsid w:val="00203840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3">
    <w:name w:val="제목 Char"/>
    <w:basedOn w:val="a0"/>
    <w:link w:val="aa"/>
    <w:uiPriority w:val="10"/>
    <w:rsid w:val="00203840"/>
    <w:rPr>
      <w:rFonts w:asciiTheme="majorHAnsi" w:eastAsiaTheme="majorEastAsia" w:hAnsiTheme="majorHAnsi" w:cstheme="majorBidi"/>
      <w:b/>
      <w:bCs/>
      <w:kern w:val="0"/>
      <w:sz w:val="32"/>
      <w:szCs w:val="32"/>
      <w:lang w:eastAsia="en-US"/>
    </w:rPr>
  </w:style>
  <w:style w:type="table" w:styleId="ab">
    <w:name w:val="Light Shading"/>
    <w:basedOn w:val="a1"/>
    <w:uiPriority w:val="60"/>
    <w:rsid w:val="0020384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1"/>
    <w:uiPriority w:val="60"/>
    <w:rsid w:val="00203840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ac">
    <w:name w:val="Table Grid"/>
    <w:basedOn w:val="a1"/>
    <w:uiPriority w:val="39"/>
    <w:rsid w:val="002038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Placeholder Text"/>
    <w:basedOn w:val="a0"/>
    <w:uiPriority w:val="99"/>
    <w:semiHidden/>
    <w:rsid w:val="00203840"/>
    <w:rPr>
      <w:color w:val="808080"/>
    </w:rPr>
  </w:style>
  <w:style w:type="paragraph" w:customStyle="1" w:styleId="ExperimentalText">
    <w:name w:val="Experimental Text"/>
    <w:basedOn w:val="a"/>
    <w:link w:val="ExperimentalTextChar"/>
    <w:rsid w:val="00203840"/>
    <w:pPr>
      <w:spacing w:after="0" w:line="48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ExperimentalTextChar">
    <w:name w:val="Experimental Text Char"/>
    <w:link w:val="ExperimentalText"/>
    <w:rsid w:val="00203840"/>
    <w:rPr>
      <w:rFonts w:ascii="Times New Roman" w:eastAsia="MS Mincho" w:hAnsi="Times New Roman" w:cs="Times New Roman"/>
      <w:kern w:val="0"/>
      <w:sz w:val="24"/>
      <w:szCs w:val="24"/>
      <w:lang w:eastAsia="ja-JP"/>
    </w:rPr>
  </w:style>
  <w:style w:type="paragraph" w:customStyle="1" w:styleId="EndNoteBibliographyTitle">
    <w:name w:val="EndNote Bibliography Title"/>
    <w:basedOn w:val="a"/>
    <w:rsid w:val="00203840"/>
    <w:pPr>
      <w:spacing w:after="0"/>
      <w:jc w:val="center"/>
    </w:pPr>
    <w:rPr>
      <w:rFonts w:ascii="맑은 고딕" w:eastAsia="맑은 고딕" w:hAnsi="맑은 고딕" w:cs="Times New Roman"/>
    </w:rPr>
  </w:style>
  <w:style w:type="paragraph" w:customStyle="1" w:styleId="EndNoteBibliography">
    <w:name w:val="EndNote Bibliography"/>
    <w:basedOn w:val="a"/>
    <w:link w:val="EndNoteBibliographyChar"/>
    <w:rsid w:val="00203840"/>
    <w:pPr>
      <w:spacing w:line="240" w:lineRule="auto"/>
      <w:jc w:val="both"/>
    </w:pPr>
    <w:rPr>
      <w:rFonts w:ascii="맑은 고딕" w:eastAsia="맑은 고딕" w:hAnsi="맑은 고딕" w:cs="Times New Roman"/>
    </w:rPr>
  </w:style>
  <w:style w:type="character" w:styleId="ae">
    <w:name w:val="Hyperlink"/>
    <w:basedOn w:val="a0"/>
    <w:uiPriority w:val="99"/>
    <w:unhideWhenUsed/>
    <w:rsid w:val="00203840"/>
    <w:rPr>
      <w:color w:val="0563C1" w:themeColor="hyperlink"/>
      <w:u w:val="single"/>
    </w:rPr>
  </w:style>
  <w:style w:type="paragraph" w:styleId="af">
    <w:name w:val="caption"/>
    <w:basedOn w:val="a"/>
    <w:next w:val="a"/>
    <w:uiPriority w:val="35"/>
    <w:unhideWhenUsed/>
    <w:qFormat/>
    <w:rsid w:val="00203840"/>
    <w:pPr>
      <w:spacing w:line="240" w:lineRule="auto"/>
    </w:pPr>
    <w:rPr>
      <w:b/>
      <w:bCs/>
      <w:color w:val="5B9BD5" w:themeColor="accent1"/>
      <w:sz w:val="18"/>
      <w:szCs w:val="18"/>
    </w:rPr>
  </w:style>
  <w:style w:type="paragraph" w:styleId="af0">
    <w:name w:val="header"/>
    <w:basedOn w:val="a"/>
    <w:link w:val="Char4"/>
    <w:uiPriority w:val="99"/>
    <w:unhideWhenUsed/>
    <w:rsid w:val="0020384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4">
    <w:name w:val="머리글 Char"/>
    <w:basedOn w:val="a0"/>
    <w:link w:val="af0"/>
    <w:uiPriority w:val="99"/>
    <w:rsid w:val="00203840"/>
    <w:rPr>
      <w:kern w:val="0"/>
      <w:sz w:val="22"/>
      <w:lang w:eastAsia="en-US"/>
    </w:rPr>
  </w:style>
  <w:style w:type="paragraph" w:styleId="af1">
    <w:name w:val="Normal (Web)"/>
    <w:basedOn w:val="a"/>
    <w:uiPriority w:val="99"/>
    <w:unhideWhenUsed/>
    <w:rsid w:val="00203840"/>
    <w:pPr>
      <w:spacing w:before="100" w:beforeAutospacing="1" w:after="100" w:afterAutospacing="1" w:line="240" w:lineRule="auto"/>
    </w:pPr>
    <w:rPr>
      <w:rFonts w:ascii="굴림" w:eastAsia="굴림" w:hAnsi="굴림" w:cs="굴림"/>
      <w:sz w:val="24"/>
      <w:szCs w:val="24"/>
      <w:lang w:eastAsia="ko-KR"/>
    </w:rPr>
  </w:style>
  <w:style w:type="paragraph" w:styleId="af2">
    <w:name w:val="Revision"/>
    <w:hidden/>
    <w:uiPriority w:val="99"/>
    <w:semiHidden/>
    <w:rsid w:val="00203840"/>
    <w:pPr>
      <w:spacing w:after="0" w:line="240" w:lineRule="auto"/>
      <w:jc w:val="left"/>
    </w:pPr>
    <w:rPr>
      <w:kern w:val="0"/>
      <w:sz w:val="22"/>
      <w:lang w:eastAsia="en-US"/>
    </w:rPr>
  </w:style>
  <w:style w:type="table" w:customStyle="1" w:styleId="1">
    <w:name w:val="표 구분선1"/>
    <w:basedOn w:val="a1"/>
    <w:next w:val="ac"/>
    <w:uiPriority w:val="39"/>
    <w:rsid w:val="00D337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ACorrespondingAuthorFootnote">
    <w:name w:val="FA_Corresponding_Author_Footnote"/>
    <w:basedOn w:val="a"/>
    <w:next w:val="a"/>
    <w:rsid w:val="004C6DB8"/>
    <w:pPr>
      <w:spacing w:line="480" w:lineRule="auto"/>
      <w:jc w:val="both"/>
    </w:pPr>
    <w:rPr>
      <w:rFonts w:ascii="Times" w:eastAsia="맑은 고딕" w:hAnsi="Times" w:cs="Times New Roman"/>
      <w:sz w:val="24"/>
      <w:szCs w:val="20"/>
    </w:rPr>
  </w:style>
  <w:style w:type="table" w:customStyle="1" w:styleId="2">
    <w:name w:val="표 구분선2"/>
    <w:basedOn w:val="a1"/>
    <w:next w:val="ac"/>
    <w:uiPriority w:val="39"/>
    <w:rsid w:val="009F0F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D67F13"/>
  </w:style>
  <w:style w:type="character" w:styleId="af3">
    <w:name w:val="Emphasis"/>
    <w:basedOn w:val="a0"/>
    <w:uiPriority w:val="20"/>
    <w:qFormat/>
    <w:rsid w:val="00D67F13"/>
    <w:rPr>
      <w:i/>
      <w:iCs/>
    </w:rPr>
  </w:style>
  <w:style w:type="character" w:styleId="af4">
    <w:name w:val="Mention"/>
    <w:basedOn w:val="a0"/>
    <w:uiPriority w:val="99"/>
    <w:semiHidden/>
    <w:unhideWhenUsed/>
    <w:rsid w:val="00F91E03"/>
    <w:rPr>
      <w:color w:val="2B579A"/>
      <w:shd w:val="clear" w:color="auto" w:fill="E6E6E6"/>
    </w:rPr>
  </w:style>
  <w:style w:type="character" w:customStyle="1" w:styleId="apple-tab-span">
    <w:name w:val="apple-tab-span"/>
    <w:basedOn w:val="a0"/>
    <w:rsid w:val="00D962FC"/>
  </w:style>
  <w:style w:type="character" w:customStyle="1" w:styleId="10">
    <w:name w:val="멘션1"/>
    <w:basedOn w:val="a0"/>
    <w:uiPriority w:val="99"/>
    <w:semiHidden/>
    <w:unhideWhenUsed/>
    <w:rsid w:val="00B11806"/>
    <w:rPr>
      <w:color w:val="2B579A"/>
      <w:shd w:val="clear" w:color="auto" w:fill="E6E6E6"/>
    </w:rPr>
  </w:style>
  <w:style w:type="character" w:styleId="af5">
    <w:name w:val="Strong"/>
    <w:basedOn w:val="a0"/>
    <w:uiPriority w:val="22"/>
    <w:qFormat/>
    <w:rsid w:val="00B11806"/>
    <w:rPr>
      <w:b/>
      <w:bCs/>
    </w:rPr>
  </w:style>
  <w:style w:type="character" w:styleId="af6">
    <w:name w:val="Unresolved Mention"/>
    <w:basedOn w:val="a0"/>
    <w:uiPriority w:val="99"/>
    <w:semiHidden/>
    <w:unhideWhenUsed/>
    <w:rsid w:val="00B11806"/>
    <w:rPr>
      <w:color w:val="808080"/>
      <w:shd w:val="clear" w:color="auto" w:fill="E6E6E6"/>
    </w:rPr>
  </w:style>
  <w:style w:type="character" w:customStyle="1" w:styleId="EndNoteBibliographyChar">
    <w:name w:val="EndNote Bibliography Char"/>
    <w:basedOn w:val="a0"/>
    <w:link w:val="EndNoteBibliography"/>
    <w:rsid w:val="00B11806"/>
    <w:rPr>
      <w:rFonts w:ascii="맑은 고딕" w:eastAsia="맑은 고딕" w:hAnsi="맑은 고딕" w:cs="Times New Roman"/>
      <w:kern w:val="0"/>
      <w:sz w:val="22"/>
      <w:lang w:eastAsia="en-US"/>
    </w:rPr>
  </w:style>
  <w:style w:type="table" w:customStyle="1" w:styleId="3">
    <w:name w:val="표 구분선3"/>
    <w:basedOn w:val="a1"/>
    <w:next w:val="ac"/>
    <w:uiPriority w:val="39"/>
    <w:rsid w:val="006110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목록 없음1"/>
    <w:next w:val="a2"/>
    <w:uiPriority w:val="99"/>
    <w:semiHidden/>
    <w:unhideWhenUsed/>
    <w:rsid w:val="00166B93"/>
  </w:style>
  <w:style w:type="paragraph" w:styleId="af7">
    <w:name w:val="No Spacing"/>
    <w:uiPriority w:val="1"/>
    <w:qFormat/>
    <w:rsid w:val="001904AA"/>
    <w:pPr>
      <w:spacing w:after="0" w:line="240" w:lineRule="auto"/>
      <w:jc w:val="left"/>
    </w:pPr>
    <w:rPr>
      <w:kern w:val="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60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85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9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7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3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28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3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94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28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77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24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39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99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7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1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75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8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3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5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77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8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8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1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1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jpg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2E17B9-CB48-472D-B777-9483FEEAE0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790</Words>
  <Characters>4507</Characters>
  <Application>Microsoft Office Word</Application>
  <DocSecurity>0</DocSecurity>
  <Lines>37</Lines>
  <Paragraphs>10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8-06-24T14:01:00Z</dcterms:created>
  <dcterms:modified xsi:type="dcterms:W3CDTF">2018-06-24T14:04:00Z</dcterms:modified>
</cp:coreProperties>
</file>